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163841" w14:textId="3F7B4D78" w:rsidR="00E357BA" w:rsidRPr="00E357BA" w:rsidRDefault="00452D50" w:rsidP="00723AD6">
      <w:pPr>
        <w:tabs>
          <w:tab w:val="left" w:pos="617"/>
          <w:tab w:val="center" w:pos="4932"/>
        </w:tabs>
        <w:spacing w:line="240" w:lineRule="auto"/>
        <w:jc w:val="center"/>
        <w:rPr>
          <w:rFonts w:ascii="Lucida Fax" w:eastAsia="HGSｺﾞｼｯｸM" w:hAnsi="Lucida Fax"/>
          <w:b/>
          <w:sz w:val="32"/>
          <w:szCs w:val="32"/>
        </w:rPr>
      </w:pPr>
      <w:r w:rsidRPr="00244E68">
        <w:rPr>
          <w:rFonts w:ascii="Lucida Fax" w:eastAsia="HGSｺﾞｼｯｸM" w:hAnsi="Lucida Fax"/>
          <w:b/>
          <w:sz w:val="36"/>
          <w:szCs w:val="32"/>
        </w:rPr>
        <w:t xml:space="preserve">Prior </w:t>
      </w:r>
      <w:r w:rsidR="00AB5EE4">
        <w:rPr>
          <w:rFonts w:ascii="Lucida Fax" w:eastAsia="HGSｺﾞｼｯｸM" w:hAnsi="Lucida Fax"/>
          <w:b/>
          <w:sz w:val="36"/>
          <w:szCs w:val="32"/>
        </w:rPr>
        <w:t>n</w:t>
      </w:r>
      <w:r w:rsidR="00360612" w:rsidRPr="00244E68">
        <w:rPr>
          <w:rFonts w:ascii="Lucida Fax" w:eastAsia="HGSｺﾞｼｯｸM" w:hAnsi="Lucida Fax"/>
          <w:b/>
          <w:sz w:val="36"/>
          <w:szCs w:val="32"/>
        </w:rPr>
        <w:t xml:space="preserve">otification of </w:t>
      </w:r>
      <w:r w:rsidR="00AB5EE4">
        <w:rPr>
          <w:rFonts w:ascii="Lucida Fax" w:eastAsia="HGSｺﾞｼｯｸM" w:hAnsi="Lucida Fax"/>
          <w:b/>
          <w:sz w:val="36"/>
          <w:szCs w:val="32"/>
        </w:rPr>
        <w:t>o</w:t>
      </w:r>
      <w:r w:rsidR="00360612" w:rsidRPr="00244E68">
        <w:rPr>
          <w:rFonts w:ascii="Lucida Fax" w:eastAsia="HGSｺﾞｼｯｸM" w:hAnsi="Lucida Fax"/>
          <w:b/>
          <w:sz w:val="36"/>
          <w:szCs w:val="32"/>
        </w:rPr>
        <w:t xml:space="preserve">verseas </w:t>
      </w:r>
      <w:r w:rsidR="00AB5EE4">
        <w:rPr>
          <w:rFonts w:ascii="Lucida Fax" w:eastAsia="HGSｺﾞｼｯｸM" w:hAnsi="Lucida Fax"/>
          <w:b/>
          <w:sz w:val="36"/>
          <w:szCs w:val="32"/>
        </w:rPr>
        <w:t>r</w:t>
      </w:r>
      <w:r w:rsidR="00360612" w:rsidRPr="00244E68">
        <w:rPr>
          <w:rFonts w:ascii="Lucida Fax" w:eastAsia="HGSｺﾞｼｯｸM" w:hAnsi="Lucida Fax"/>
          <w:b/>
          <w:sz w:val="36"/>
          <w:szCs w:val="32"/>
        </w:rPr>
        <w:t>esearch</w:t>
      </w:r>
    </w:p>
    <w:p w14:paraId="635A87BD" w14:textId="77777777" w:rsidR="00E357BA" w:rsidRPr="00FF77CA" w:rsidRDefault="00E357BA" w:rsidP="008A74B6">
      <w:pPr>
        <w:tabs>
          <w:tab w:val="left" w:pos="617"/>
          <w:tab w:val="center" w:pos="4932"/>
        </w:tabs>
        <w:wordWrap w:val="0"/>
        <w:spacing w:beforeLines="50" w:before="180" w:after="120" w:line="280" w:lineRule="exact"/>
        <w:jc w:val="right"/>
        <w:rPr>
          <w:rFonts w:ascii="Lucida Fax" w:eastAsia="HGSｺﾞｼｯｸM" w:hAnsi="Lucida Fax"/>
          <w:b/>
          <w:sz w:val="20"/>
        </w:rPr>
      </w:pPr>
      <w:r>
        <w:rPr>
          <w:rFonts w:ascii="Lucida Fax" w:eastAsia="HGSｺﾞｼｯｸM" w:hAnsi="Lucida Fax" w:hint="eastAsia"/>
          <w:sz w:val="21"/>
          <w:szCs w:val="21"/>
        </w:rPr>
        <w:t xml:space="preserve">　</w:t>
      </w:r>
      <w:r>
        <w:rPr>
          <w:rFonts w:ascii="Lucida Fax" w:eastAsia="HGSｺﾞｼｯｸM" w:hAnsi="Lucida Fax" w:hint="eastAsia"/>
          <w:sz w:val="21"/>
          <w:szCs w:val="21"/>
        </w:rPr>
        <w:t>D</w:t>
      </w:r>
      <w:r>
        <w:rPr>
          <w:rFonts w:ascii="Lucida Fax" w:eastAsia="HGSｺﾞｼｯｸM" w:hAnsi="Lucida Fax"/>
          <w:sz w:val="21"/>
          <w:szCs w:val="21"/>
        </w:rPr>
        <w:t xml:space="preserve">ate: </w:t>
      </w:r>
      <w:r>
        <w:rPr>
          <w:rFonts w:ascii="Lucida Fax" w:eastAsia="HGSｺﾞｼｯｸM" w:hAnsi="Lucida Fax"/>
          <w:sz w:val="21"/>
          <w:szCs w:val="21"/>
          <w:u w:val="single"/>
        </w:rPr>
        <w:t xml:space="preserve">        </w:t>
      </w:r>
      <w:r w:rsidRPr="006A5766">
        <w:rPr>
          <w:rFonts w:ascii="Lucida Fax" w:eastAsia="HGSｺﾞｼｯｸM" w:hAnsi="Lucida Fax"/>
          <w:sz w:val="18"/>
          <w:szCs w:val="21"/>
          <w:u w:val="single"/>
        </w:rPr>
        <w:t xml:space="preserve"> </w:t>
      </w:r>
      <w:r>
        <w:rPr>
          <w:rFonts w:ascii="Lucida Fax" w:eastAsia="HGSｺﾞｼｯｸM" w:hAnsi="Lucida Fax"/>
          <w:sz w:val="21"/>
          <w:szCs w:val="21"/>
          <w:u w:val="single"/>
        </w:rPr>
        <w:t xml:space="preserve">           </w:t>
      </w:r>
      <w:r w:rsidRPr="00B953ED">
        <w:rPr>
          <w:rFonts w:ascii="Lucida Fax" w:eastAsia="HGSｺﾞｼｯｸM" w:hAnsi="Lucida Fax" w:hint="eastAsia"/>
          <w:sz w:val="21"/>
          <w:szCs w:val="21"/>
          <w:u w:val="single"/>
        </w:rPr>
        <w:t>(</w:t>
      </w:r>
      <w:proofErr w:type="spellStart"/>
      <w:r w:rsidRPr="00B953ED">
        <w:rPr>
          <w:rFonts w:ascii="Lucida Fax" w:eastAsia="HGSｺﾞｼｯｸM" w:hAnsi="Lucida Fax"/>
          <w:sz w:val="18"/>
          <w:szCs w:val="21"/>
          <w:u w:val="single"/>
        </w:rPr>
        <w:t>yy</w:t>
      </w:r>
      <w:proofErr w:type="spellEnd"/>
      <w:r w:rsidRPr="00B953ED">
        <w:rPr>
          <w:rFonts w:ascii="Lucida Fax" w:eastAsia="HGSｺﾞｼｯｸM" w:hAnsi="Lucida Fax"/>
          <w:sz w:val="18"/>
          <w:szCs w:val="21"/>
          <w:u w:val="single"/>
        </w:rPr>
        <w:t>/mm</w:t>
      </w:r>
      <w:r w:rsidRPr="00B953ED">
        <w:rPr>
          <w:rFonts w:ascii="Lucida Fax" w:eastAsia="HGSｺﾞｼｯｸM" w:hAnsi="Lucida Fax" w:hint="eastAsia"/>
          <w:sz w:val="18"/>
          <w:szCs w:val="21"/>
          <w:u w:val="single"/>
        </w:rPr>
        <w:t>/</w:t>
      </w:r>
      <w:r w:rsidRPr="00B953ED">
        <w:rPr>
          <w:rFonts w:ascii="Lucida Fax" w:eastAsia="HGSｺﾞｼｯｸM" w:hAnsi="Lucida Fax"/>
          <w:sz w:val="18"/>
          <w:szCs w:val="21"/>
          <w:u w:val="single"/>
        </w:rPr>
        <w:t>dd)</w:t>
      </w:r>
      <w:r>
        <w:rPr>
          <w:rFonts w:ascii="Lucida Fax" w:eastAsia="HGSｺﾞｼｯｸM" w:hAnsi="Lucida Fax"/>
          <w:sz w:val="21"/>
          <w:szCs w:val="21"/>
          <w:u w:val="single"/>
        </w:rPr>
        <w:t xml:space="preserve"> </w:t>
      </w:r>
    </w:p>
    <w:p w14:paraId="26E715DE" w14:textId="3F006499" w:rsidR="00A46246" w:rsidRPr="00360612" w:rsidRDefault="00A46246" w:rsidP="008A74B6">
      <w:pPr>
        <w:pStyle w:val="a9"/>
        <w:spacing w:line="240" w:lineRule="exact"/>
        <w:ind w:leftChars="0" w:left="284"/>
        <w:jc w:val="left"/>
        <w:rPr>
          <w:rFonts w:ascii="Lucida Fax" w:eastAsia="HGSｺﾞｼｯｸM" w:hAnsi="Lucida Fax"/>
          <w:sz w:val="20"/>
          <w:szCs w:val="21"/>
        </w:rPr>
      </w:pPr>
    </w:p>
    <w:tbl>
      <w:tblPr>
        <w:tblW w:w="103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70"/>
        <w:gridCol w:w="8079"/>
      </w:tblGrid>
      <w:tr w:rsidR="000A626E" w:rsidRPr="00125B61" w14:paraId="2B9982E5" w14:textId="77777777" w:rsidTr="000C04C7">
        <w:trPr>
          <w:trHeight w:val="707"/>
          <w:jc w:val="center"/>
        </w:trPr>
        <w:tc>
          <w:tcPr>
            <w:tcW w:w="2270" w:type="dxa"/>
            <w:shd w:val="clear" w:color="auto" w:fill="E0E0E0"/>
            <w:vAlign w:val="center"/>
          </w:tcPr>
          <w:p w14:paraId="7DBE3A96" w14:textId="3B3F4B7B" w:rsidR="000A626E" w:rsidRPr="00D60A5B" w:rsidRDefault="000A626E" w:rsidP="001125AE">
            <w:pPr>
              <w:spacing w:line="0" w:lineRule="atLeast"/>
              <w:jc w:val="center"/>
              <w:rPr>
                <w:rFonts w:ascii="Lucida Fax" w:eastAsia="HGSｺﾞｼｯｸM" w:hAnsi="Lucida Fax"/>
                <w:sz w:val="20"/>
              </w:rPr>
            </w:pPr>
            <w:r>
              <w:rPr>
                <w:rFonts w:ascii="Lucida Fax" w:eastAsia="HGSｺﾞｼｯｸM" w:hAnsi="Lucida Fax" w:hint="eastAsia"/>
                <w:sz w:val="20"/>
              </w:rPr>
              <w:t>Name</w:t>
            </w:r>
          </w:p>
        </w:tc>
        <w:tc>
          <w:tcPr>
            <w:tcW w:w="8079" w:type="dxa"/>
            <w:shd w:val="clear" w:color="auto" w:fill="auto"/>
            <w:vAlign w:val="center"/>
          </w:tcPr>
          <w:p w14:paraId="05DA87D4" w14:textId="77777777" w:rsidR="000A626E" w:rsidRPr="000C04C7" w:rsidRDefault="000A626E" w:rsidP="000C04C7">
            <w:pPr>
              <w:spacing w:line="0" w:lineRule="atLeast"/>
              <w:jc w:val="left"/>
              <w:rPr>
                <w:rFonts w:ascii="Lucida Fax" w:eastAsia="HGSｺﾞｼｯｸM" w:hAnsi="Lucida Fax"/>
                <w:sz w:val="24"/>
              </w:rPr>
            </w:pPr>
          </w:p>
        </w:tc>
      </w:tr>
    </w:tbl>
    <w:p w14:paraId="5854FC81" w14:textId="77777777" w:rsidR="00A26DF9" w:rsidRPr="00FF77CA" w:rsidRDefault="00A26DF9" w:rsidP="00A26DF9">
      <w:pPr>
        <w:spacing w:line="0" w:lineRule="atLeast"/>
        <w:jc w:val="left"/>
        <w:rPr>
          <w:rFonts w:ascii="Lucida Fax" w:eastAsia="HGSｺﾞｼｯｸM" w:hAnsi="Lucida Fax"/>
          <w:sz w:val="20"/>
        </w:rPr>
      </w:pPr>
    </w:p>
    <w:p w14:paraId="3801F834" w14:textId="18BF6986" w:rsidR="000A626E" w:rsidRPr="00D60A5B" w:rsidRDefault="00AB5EE4" w:rsidP="000A626E">
      <w:pPr>
        <w:pStyle w:val="a9"/>
        <w:numPr>
          <w:ilvl w:val="0"/>
          <w:numId w:val="2"/>
        </w:numPr>
        <w:spacing w:line="240" w:lineRule="auto"/>
        <w:ind w:leftChars="0" w:left="284" w:hanging="284"/>
        <w:jc w:val="left"/>
        <w:rPr>
          <w:rFonts w:ascii="Lucida Fax" w:eastAsia="HGSｺﾞｼｯｸM" w:hAnsi="Lucida Fax"/>
          <w:sz w:val="20"/>
        </w:rPr>
      </w:pPr>
      <w:r>
        <w:rPr>
          <w:rFonts w:ascii="Lucida Fax" w:eastAsia="HGSｺﾞｼｯｸM" w:hAnsi="Lucida Fax"/>
          <w:sz w:val="20"/>
        </w:rPr>
        <w:t>Travel plan</w:t>
      </w:r>
    </w:p>
    <w:tbl>
      <w:tblPr>
        <w:tblW w:w="1049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7"/>
        <w:gridCol w:w="8363"/>
      </w:tblGrid>
      <w:tr w:rsidR="00AB5EE4" w:rsidRPr="00FF77CA" w14:paraId="382F844C" w14:textId="77777777" w:rsidTr="000C04C7">
        <w:trPr>
          <w:trHeight w:val="1158"/>
        </w:trPr>
        <w:tc>
          <w:tcPr>
            <w:tcW w:w="2127" w:type="dxa"/>
            <w:shd w:val="clear" w:color="auto" w:fill="E0E0E0"/>
            <w:vAlign w:val="center"/>
          </w:tcPr>
          <w:p w14:paraId="04F29F38" w14:textId="71DBC12A" w:rsidR="00AB5EE4" w:rsidRDefault="00AB5EE4" w:rsidP="00310CC3">
            <w:pPr>
              <w:spacing w:line="0" w:lineRule="atLeast"/>
              <w:jc w:val="center"/>
              <w:rPr>
                <w:rFonts w:ascii="Lucida Fax" w:eastAsia="HGSｺﾞｼｯｸM" w:hAnsi="Lucida Fax"/>
                <w:sz w:val="20"/>
              </w:rPr>
            </w:pPr>
            <w:r>
              <w:rPr>
                <w:rFonts w:ascii="Lucida Fax" w:eastAsia="HGSｺﾞｼｯｸM" w:hAnsi="Lucida Fax"/>
                <w:sz w:val="20"/>
              </w:rPr>
              <w:t xml:space="preserve">Purpose of the </w:t>
            </w:r>
            <w:r w:rsidR="00310CC3">
              <w:rPr>
                <w:rFonts w:ascii="Lucida Fax" w:eastAsia="HGSｺﾞｼｯｸM" w:hAnsi="Lucida Fax"/>
                <w:sz w:val="20"/>
              </w:rPr>
              <w:t>travel</w:t>
            </w:r>
          </w:p>
        </w:tc>
        <w:tc>
          <w:tcPr>
            <w:tcW w:w="8363" w:type="dxa"/>
          </w:tcPr>
          <w:p w14:paraId="600DCA1C" w14:textId="32A7403D" w:rsidR="00AB5EE4" w:rsidRPr="008A74B6" w:rsidRDefault="00310CC3" w:rsidP="008A74B6">
            <w:pPr>
              <w:pStyle w:val="a9"/>
              <w:numPr>
                <w:ilvl w:val="1"/>
                <w:numId w:val="2"/>
              </w:numPr>
              <w:spacing w:line="320" w:lineRule="exact"/>
              <w:ind w:leftChars="0"/>
              <w:jc w:val="left"/>
              <w:rPr>
                <w:rFonts w:ascii="Lucida Fax" w:eastAsia="HGSｺﾞｼｯｸM" w:hAnsi="Lucida Fax"/>
                <w:color w:val="365F91" w:themeColor="accent1" w:themeShade="BF"/>
                <w:sz w:val="20"/>
              </w:rPr>
            </w:pPr>
            <w:r w:rsidRPr="008A74B6">
              <w:rPr>
                <w:rFonts w:ascii="Lucida Fax" w:eastAsia="HGSｺﾞｼｯｸM" w:hAnsi="Lucida Fax"/>
                <w:color w:val="365F91" w:themeColor="accent1" w:themeShade="BF"/>
                <w:sz w:val="20"/>
              </w:rPr>
              <w:t xml:space="preserve">Attend a conference </w:t>
            </w:r>
            <w:r w:rsidR="00AC713E">
              <w:rPr>
                <w:rFonts w:ascii="Lucida Fax" w:eastAsia="HGSｺﾞｼｯｸM" w:hAnsi="Lucida Fax"/>
                <w:color w:val="365F91" w:themeColor="accent1" w:themeShade="BF"/>
                <w:sz w:val="20"/>
              </w:rPr>
              <w:t>/ WS</w:t>
            </w:r>
          </w:p>
          <w:p w14:paraId="22B66342" w14:textId="7899C368" w:rsidR="00310CC3" w:rsidRPr="008A74B6" w:rsidRDefault="00430B8E" w:rsidP="008A74B6">
            <w:pPr>
              <w:spacing w:line="320" w:lineRule="exact"/>
              <w:ind w:firstLineChars="300" w:firstLine="720"/>
              <w:jc w:val="left"/>
              <w:rPr>
                <w:rFonts w:ascii="Lucida Fax" w:eastAsia="HGSｺﾞｼｯｸM" w:hAnsi="Lucida Fax"/>
                <w:color w:val="365F91" w:themeColor="accent1" w:themeShade="BF"/>
                <w:sz w:val="20"/>
              </w:rPr>
            </w:pPr>
            <w:sdt>
              <w:sdtPr>
                <w:rPr>
                  <w:rFonts w:ascii="Lucida Fax" w:eastAsia="HGSｺﾞｼｯｸM" w:hAnsi="Lucida Fax"/>
                  <w:sz w:val="24"/>
                </w:rPr>
                <w:id w:val="122973058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420DE">
                  <w:rPr>
                    <w:rFonts w:ascii="ＭＳ ゴシック" w:eastAsia="ＭＳ ゴシック" w:hAnsi="ＭＳ ゴシック" w:hint="eastAsia"/>
                    <w:sz w:val="24"/>
                  </w:rPr>
                  <w:t>☐</w:t>
                </w:r>
              </w:sdtContent>
            </w:sdt>
            <w:r w:rsidR="00E420DE">
              <w:rPr>
                <w:rFonts w:ascii="Lucida Fax" w:eastAsia="HGSｺﾞｼｯｸM" w:hAnsi="Lucida Fax"/>
                <w:sz w:val="24"/>
              </w:rPr>
              <w:t xml:space="preserve"> </w:t>
            </w:r>
            <w:r w:rsidR="00310CC3" w:rsidRPr="008A74B6">
              <w:rPr>
                <w:rFonts w:ascii="Lucida Fax" w:eastAsia="HGSｺﾞｼｯｸM" w:hAnsi="Lucida Fax"/>
                <w:color w:val="365F91" w:themeColor="accent1" w:themeShade="BF"/>
                <w:sz w:val="20"/>
              </w:rPr>
              <w:t>Make a presentation</w:t>
            </w:r>
            <w:r w:rsidR="008A4D85">
              <w:rPr>
                <w:rFonts w:ascii="Lucida Fax" w:eastAsia="HGSｺﾞｼｯｸM" w:hAnsi="Lucida Fax"/>
                <w:color w:val="365F91" w:themeColor="accent1" w:themeShade="BF"/>
                <w:sz w:val="20"/>
              </w:rPr>
              <w:t>/</w:t>
            </w:r>
            <w:r w:rsidR="00AC713E" w:rsidRPr="008A74B6">
              <w:rPr>
                <w:rFonts w:ascii="Lucida Fax" w:eastAsia="HGSｺﾞｼｯｸM" w:hAnsi="Lucida Fax"/>
                <w:color w:val="365F91" w:themeColor="accent1" w:themeShade="BF"/>
                <w:sz w:val="20"/>
              </w:rPr>
              <w:t>debate</w:t>
            </w:r>
            <w:r w:rsidR="00310CC3" w:rsidRPr="008A74B6">
              <w:rPr>
                <w:rFonts w:ascii="Lucida Fax" w:eastAsia="HGSｺﾞｼｯｸM" w:hAnsi="Lucida Fax" w:hint="eastAsia"/>
                <w:color w:val="365F91" w:themeColor="accent1" w:themeShade="BF"/>
                <w:sz w:val="20"/>
              </w:rPr>
              <w:t xml:space="preserve">　</w:t>
            </w:r>
            <w:r w:rsidR="00E420DE">
              <w:rPr>
                <w:rFonts w:ascii="Lucida Fax" w:eastAsia="HGSｺﾞｼｯｸM" w:hAnsi="Lucida Fax"/>
                <w:sz w:val="24"/>
              </w:rPr>
              <w:t xml:space="preserve"> </w:t>
            </w:r>
            <w:sdt>
              <w:sdtPr>
                <w:rPr>
                  <w:rFonts w:ascii="Lucida Fax" w:eastAsia="HGSｺﾞｼｯｸM" w:hAnsi="Lucida Fax"/>
                  <w:sz w:val="24"/>
                </w:rPr>
                <w:id w:val="14826458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420DE">
                  <w:rPr>
                    <w:rFonts w:ascii="ＭＳ ゴシック" w:eastAsia="ＭＳ ゴシック" w:hAnsi="ＭＳ ゴシック" w:hint="eastAsia"/>
                    <w:sz w:val="24"/>
                  </w:rPr>
                  <w:t>☐</w:t>
                </w:r>
              </w:sdtContent>
            </w:sdt>
            <w:r w:rsidR="00E420DE">
              <w:rPr>
                <w:rFonts w:ascii="Lucida Fax" w:eastAsia="HGSｺﾞｼｯｸM" w:hAnsi="Lucida Fax"/>
                <w:sz w:val="24"/>
              </w:rPr>
              <w:t xml:space="preserve"> </w:t>
            </w:r>
            <w:r w:rsidR="00AC713E" w:rsidRPr="008A74B6">
              <w:rPr>
                <w:rFonts w:ascii="Lucida Fax" w:eastAsia="HGSｺﾞｼｯｸM" w:hAnsi="Lucida Fax"/>
                <w:color w:val="365F91" w:themeColor="accent1" w:themeShade="BF"/>
                <w:sz w:val="20"/>
              </w:rPr>
              <w:t xml:space="preserve">Participate only (no </w:t>
            </w:r>
            <w:r w:rsidR="000C04C7">
              <w:rPr>
                <w:rFonts w:ascii="Lucida Fax" w:eastAsia="HGSｺﾞｼｯｸM" w:hAnsi="Lucida Fax" w:hint="eastAsia"/>
                <w:color w:val="365F91" w:themeColor="accent1" w:themeShade="BF"/>
                <w:sz w:val="20"/>
              </w:rPr>
              <w:t>p</w:t>
            </w:r>
            <w:r w:rsidR="00AC713E" w:rsidRPr="008A74B6">
              <w:rPr>
                <w:rFonts w:ascii="Lucida Fax" w:eastAsia="HGSｺﾞｼｯｸM" w:hAnsi="Lucida Fax"/>
                <w:color w:val="365F91" w:themeColor="accent1" w:themeShade="BF"/>
                <w:sz w:val="20"/>
              </w:rPr>
              <w:t>resentation)</w:t>
            </w:r>
          </w:p>
          <w:p w14:paraId="26505A8C" w14:textId="35007EAF" w:rsidR="00AC713E" w:rsidRPr="008A74B6" w:rsidRDefault="00430B8E" w:rsidP="008A74B6">
            <w:pPr>
              <w:spacing w:line="320" w:lineRule="exact"/>
              <w:ind w:firstLineChars="300" w:firstLine="720"/>
              <w:jc w:val="left"/>
              <w:rPr>
                <w:rFonts w:ascii="Lucida Fax" w:eastAsia="HGSｺﾞｼｯｸM" w:hAnsi="Lucida Fax"/>
                <w:color w:val="365F91" w:themeColor="accent1" w:themeShade="BF"/>
                <w:sz w:val="20"/>
              </w:rPr>
            </w:pPr>
            <w:sdt>
              <w:sdtPr>
                <w:rPr>
                  <w:rFonts w:ascii="Lucida Fax" w:eastAsia="HGSｺﾞｼｯｸM" w:hAnsi="Lucida Fax"/>
                  <w:sz w:val="24"/>
                </w:rPr>
                <w:id w:val="180396554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420DE">
                  <w:rPr>
                    <w:rFonts w:ascii="ＭＳ ゴシック" w:eastAsia="ＭＳ ゴシック" w:hAnsi="ＭＳ ゴシック" w:hint="eastAsia"/>
                    <w:sz w:val="24"/>
                  </w:rPr>
                  <w:t>☐</w:t>
                </w:r>
              </w:sdtContent>
            </w:sdt>
            <w:r w:rsidR="00E420DE">
              <w:rPr>
                <w:rFonts w:ascii="Lucida Fax" w:eastAsia="HGSｺﾞｼｯｸM" w:hAnsi="Lucida Fax"/>
                <w:sz w:val="24"/>
              </w:rPr>
              <w:t xml:space="preserve"> </w:t>
            </w:r>
            <w:r w:rsidR="00AC713E" w:rsidRPr="008A74B6">
              <w:rPr>
                <w:rFonts w:ascii="Lucida Fax" w:eastAsia="HGSｺﾞｼｯｸM" w:hAnsi="Lucida Fax"/>
                <w:color w:val="365F91" w:themeColor="accent1" w:themeShade="BF"/>
                <w:sz w:val="20"/>
              </w:rPr>
              <w:t>Other (                                      )</w:t>
            </w:r>
          </w:p>
          <w:p w14:paraId="77179123" w14:textId="77777777" w:rsidR="00AC713E" w:rsidRDefault="00AC713E" w:rsidP="008A74B6">
            <w:pPr>
              <w:pStyle w:val="a9"/>
              <w:numPr>
                <w:ilvl w:val="1"/>
                <w:numId w:val="2"/>
              </w:numPr>
              <w:spacing w:line="320" w:lineRule="exact"/>
              <w:ind w:leftChars="0"/>
              <w:jc w:val="left"/>
              <w:rPr>
                <w:rFonts w:ascii="Lucida Fax" w:eastAsia="HGSｺﾞｼｯｸM" w:hAnsi="Lucida Fax"/>
                <w:color w:val="365F91" w:themeColor="accent1" w:themeShade="BF"/>
                <w:sz w:val="20"/>
              </w:rPr>
            </w:pPr>
            <w:r>
              <w:rPr>
                <w:rFonts w:ascii="Lucida Fax" w:eastAsia="HGSｺﾞｼｯｸM" w:hAnsi="Lucida Fax"/>
                <w:color w:val="365F91" w:themeColor="accent1" w:themeShade="BF"/>
                <w:sz w:val="20"/>
              </w:rPr>
              <w:t>Collect information / data</w:t>
            </w:r>
          </w:p>
          <w:p w14:paraId="6A8804C4" w14:textId="06A5616B" w:rsidR="00AC713E" w:rsidRPr="008A74B6" w:rsidRDefault="00430B8E" w:rsidP="008A74B6">
            <w:pPr>
              <w:spacing w:line="320" w:lineRule="exact"/>
              <w:ind w:firstLineChars="300" w:firstLine="720"/>
              <w:jc w:val="left"/>
              <w:rPr>
                <w:rFonts w:ascii="Lucida Fax" w:eastAsia="HGSｺﾞｼｯｸM" w:hAnsi="Lucida Fax"/>
                <w:color w:val="365F91" w:themeColor="accent1" w:themeShade="BF"/>
                <w:sz w:val="20"/>
              </w:rPr>
            </w:pPr>
            <w:sdt>
              <w:sdtPr>
                <w:rPr>
                  <w:rFonts w:ascii="Lucida Fax" w:eastAsia="HGSｺﾞｼｯｸM" w:hAnsi="Lucida Fax"/>
                  <w:sz w:val="24"/>
                </w:rPr>
                <w:id w:val="-39596681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420DE">
                  <w:rPr>
                    <w:rFonts w:ascii="ＭＳ ゴシック" w:eastAsia="ＭＳ ゴシック" w:hAnsi="ＭＳ ゴシック" w:hint="eastAsia"/>
                    <w:sz w:val="24"/>
                  </w:rPr>
                  <w:t>☐</w:t>
                </w:r>
              </w:sdtContent>
            </w:sdt>
            <w:r w:rsidR="00E420DE">
              <w:rPr>
                <w:rFonts w:ascii="Lucida Fax" w:eastAsia="HGSｺﾞｼｯｸM" w:hAnsi="Lucida Fax"/>
                <w:sz w:val="24"/>
              </w:rPr>
              <w:t xml:space="preserve"> </w:t>
            </w:r>
            <w:r w:rsidR="00AC713E" w:rsidRPr="008A74B6">
              <w:rPr>
                <w:rFonts w:ascii="Lucida Fax" w:eastAsia="HGSｺﾞｼｯｸM" w:hAnsi="Lucida Fax"/>
                <w:color w:val="365F91" w:themeColor="accent1" w:themeShade="BF"/>
                <w:sz w:val="20"/>
              </w:rPr>
              <w:t xml:space="preserve">Interview  </w:t>
            </w:r>
            <w:sdt>
              <w:sdtPr>
                <w:rPr>
                  <w:rFonts w:ascii="Lucida Fax" w:eastAsia="HGSｺﾞｼｯｸM" w:hAnsi="Lucida Fax"/>
                  <w:sz w:val="24"/>
                </w:rPr>
                <w:id w:val="-205261085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420DE">
                  <w:rPr>
                    <w:rFonts w:ascii="ＭＳ ゴシック" w:eastAsia="ＭＳ ゴシック" w:hAnsi="ＭＳ ゴシック" w:hint="eastAsia"/>
                    <w:sz w:val="24"/>
                  </w:rPr>
                  <w:t>☐</w:t>
                </w:r>
              </w:sdtContent>
            </w:sdt>
            <w:r w:rsidR="00E420DE">
              <w:rPr>
                <w:rFonts w:ascii="Lucida Fax" w:eastAsia="HGSｺﾞｼｯｸM" w:hAnsi="Lucida Fax"/>
                <w:sz w:val="24"/>
              </w:rPr>
              <w:t xml:space="preserve"> </w:t>
            </w:r>
            <w:r w:rsidR="00AC713E" w:rsidRPr="008A74B6">
              <w:rPr>
                <w:rFonts w:ascii="Lucida Fax" w:eastAsia="HGSｺﾞｼｯｸM" w:hAnsi="Lucida Fax"/>
                <w:color w:val="365F91" w:themeColor="accent1" w:themeShade="BF"/>
                <w:sz w:val="20"/>
              </w:rPr>
              <w:t xml:space="preserve">Visit company/institution/group etc.  </w:t>
            </w:r>
            <w:sdt>
              <w:sdtPr>
                <w:rPr>
                  <w:rFonts w:ascii="Lucida Fax" w:eastAsia="HGSｺﾞｼｯｸM" w:hAnsi="Lucida Fax"/>
                  <w:sz w:val="24"/>
                </w:rPr>
                <w:id w:val="-83190626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420DE">
                  <w:rPr>
                    <w:rFonts w:ascii="ＭＳ ゴシック" w:eastAsia="ＭＳ ゴシック" w:hAnsi="ＭＳ ゴシック" w:hint="eastAsia"/>
                    <w:sz w:val="24"/>
                  </w:rPr>
                  <w:t>☐</w:t>
                </w:r>
              </w:sdtContent>
            </w:sdt>
            <w:r w:rsidR="00E420DE">
              <w:rPr>
                <w:rFonts w:ascii="Lucida Fax" w:eastAsia="HGSｺﾞｼｯｸM" w:hAnsi="Lucida Fax"/>
                <w:sz w:val="24"/>
              </w:rPr>
              <w:t xml:space="preserve"> </w:t>
            </w:r>
            <w:r w:rsidR="00AC713E" w:rsidRPr="008A74B6">
              <w:rPr>
                <w:rFonts w:ascii="Lucida Fax" w:eastAsia="HGSｺﾞｼｯｸM" w:hAnsi="Lucida Fax"/>
                <w:color w:val="365F91" w:themeColor="accent1" w:themeShade="BF"/>
                <w:sz w:val="20"/>
              </w:rPr>
              <w:t>Library</w:t>
            </w:r>
          </w:p>
          <w:p w14:paraId="3DD4EB0C" w14:textId="6D08E465" w:rsidR="00AC713E" w:rsidRPr="008A74B6" w:rsidRDefault="00430B8E" w:rsidP="008A74B6">
            <w:pPr>
              <w:spacing w:line="320" w:lineRule="exact"/>
              <w:ind w:firstLineChars="300" w:firstLine="720"/>
              <w:jc w:val="left"/>
              <w:rPr>
                <w:rFonts w:ascii="Lucida Fax" w:eastAsia="HGSｺﾞｼｯｸM" w:hAnsi="Lucida Fax"/>
                <w:color w:val="365F91" w:themeColor="accent1" w:themeShade="BF"/>
                <w:sz w:val="20"/>
              </w:rPr>
            </w:pPr>
            <w:sdt>
              <w:sdtPr>
                <w:rPr>
                  <w:rFonts w:ascii="Lucida Fax" w:eastAsia="HGSｺﾞｼｯｸM" w:hAnsi="Lucida Fax"/>
                  <w:sz w:val="24"/>
                </w:rPr>
                <w:id w:val="-132989672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420DE">
                  <w:rPr>
                    <w:rFonts w:ascii="ＭＳ ゴシック" w:eastAsia="ＭＳ ゴシック" w:hAnsi="ＭＳ ゴシック" w:hint="eastAsia"/>
                    <w:sz w:val="24"/>
                  </w:rPr>
                  <w:t>☐</w:t>
                </w:r>
              </w:sdtContent>
            </w:sdt>
            <w:r w:rsidR="00E420DE">
              <w:rPr>
                <w:rFonts w:ascii="Lucida Fax" w:eastAsia="HGSｺﾞｼｯｸM" w:hAnsi="Lucida Fax"/>
                <w:sz w:val="24"/>
              </w:rPr>
              <w:t xml:space="preserve"> </w:t>
            </w:r>
            <w:r w:rsidR="00AC713E" w:rsidRPr="008A74B6">
              <w:rPr>
                <w:rFonts w:ascii="Lucida Fax" w:eastAsia="HGSｺﾞｼｯｸM" w:hAnsi="Lucida Fax"/>
                <w:color w:val="365F91" w:themeColor="accent1" w:themeShade="BF"/>
                <w:sz w:val="20"/>
              </w:rPr>
              <w:t>Other (                                      )</w:t>
            </w:r>
          </w:p>
          <w:p w14:paraId="0EF6C794" w14:textId="069B16C7" w:rsidR="00AC713E" w:rsidRDefault="00AC713E" w:rsidP="008A74B6">
            <w:pPr>
              <w:pStyle w:val="a9"/>
              <w:numPr>
                <w:ilvl w:val="1"/>
                <w:numId w:val="2"/>
              </w:numPr>
              <w:spacing w:line="320" w:lineRule="exact"/>
              <w:ind w:leftChars="0"/>
              <w:jc w:val="left"/>
              <w:rPr>
                <w:rFonts w:ascii="Lucida Fax" w:eastAsia="HGSｺﾞｼｯｸM" w:hAnsi="Lucida Fax"/>
                <w:color w:val="365F91" w:themeColor="accent1" w:themeShade="BF"/>
                <w:sz w:val="20"/>
              </w:rPr>
            </w:pPr>
            <w:r w:rsidRPr="008A74B6">
              <w:rPr>
                <w:rFonts w:ascii="Lucida Fax" w:eastAsia="HGSｺﾞｼｯｸM" w:hAnsi="Lucida Fax"/>
                <w:color w:val="365F91" w:themeColor="accent1" w:themeShade="BF"/>
                <w:sz w:val="20"/>
              </w:rPr>
              <w:t>Receive guidance</w:t>
            </w:r>
          </w:p>
          <w:p w14:paraId="0C8FA3B1" w14:textId="7E87D3D3" w:rsidR="00AC713E" w:rsidRPr="008A74B6" w:rsidRDefault="00430B8E" w:rsidP="008A74B6">
            <w:pPr>
              <w:spacing w:line="320" w:lineRule="exact"/>
              <w:ind w:firstLineChars="350" w:firstLine="840"/>
              <w:jc w:val="left"/>
              <w:rPr>
                <w:rFonts w:ascii="Lucida Fax" w:eastAsia="HGSｺﾞｼｯｸM" w:hAnsi="Lucida Fax"/>
                <w:color w:val="365F91" w:themeColor="accent1" w:themeShade="BF"/>
                <w:sz w:val="20"/>
              </w:rPr>
            </w:pPr>
            <w:sdt>
              <w:sdtPr>
                <w:rPr>
                  <w:rFonts w:ascii="Lucida Fax" w:eastAsia="HGSｺﾞｼｯｸM" w:hAnsi="Lucida Fax"/>
                  <w:sz w:val="24"/>
                </w:rPr>
                <w:id w:val="193061309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420DE">
                  <w:rPr>
                    <w:rFonts w:ascii="ＭＳ ゴシック" w:eastAsia="ＭＳ ゴシック" w:hAnsi="ＭＳ ゴシック" w:hint="eastAsia"/>
                    <w:sz w:val="24"/>
                  </w:rPr>
                  <w:t>☐</w:t>
                </w:r>
              </w:sdtContent>
            </w:sdt>
            <w:r w:rsidR="00E420DE">
              <w:rPr>
                <w:rFonts w:ascii="Lucida Fax" w:eastAsia="HGSｺﾞｼｯｸM" w:hAnsi="Lucida Fax"/>
                <w:sz w:val="24"/>
              </w:rPr>
              <w:t xml:space="preserve"> </w:t>
            </w:r>
            <w:r w:rsidR="00AC713E" w:rsidRPr="008A74B6">
              <w:rPr>
                <w:rFonts w:ascii="Lucida Fax" w:eastAsia="HGSｺﾞｼｯｸM" w:hAnsi="Lucida Fax"/>
                <w:color w:val="365F91" w:themeColor="accent1" w:themeShade="BF"/>
                <w:sz w:val="20"/>
              </w:rPr>
              <w:t>From the International Supervisor</w:t>
            </w:r>
          </w:p>
          <w:p w14:paraId="61CA8B10" w14:textId="36BD4A78" w:rsidR="00AC713E" w:rsidRPr="008A74B6" w:rsidRDefault="00430B8E" w:rsidP="008A74B6">
            <w:pPr>
              <w:spacing w:line="320" w:lineRule="exact"/>
              <w:ind w:firstLineChars="350" w:firstLine="840"/>
              <w:jc w:val="left"/>
              <w:rPr>
                <w:rFonts w:ascii="Lucida Fax" w:eastAsia="HGSｺﾞｼｯｸM" w:hAnsi="Lucida Fax"/>
                <w:color w:val="365F91" w:themeColor="accent1" w:themeShade="BF"/>
                <w:sz w:val="20"/>
              </w:rPr>
            </w:pPr>
            <w:sdt>
              <w:sdtPr>
                <w:rPr>
                  <w:rFonts w:ascii="Lucida Fax" w:eastAsia="HGSｺﾞｼｯｸM" w:hAnsi="Lucida Fax"/>
                  <w:sz w:val="24"/>
                </w:rPr>
                <w:id w:val="-212114460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8A74B6">
                  <w:rPr>
                    <w:rFonts w:ascii="ＭＳ ゴシック" w:eastAsia="ＭＳ ゴシック" w:hAnsi="ＭＳ ゴシック" w:hint="eastAsia"/>
                    <w:sz w:val="24"/>
                  </w:rPr>
                  <w:t>☐</w:t>
                </w:r>
              </w:sdtContent>
            </w:sdt>
            <w:r w:rsidR="00E420DE">
              <w:rPr>
                <w:rFonts w:ascii="Lucida Fax" w:eastAsia="HGSｺﾞｼｯｸM" w:hAnsi="Lucida Fax"/>
                <w:sz w:val="24"/>
              </w:rPr>
              <w:t xml:space="preserve"> </w:t>
            </w:r>
            <w:r w:rsidR="00AC713E" w:rsidRPr="008A74B6">
              <w:rPr>
                <w:rFonts w:ascii="Lucida Fax" w:eastAsia="HGSｺﾞｼｯｸM" w:hAnsi="Lucida Fax"/>
                <w:color w:val="365F91" w:themeColor="accent1" w:themeShade="BF"/>
                <w:sz w:val="20"/>
              </w:rPr>
              <w:t>Other (                                      )</w:t>
            </w:r>
          </w:p>
          <w:p w14:paraId="0C0F7ECC" w14:textId="01925083" w:rsidR="00AB5EE4" w:rsidRDefault="00EC2C45" w:rsidP="008A74B6">
            <w:pPr>
              <w:pStyle w:val="a9"/>
              <w:numPr>
                <w:ilvl w:val="1"/>
                <w:numId w:val="2"/>
              </w:numPr>
              <w:spacing w:line="320" w:lineRule="exact"/>
              <w:ind w:leftChars="0"/>
              <w:jc w:val="left"/>
              <w:rPr>
                <w:rFonts w:ascii="Lucida Fax" w:eastAsia="HGSｺﾞｼｯｸM" w:hAnsi="Lucida Fax"/>
                <w:color w:val="365F91" w:themeColor="accent1" w:themeShade="BF"/>
                <w:sz w:val="20"/>
              </w:rPr>
            </w:pPr>
            <w:r>
              <w:rPr>
                <w:rFonts w:ascii="Lucida Fax" w:eastAsia="HGSｺﾞｼｯｸM" w:hAnsi="Lucida Fax" w:hint="eastAsia"/>
                <w:color w:val="365F91" w:themeColor="accent1" w:themeShade="BF"/>
                <w:sz w:val="20"/>
              </w:rPr>
              <w:t>Other</w:t>
            </w:r>
          </w:p>
          <w:p w14:paraId="6AD2E887" w14:textId="1B0B4206" w:rsidR="00AB5EE4" w:rsidRPr="008A74B6" w:rsidRDefault="00430B8E" w:rsidP="008A74B6">
            <w:pPr>
              <w:spacing w:line="320" w:lineRule="exact"/>
              <w:ind w:firstLineChars="300" w:firstLine="720"/>
              <w:jc w:val="left"/>
              <w:rPr>
                <w:rFonts w:ascii="Lucida Fax" w:eastAsia="HGSｺﾞｼｯｸM" w:hAnsi="Lucida Fax"/>
                <w:color w:val="365F91" w:themeColor="accent1" w:themeShade="BF"/>
                <w:sz w:val="20"/>
              </w:rPr>
            </w:pPr>
            <w:sdt>
              <w:sdtPr>
                <w:rPr>
                  <w:rFonts w:ascii="Lucida Fax" w:eastAsia="HGSｺﾞｼｯｸM" w:hAnsi="Lucida Fax"/>
                  <w:sz w:val="24"/>
                </w:rPr>
                <w:id w:val="105304402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420DE">
                  <w:rPr>
                    <w:rFonts w:ascii="ＭＳ ゴシック" w:eastAsia="ＭＳ ゴシック" w:hAnsi="ＭＳ ゴシック" w:hint="eastAsia"/>
                    <w:sz w:val="24"/>
                  </w:rPr>
                  <w:t>☐</w:t>
                </w:r>
              </w:sdtContent>
            </w:sdt>
            <w:r w:rsidR="00E420DE">
              <w:rPr>
                <w:rFonts w:ascii="Lucida Fax" w:eastAsia="HGSｺﾞｼｯｸM" w:hAnsi="Lucida Fax"/>
                <w:sz w:val="24"/>
              </w:rPr>
              <w:t xml:space="preserve"> </w:t>
            </w:r>
            <w:r w:rsidR="00EC2C45" w:rsidRPr="008A74B6">
              <w:rPr>
                <w:rFonts w:ascii="Lucida Fax" w:eastAsia="HGSｺﾞｼｯｸM" w:hAnsi="Lucida Fax"/>
                <w:color w:val="365F91" w:themeColor="accent1" w:themeShade="BF"/>
                <w:sz w:val="20"/>
              </w:rPr>
              <w:t>(                                             )</w:t>
            </w:r>
          </w:p>
        </w:tc>
      </w:tr>
      <w:tr w:rsidR="00AB5EE4" w:rsidRPr="00FF77CA" w14:paraId="6DCDD9E3" w14:textId="77777777" w:rsidTr="000C04C7">
        <w:trPr>
          <w:trHeight w:val="975"/>
        </w:trPr>
        <w:tc>
          <w:tcPr>
            <w:tcW w:w="2127" w:type="dxa"/>
            <w:shd w:val="clear" w:color="auto" w:fill="E0E0E0"/>
            <w:vAlign w:val="center"/>
          </w:tcPr>
          <w:p w14:paraId="489F5F38" w14:textId="23519B58" w:rsidR="00AB5EE4" w:rsidRDefault="00AB5EE4" w:rsidP="00AB5EE4">
            <w:pPr>
              <w:spacing w:line="0" w:lineRule="atLeast"/>
              <w:jc w:val="center"/>
              <w:rPr>
                <w:rFonts w:ascii="Lucida Fax" w:eastAsia="HGSｺﾞｼｯｸM" w:hAnsi="Lucida Fax"/>
                <w:sz w:val="20"/>
              </w:rPr>
            </w:pPr>
            <w:r w:rsidRPr="00E357BA">
              <w:rPr>
                <w:rFonts w:ascii="Lucida Fax" w:eastAsia="HGSｺﾞｼｯｸM" w:hAnsi="Lucida Fax"/>
                <w:sz w:val="20"/>
              </w:rPr>
              <w:t>Destination</w:t>
            </w:r>
            <w:r>
              <w:rPr>
                <w:rFonts w:ascii="Lucida Fax" w:eastAsia="HGSｺﾞｼｯｸM" w:hAnsi="Lucida Fax"/>
                <w:sz w:val="20"/>
              </w:rPr>
              <w:t>(s)</w:t>
            </w:r>
            <w:r w:rsidRPr="00E357BA">
              <w:rPr>
                <w:rFonts w:ascii="Lucida Fax" w:eastAsia="HGSｺﾞｼｯｸM" w:hAnsi="Lucida Fax"/>
                <w:sz w:val="20"/>
              </w:rPr>
              <w:t xml:space="preserve"> </w:t>
            </w:r>
          </w:p>
          <w:p w14:paraId="4803D202" w14:textId="2514D591" w:rsidR="00AB5EE4" w:rsidRDefault="00AB5EE4" w:rsidP="00AB5EE4">
            <w:pPr>
              <w:spacing w:line="0" w:lineRule="atLeast"/>
              <w:jc w:val="center"/>
              <w:rPr>
                <w:rFonts w:ascii="Lucida Fax" w:eastAsia="HGSｺﾞｼｯｸM" w:hAnsi="Lucida Fax"/>
                <w:sz w:val="20"/>
              </w:rPr>
            </w:pPr>
            <w:r w:rsidRPr="00E357BA">
              <w:rPr>
                <w:rFonts w:ascii="Lucida Fax" w:eastAsia="HGSｺﾞｼｯｸM" w:hAnsi="Lucida Fax"/>
                <w:sz w:val="18"/>
              </w:rPr>
              <w:t>(</w:t>
            </w:r>
            <w:r>
              <w:rPr>
                <w:rFonts w:ascii="Lucida Fax" w:eastAsia="HGSｺﾞｼｯｸM" w:hAnsi="Lucida Fax"/>
                <w:sz w:val="18"/>
              </w:rPr>
              <w:t>c</w:t>
            </w:r>
            <w:r w:rsidRPr="00E357BA">
              <w:rPr>
                <w:rFonts w:ascii="Lucida Fax" w:eastAsia="HGSｺﾞｼｯｸM" w:hAnsi="Lucida Fax"/>
                <w:sz w:val="18"/>
              </w:rPr>
              <w:t xml:space="preserve">ity, </w:t>
            </w:r>
            <w:r>
              <w:rPr>
                <w:rFonts w:ascii="Lucida Fax" w:eastAsia="HGSｺﾞｼｯｸM" w:hAnsi="Lucida Fax"/>
                <w:sz w:val="18"/>
              </w:rPr>
              <w:t>c</w:t>
            </w:r>
            <w:r w:rsidRPr="00E357BA">
              <w:rPr>
                <w:rFonts w:ascii="Lucida Fax" w:eastAsia="HGSｺﾞｼｯｸM" w:hAnsi="Lucida Fax"/>
                <w:sz w:val="18"/>
              </w:rPr>
              <w:t>ountry)</w:t>
            </w:r>
          </w:p>
        </w:tc>
        <w:tc>
          <w:tcPr>
            <w:tcW w:w="8363" w:type="dxa"/>
            <w:vAlign w:val="center"/>
          </w:tcPr>
          <w:p w14:paraId="559C71FD" w14:textId="77777777" w:rsidR="00AB5EE4" w:rsidRPr="000C04C7" w:rsidRDefault="00AB5EE4" w:rsidP="00AB5EE4">
            <w:pPr>
              <w:spacing w:line="320" w:lineRule="exact"/>
              <w:jc w:val="left"/>
              <w:rPr>
                <w:rFonts w:ascii="Lucida Fax" w:eastAsia="HGSｺﾞｼｯｸM" w:hAnsi="Lucida Fax"/>
                <w:color w:val="365F91" w:themeColor="accent1" w:themeShade="BF"/>
                <w:sz w:val="24"/>
              </w:rPr>
            </w:pPr>
          </w:p>
        </w:tc>
      </w:tr>
      <w:tr w:rsidR="00AB5EE4" w:rsidRPr="00FF77CA" w14:paraId="489356E0" w14:textId="77777777" w:rsidTr="000C04C7">
        <w:trPr>
          <w:trHeight w:val="1158"/>
        </w:trPr>
        <w:tc>
          <w:tcPr>
            <w:tcW w:w="2127" w:type="dxa"/>
            <w:shd w:val="clear" w:color="auto" w:fill="E0E0E0"/>
            <w:vAlign w:val="center"/>
          </w:tcPr>
          <w:p w14:paraId="53D6FFB8" w14:textId="24901490" w:rsidR="00AB5EE4" w:rsidRPr="00E357BA" w:rsidRDefault="00AB5EE4" w:rsidP="00AB5EE4">
            <w:pPr>
              <w:spacing w:line="0" w:lineRule="atLeast"/>
              <w:jc w:val="center"/>
              <w:rPr>
                <w:rFonts w:ascii="Lucida Fax" w:eastAsia="HGSｺﾞｼｯｸM" w:hAnsi="Lucida Fax"/>
                <w:sz w:val="20"/>
              </w:rPr>
            </w:pPr>
            <w:r>
              <w:rPr>
                <w:rFonts w:ascii="Lucida Fax" w:eastAsia="HGSｺﾞｼｯｸM" w:hAnsi="Lucida Fax"/>
                <w:sz w:val="20"/>
              </w:rPr>
              <w:t>Date and period of stay abroad</w:t>
            </w:r>
          </w:p>
        </w:tc>
        <w:tc>
          <w:tcPr>
            <w:tcW w:w="8363" w:type="dxa"/>
            <w:vAlign w:val="center"/>
          </w:tcPr>
          <w:p w14:paraId="099B7C5C" w14:textId="30C79995" w:rsidR="00AB5EE4" w:rsidRDefault="00AB5EE4" w:rsidP="00AB5EE4">
            <w:pPr>
              <w:spacing w:line="360" w:lineRule="auto"/>
              <w:jc w:val="left"/>
              <w:rPr>
                <w:rFonts w:ascii="Lucida Fax" w:eastAsia="HGSｺﾞｼｯｸM" w:hAnsi="Lucida Fax"/>
                <w:sz w:val="20"/>
              </w:rPr>
            </w:pPr>
            <w:r>
              <w:rPr>
                <w:rFonts w:ascii="Lucida Fax" w:eastAsia="HGSｺﾞｼｯｸM" w:hAnsi="Lucida Fax"/>
                <w:sz w:val="20"/>
              </w:rPr>
              <w:t>Leave Japan on                 /               /</w:t>
            </w:r>
          </w:p>
          <w:p w14:paraId="23A75BFC" w14:textId="145D9A69" w:rsidR="00AB5EE4" w:rsidRDefault="00AB5EE4" w:rsidP="00AB5EE4">
            <w:pPr>
              <w:spacing w:line="360" w:lineRule="auto"/>
              <w:jc w:val="left"/>
              <w:rPr>
                <w:rFonts w:ascii="Lucida Fax" w:eastAsia="HGSｺﾞｼｯｸM" w:hAnsi="Lucida Fax"/>
                <w:sz w:val="20"/>
              </w:rPr>
            </w:pPr>
            <w:r>
              <w:rPr>
                <w:rFonts w:ascii="Lucida Fax" w:eastAsia="HGSｺﾞｼｯｸM" w:hAnsi="Lucida Fax"/>
                <w:sz w:val="20"/>
              </w:rPr>
              <w:t xml:space="preserve">Return to Japan on              /               /               </w:t>
            </w:r>
          </w:p>
          <w:p w14:paraId="7A1D13F3" w14:textId="6680984E" w:rsidR="00AB5EE4" w:rsidRPr="00FF77CA" w:rsidRDefault="00AB5EE4" w:rsidP="00AB5EE4">
            <w:pPr>
              <w:spacing w:line="240" w:lineRule="auto"/>
              <w:jc w:val="right"/>
              <w:rPr>
                <w:rFonts w:ascii="Lucida Fax" w:eastAsia="HGSｺﾞｼｯｸM" w:hAnsi="Lucida Fax"/>
                <w:sz w:val="20"/>
              </w:rPr>
            </w:pPr>
            <w:r>
              <w:rPr>
                <w:rFonts w:ascii="Lucida Fax" w:eastAsia="HGSｺﾞｼｯｸM" w:hAnsi="Lucida Fax"/>
                <w:sz w:val="20"/>
              </w:rPr>
              <w:t>(              ) days</w:t>
            </w:r>
          </w:p>
        </w:tc>
      </w:tr>
    </w:tbl>
    <w:p w14:paraId="4F67D41A" w14:textId="3830C301" w:rsidR="00A46246" w:rsidRPr="00C1441D" w:rsidRDefault="00723AD6" w:rsidP="00C1441D">
      <w:pPr>
        <w:pStyle w:val="a9"/>
        <w:numPr>
          <w:ilvl w:val="0"/>
          <w:numId w:val="2"/>
        </w:numPr>
        <w:spacing w:beforeLines="50" w:before="180" w:line="240" w:lineRule="auto"/>
        <w:ind w:leftChars="0" w:left="284" w:hanging="284"/>
        <w:jc w:val="left"/>
        <w:rPr>
          <w:rFonts w:ascii="Lucida Fax" w:eastAsia="HGSｺﾞｼｯｸM" w:hAnsi="Lucida Fax"/>
          <w:sz w:val="20"/>
        </w:rPr>
      </w:pPr>
      <w:r>
        <w:rPr>
          <w:rFonts w:ascii="Lucida Fax" w:eastAsia="HGSｺﾞｼｯｸM" w:hAnsi="Lucida Fax"/>
          <w:sz w:val="21"/>
          <w:szCs w:val="21"/>
        </w:rPr>
        <w:t>Detail of the research activities</w:t>
      </w:r>
    </w:p>
    <w:tbl>
      <w:tblPr>
        <w:tblW w:w="104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26"/>
        <w:gridCol w:w="9059"/>
      </w:tblGrid>
      <w:tr w:rsidR="00EC2C45" w:rsidRPr="00FF77CA" w14:paraId="146B850E" w14:textId="77777777" w:rsidTr="000C04C7">
        <w:trPr>
          <w:trHeight w:val="2463"/>
          <w:jc w:val="center"/>
        </w:trPr>
        <w:tc>
          <w:tcPr>
            <w:tcW w:w="1426" w:type="dxa"/>
            <w:shd w:val="clear" w:color="auto" w:fill="E0E0E0"/>
            <w:vAlign w:val="center"/>
          </w:tcPr>
          <w:p w14:paraId="326E43A7" w14:textId="7BDC3589" w:rsidR="00EC2C45" w:rsidRPr="00E357BA" w:rsidRDefault="00EC2C45" w:rsidP="00310CC3">
            <w:pPr>
              <w:spacing w:line="0" w:lineRule="atLeast"/>
              <w:jc w:val="center"/>
              <w:rPr>
                <w:rFonts w:ascii="Lucida Fax" w:eastAsia="HGSｺﾞｼｯｸM" w:hAnsi="Lucida Fax"/>
                <w:sz w:val="20"/>
              </w:rPr>
            </w:pPr>
            <w:r>
              <w:rPr>
                <w:rFonts w:ascii="Lucida Fax" w:eastAsia="HGSｺﾞｼｯｸM" w:hAnsi="Lucida Fax" w:hint="eastAsia"/>
                <w:sz w:val="20"/>
              </w:rPr>
              <w:t>Detail of the planned activities</w:t>
            </w:r>
          </w:p>
        </w:tc>
        <w:tc>
          <w:tcPr>
            <w:tcW w:w="9059" w:type="dxa"/>
          </w:tcPr>
          <w:p w14:paraId="4B263928" w14:textId="06C50309" w:rsidR="00EC2C45" w:rsidRPr="00D60A5B" w:rsidRDefault="00EC2C45" w:rsidP="00310CC3">
            <w:pPr>
              <w:spacing w:line="320" w:lineRule="exact"/>
              <w:jc w:val="left"/>
              <w:rPr>
                <w:rFonts w:ascii="Lucida Fax" w:eastAsia="HGSｺﾞｼｯｸM" w:hAnsi="Lucida Fax"/>
                <w:sz w:val="20"/>
              </w:rPr>
            </w:pPr>
            <w:r>
              <w:rPr>
                <w:rFonts w:ascii="Lucida Fax" w:eastAsia="HGSｺﾞｼｯｸM" w:hAnsi="Lucida Fax" w:hint="eastAsia"/>
                <w:sz w:val="20"/>
              </w:rPr>
              <w:t xml:space="preserve">*Describe </w:t>
            </w:r>
            <w:r w:rsidR="00851134">
              <w:rPr>
                <w:rFonts w:ascii="Lucida Fax" w:eastAsia="HGSｺﾞｼｯｸM" w:hAnsi="Lucida Fax"/>
                <w:sz w:val="20"/>
              </w:rPr>
              <w:t xml:space="preserve">specifically </w:t>
            </w:r>
            <w:r>
              <w:rPr>
                <w:rFonts w:ascii="Lucida Fax" w:eastAsia="HGSｺﾞｼｯｸM" w:hAnsi="Lucida Fax" w:hint="eastAsia"/>
                <w:sz w:val="20"/>
              </w:rPr>
              <w:t>the intended activities you</w:t>
            </w:r>
            <w:r>
              <w:rPr>
                <w:rFonts w:ascii="Lucida Fax" w:eastAsia="HGSｺﾞｼｯｸM" w:hAnsi="Lucida Fax"/>
                <w:sz w:val="20"/>
              </w:rPr>
              <w:t>’re going to do at the destination(s)</w:t>
            </w:r>
            <w:r w:rsidR="00E420DE">
              <w:rPr>
                <w:rFonts w:ascii="Lucida Fax" w:eastAsia="HGSｺﾞｼｯｸM" w:hAnsi="Lucida Fax"/>
                <w:sz w:val="20"/>
              </w:rPr>
              <w:t xml:space="preserve"> and the objectives</w:t>
            </w:r>
            <w:r>
              <w:rPr>
                <w:rFonts w:ascii="Lucida Fax" w:eastAsia="HGSｺﾞｼｯｸM" w:hAnsi="Lucida Fax"/>
                <w:sz w:val="20"/>
              </w:rPr>
              <w:t>.</w:t>
            </w:r>
          </w:p>
        </w:tc>
      </w:tr>
      <w:tr w:rsidR="00310CC3" w:rsidRPr="00FF77CA" w14:paraId="6E28D3FF" w14:textId="77777777" w:rsidTr="000C04C7">
        <w:trPr>
          <w:trHeight w:val="1409"/>
          <w:jc w:val="center"/>
        </w:trPr>
        <w:tc>
          <w:tcPr>
            <w:tcW w:w="1426" w:type="dxa"/>
            <w:shd w:val="clear" w:color="auto" w:fill="E0E0E0"/>
            <w:vAlign w:val="center"/>
          </w:tcPr>
          <w:p w14:paraId="23FD3C32" w14:textId="6681C086" w:rsidR="00310CC3" w:rsidRPr="00340665" w:rsidRDefault="00310CC3" w:rsidP="00310CC3">
            <w:pPr>
              <w:spacing w:line="0" w:lineRule="atLeast"/>
              <w:jc w:val="center"/>
              <w:rPr>
                <w:rFonts w:ascii="Lucida Fax" w:eastAsia="HGSｺﾞｼｯｸM" w:hAnsi="Lucida Fax"/>
                <w:sz w:val="20"/>
              </w:rPr>
            </w:pPr>
            <w:r w:rsidRPr="00E357BA">
              <w:rPr>
                <w:rFonts w:ascii="Lucida Fax" w:eastAsia="HGSｺﾞｼｯｸM" w:hAnsi="Lucida Fax"/>
                <w:sz w:val="20"/>
              </w:rPr>
              <w:t xml:space="preserve">Host </w:t>
            </w:r>
            <w:r w:rsidR="00851134">
              <w:rPr>
                <w:rFonts w:ascii="Lucida Fax" w:eastAsia="HGSｺﾞｼｯｸM" w:hAnsi="Lucida Fax"/>
                <w:sz w:val="20"/>
              </w:rPr>
              <w:t>information</w:t>
            </w:r>
          </w:p>
        </w:tc>
        <w:tc>
          <w:tcPr>
            <w:tcW w:w="9059" w:type="dxa"/>
            <w:vAlign w:val="center"/>
          </w:tcPr>
          <w:p w14:paraId="219F5605" w14:textId="4F583B2C" w:rsidR="00851134" w:rsidRPr="008A74B6" w:rsidRDefault="00851134" w:rsidP="00310CC3">
            <w:pPr>
              <w:spacing w:line="320" w:lineRule="exact"/>
              <w:jc w:val="left"/>
              <w:rPr>
                <w:rFonts w:ascii="Lucida Fax" w:eastAsia="HGSｺﾞｼｯｸM" w:hAnsi="Lucida Fax"/>
                <w:color w:val="0070C0"/>
                <w:sz w:val="20"/>
              </w:rPr>
            </w:pPr>
            <w:r w:rsidRPr="008A74B6">
              <w:rPr>
                <w:rFonts w:ascii="Lucida Fax" w:eastAsia="HGSｺﾞｼｯｸM" w:hAnsi="Lucida Fax"/>
                <w:color w:val="0070C0"/>
                <w:sz w:val="20"/>
              </w:rPr>
              <w:t xml:space="preserve">*Please fill in the </w:t>
            </w:r>
            <w:r w:rsidR="008A4D85" w:rsidRPr="008A74B6">
              <w:rPr>
                <w:rFonts w:ascii="Lucida Fax" w:eastAsia="HGSｺﾞｼｯｸM" w:hAnsi="Lucida Fax"/>
                <w:color w:val="0070C0"/>
                <w:sz w:val="20"/>
              </w:rPr>
              <w:t>app</w:t>
            </w:r>
            <w:r w:rsidR="008A4D85">
              <w:rPr>
                <w:rFonts w:ascii="Lucida Fax" w:eastAsia="HGSｺﾞｼｯｸM" w:hAnsi="Lucida Fax"/>
                <w:color w:val="0070C0"/>
                <w:sz w:val="20"/>
              </w:rPr>
              <w:t>ropriat</w:t>
            </w:r>
            <w:r w:rsidR="008A4D85" w:rsidRPr="008A74B6">
              <w:rPr>
                <w:rFonts w:ascii="Lucida Fax" w:eastAsia="HGSｺﾞｼｯｸM" w:hAnsi="Lucida Fax"/>
                <w:color w:val="0070C0"/>
                <w:sz w:val="20"/>
              </w:rPr>
              <w:t xml:space="preserve">e </w:t>
            </w:r>
            <w:r w:rsidR="00E420DE" w:rsidRPr="008A74B6">
              <w:rPr>
                <w:rFonts w:ascii="Lucida Fax" w:eastAsia="HGSｺﾞｼｯｸM" w:hAnsi="Lucida Fax"/>
                <w:color w:val="0070C0"/>
                <w:sz w:val="20"/>
              </w:rPr>
              <w:t>fields</w:t>
            </w:r>
            <w:r w:rsidRPr="008A74B6">
              <w:rPr>
                <w:rFonts w:ascii="Lucida Fax" w:eastAsia="HGSｺﾞｼｯｸM" w:hAnsi="Lucida Fax"/>
                <w:color w:val="0070C0"/>
                <w:sz w:val="20"/>
              </w:rPr>
              <w:t xml:space="preserve"> which apply to the purpose of </w:t>
            </w:r>
            <w:r w:rsidR="00723AD6" w:rsidRPr="008A74B6">
              <w:rPr>
                <w:rFonts w:ascii="Lucida Fax" w:eastAsia="HGSｺﾞｼｯｸM" w:hAnsi="Lucida Fax"/>
                <w:color w:val="0070C0"/>
                <w:sz w:val="20"/>
              </w:rPr>
              <w:t>your travel.</w:t>
            </w:r>
          </w:p>
          <w:p w14:paraId="03BEC07E" w14:textId="5BF88224" w:rsidR="00310CC3" w:rsidRPr="00D60A5B" w:rsidRDefault="00310CC3" w:rsidP="00310CC3">
            <w:pPr>
              <w:spacing w:line="320" w:lineRule="exact"/>
              <w:jc w:val="left"/>
              <w:rPr>
                <w:rFonts w:ascii="Lucida Fax" w:eastAsia="HGSｺﾞｼｯｸM" w:hAnsi="Lucida Fax"/>
                <w:sz w:val="20"/>
              </w:rPr>
            </w:pPr>
            <w:r w:rsidRPr="00D60A5B">
              <w:rPr>
                <w:rFonts w:ascii="Lucida Fax" w:eastAsia="HGSｺﾞｼｯｸM" w:hAnsi="Lucida Fax"/>
                <w:sz w:val="20"/>
              </w:rPr>
              <w:t xml:space="preserve">Name </w:t>
            </w:r>
            <w:r>
              <w:rPr>
                <w:rFonts w:ascii="Lucida Fax" w:eastAsia="HGSｺﾞｼｯｸM" w:hAnsi="Lucida Fax"/>
                <w:sz w:val="20"/>
              </w:rPr>
              <w:t xml:space="preserve">and title/position </w:t>
            </w:r>
            <w:r w:rsidRPr="00D60A5B">
              <w:rPr>
                <w:rFonts w:ascii="Lucida Fax" w:eastAsia="HGSｺﾞｼｯｸM" w:hAnsi="Lucida Fax"/>
                <w:sz w:val="20"/>
              </w:rPr>
              <w:t xml:space="preserve">of </w:t>
            </w:r>
            <w:r w:rsidR="008A4D85">
              <w:rPr>
                <w:rFonts w:ascii="Lucida Fax" w:eastAsia="HGSｺﾞｼｯｸM" w:hAnsi="Lucida Fax"/>
                <w:sz w:val="20"/>
              </w:rPr>
              <w:t xml:space="preserve">the </w:t>
            </w:r>
            <w:r w:rsidR="00E420DE">
              <w:rPr>
                <w:rFonts w:ascii="Lucida Fax" w:eastAsia="HGSｺﾞｼｯｸM" w:hAnsi="Lucida Fax"/>
                <w:sz w:val="20"/>
              </w:rPr>
              <w:t>person</w:t>
            </w:r>
            <w:r>
              <w:rPr>
                <w:rFonts w:ascii="Lucida Fax" w:eastAsia="HGSｺﾞｼｯｸM" w:hAnsi="Lucida Fax"/>
                <w:sz w:val="20"/>
              </w:rPr>
              <w:t xml:space="preserve"> </w:t>
            </w:r>
            <w:r w:rsidR="00851134">
              <w:rPr>
                <w:rFonts w:ascii="Lucida Fax" w:eastAsia="HGSｺﾞｼｯｸM" w:hAnsi="Lucida Fax"/>
                <w:sz w:val="20"/>
              </w:rPr>
              <w:t>who accept</w:t>
            </w:r>
            <w:r w:rsidR="008A4D85">
              <w:rPr>
                <w:rFonts w:ascii="Lucida Fax" w:eastAsia="HGSｺﾞｼｯｸM" w:hAnsi="Lucida Fax"/>
                <w:sz w:val="20"/>
              </w:rPr>
              <w:t>s</w:t>
            </w:r>
            <w:r w:rsidR="00E420DE">
              <w:rPr>
                <w:rFonts w:ascii="Lucida Fax" w:eastAsia="HGSｺﾞｼｯｸM" w:hAnsi="Lucida Fax"/>
                <w:sz w:val="20"/>
              </w:rPr>
              <w:t>/supervise</w:t>
            </w:r>
            <w:r w:rsidR="008A4D85">
              <w:rPr>
                <w:rFonts w:ascii="Lucida Fax" w:eastAsia="HGSｺﾞｼｯｸM" w:hAnsi="Lucida Fax"/>
                <w:sz w:val="20"/>
              </w:rPr>
              <w:t>s</w:t>
            </w:r>
            <w:r w:rsidR="00851134">
              <w:rPr>
                <w:rFonts w:ascii="Lucida Fax" w:eastAsia="HGSｺﾞｼｯｸM" w:hAnsi="Lucida Fax"/>
                <w:sz w:val="20"/>
              </w:rPr>
              <w:t xml:space="preserve"> you at the destination</w:t>
            </w:r>
            <w:r>
              <w:rPr>
                <w:rFonts w:ascii="Lucida Fax" w:eastAsia="HGSｺﾞｼｯｸM" w:hAnsi="Lucida Fax"/>
                <w:sz w:val="20"/>
              </w:rPr>
              <w:t>(s)</w:t>
            </w:r>
          </w:p>
          <w:p w14:paraId="2960735D" w14:textId="6A83BC43" w:rsidR="00310CC3" w:rsidRDefault="00310CC3" w:rsidP="00310CC3">
            <w:pPr>
              <w:spacing w:line="320" w:lineRule="exact"/>
              <w:jc w:val="left"/>
              <w:rPr>
                <w:rFonts w:ascii="Lucida Fax" w:eastAsia="HGSｺﾞｼｯｸM" w:hAnsi="Lucida Fax"/>
                <w:sz w:val="20"/>
              </w:rPr>
            </w:pPr>
            <w:r>
              <w:rPr>
                <w:rFonts w:ascii="Lucida Fax" w:eastAsia="HGSｺﾞｼｯｸM" w:hAnsi="Lucida Fax" w:hint="eastAsia"/>
                <w:sz w:val="20"/>
              </w:rPr>
              <w:t>1)</w:t>
            </w:r>
          </w:p>
          <w:p w14:paraId="74368A1A" w14:textId="77777777" w:rsidR="00310CC3" w:rsidRDefault="00310CC3" w:rsidP="00310CC3">
            <w:pPr>
              <w:spacing w:line="320" w:lineRule="exact"/>
              <w:jc w:val="left"/>
              <w:rPr>
                <w:rFonts w:ascii="Lucida Fax" w:eastAsia="HGSｺﾞｼｯｸM" w:hAnsi="Lucida Fax"/>
                <w:sz w:val="20"/>
              </w:rPr>
            </w:pPr>
            <w:r>
              <w:rPr>
                <w:rFonts w:ascii="Lucida Fax" w:eastAsia="HGSｺﾞｼｯｸM" w:hAnsi="Lucida Fax" w:hint="eastAsia"/>
                <w:sz w:val="20"/>
              </w:rPr>
              <w:t>2)</w:t>
            </w:r>
          </w:p>
          <w:p w14:paraId="6AE43E15" w14:textId="53531313" w:rsidR="00310CC3" w:rsidRPr="00D60A5B" w:rsidRDefault="00310CC3" w:rsidP="00310CC3">
            <w:pPr>
              <w:spacing w:line="320" w:lineRule="exact"/>
              <w:jc w:val="left"/>
              <w:rPr>
                <w:rFonts w:ascii="Lucida Fax" w:eastAsia="HGSｺﾞｼｯｸM" w:hAnsi="Lucida Fax"/>
                <w:sz w:val="20"/>
              </w:rPr>
            </w:pPr>
            <w:r w:rsidRPr="00D60A5B">
              <w:rPr>
                <w:rFonts w:ascii="Lucida Fax" w:eastAsia="HGSｺﾞｼｯｸM" w:hAnsi="Lucida Fax"/>
                <w:sz w:val="20"/>
              </w:rPr>
              <w:t xml:space="preserve">Name of the </w:t>
            </w:r>
            <w:r>
              <w:rPr>
                <w:rFonts w:ascii="Lucida Fax" w:eastAsia="HGSｺﾞｼｯｸM" w:hAnsi="Lucida Fax"/>
                <w:sz w:val="20"/>
              </w:rPr>
              <w:t>u</w:t>
            </w:r>
            <w:r w:rsidRPr="00D60A5B">
              <w:rPr>
                <w:rFonts w:ascii="Lucida Fax" w:eastAsia="HGSｺﾞｼｯｸM" w:hAnsi="Lucida Fax"/>
                <w:sz w:val="20"/>
              </w:rPr>
              <w:t>niversity</w:t>
            </w:r>
            <w:r>
              <w:rPr>
                <w:rFonts w:ascii="Lucida Fax" w:eastAsia="HGSｺﾞｼｯｸM" w:hAnsi="Lucida Fax"/>
                <w:sz w:val="20"/>
              </w:rPr>
              <w:t>, i</w:t>
            </w:r>
            <w:r w:rsidRPr="00D60A5B">
              <w:rPr>
                <w:rFonts w:ascii="Lucida Fax" w:eastAsia="HGSｺﾞｼｯｸM" w:hAnsi="Lucida Fax"/>
                <w:sz w:val="20"/>
              </w:rPr>
              <w:t>nstitution</w:t>
            </w:r>
            <w:r>
              <w:rPr>
                <w:rFonts w:ascii="Lucida Fax" w:eastAsia="HGSｺﾞｼｯｸM" w:hAnsi="Lucida Fax"/>
                <w:sz w:val="20"/>
              </w:rPr>
              <w:t>, or company</w:t>
            </w:r>
            <w:r w:rsidRPr="00D60A5B">
              <w:rPr>
                <w:rFonts w:ascii="Lucida Fax" w:eastAsia="HGSｺﾞｼｯｸM" w:hAnsi="Lucida Fax"/>
                <w:sz w:val="20"/>
              </w:rPr>
              <w:t xml:space="preserve"> </w:t>
            </w:r>
            <w:r w:rsidR="008A4D85">
              <w:rPr>
                <w:rFonts w:ascii="Lucida Fax" w:eastAsia="HGSｺﾞｼｯｸM" w:hAnsi="Lucida Fax"/>
                <w:sz w:val="20"/>
              </w:rPr>
              <w:t xml:space="preserve">to </w:t>
            </w:r>
            <w:r w:rsidR="00851134">
              <w:rPr>
                <w:rFonts w:ascii="Lucida Fax" w:eastAsia="HGSｺﾞｼｯｸM" w:hAnsi="Lucida Fax"/>
                <w:sz w:val="20"/>
              </w:rPr>
              <w:t xml:space="preserve">which the </w:t>
            </w:r>
            <w:r w:rsidR="00E420DE">
              <w:rPr>
                <w:rFonts w:ascii="Lucida Fax" w:eastAsia="HGSｺﾞｼｯｸM" w:hAnsi="Lucida Fax"/>
                <w:sz w:val="20"/>
              </w:rPr>
              <w:t>person belong</w:t>
            </w:r>
            <w:r w:rsidR="008A4D85">
              <w:rPr>
                <w:rFonts w:ascii="Lucida Fax" w:eastAsia="HGSｺﾞｼｯｸM" w:hAnsi="Lucida Fax"/>
                <w:sz w:val="20"/>
              </w:rPr>
              <w:t>s</w:t>
            </w:r>
            <w:r w:rsidR="00E420DE">
              <w:rPr>
                <w:rFonts w:ascii="Lucida Fax" w:eastAsia="HGSｺﾞｼｯｸM" w:hAnsi="Lucida Fax"/>
                <w:sz w:val="20"/>
              </w:rPr>
              <w:t xml:space="preserve"> to</w:t>
            </w:r>
            <w:r w:rsidRPr="00D60A5B">
              <w:rPr>
                <w:rFonts w:ascii="Lucida Fax" w:eastAsia="HGSｺﾞｼｯｸM" w:hAnsi="Lucida Fax"/>
                <w:sz w:val="20"/>
              </w:rPr>
              <w:t>:</w:t>
            </w:r>
          </w:p>
          <w:p w14:paraId="512EAD08" w14:textId="77777777" w:rsidR="00310CC3" w:rsidRDefault="00310CC3" w:rsidP="00310CC3">
            <w:pPr>
              <w:spacing w:line="320" w:lineRule="exact"/>
              <w:jc w:val="left"/>
              <w:rPr>
                <w:rFonts w:ascii="Lucida Fax" w:eastAsia="HGSｺﾞｼｯｸM" w:hAnsi="Lucida Fax"/>
                <w:sz w:val="20"/>
              </w:rPr>
            </w:pPr>
            <w:r>
              <w:rPr>
                <w:rFonts w:ascii="Lucida Fax" w:eastAsia="HGSｺﾞｼｯｸM" w:hAnsi="Lucida Fax" w:hint="eastAsia"/>
                <w:sz w:val="20"/>
              </w:rPr>
              <w:t>1)</w:t>
            </w:r>
          </w:p>
          <w:p w14:paraId="44FB0CDA" w14:textId="5ADFE90C" w:rsidR="00310CC3" w:rsidRPr="00D60A5B" w:rsidRDefault="00310CC3" w:rsidP="00D83A9C">
            <w:pPr>
              <w:spacing w:line="320" w:lineRule="exact"/>
              <w:jc w:val="left"/>
              <w:rPr>
                <w:rFonts w:ascii="Lucida Fax" w:eastAsia="HGSｺﾞｼｯｸM" w:hAnsi="Lucida Fax"/>
                <w:sz w:val="20"/>
              </w:rPr>
            </w:pPr>
            <w:r>
              <w:rPr>
                <w:rFonts w:ascii="Lucida Fax" w:eastAsia="HGSｺﾞｼｯｸM" w:hAnsi="Lucida Fax"/>
                <w:sz w:val="20"/>
              </w:rPr>
              <w:t>2)</w:t>
            </w:r>
          </w:p>
        </w:tc>
      </w:tr>
    </w:tbl>
    <w:p w14:paraId="3F49F2F0" w14:textId="61E69585" w:rsidR="00240D69" w:rsidRPr="008A74B6" w:rsidRDefault="00310CC3" w:rsidP="008A74B6">
      <w:pPr>
        <w:pStyle w:val="a9"/>
        <w:numPr>
          <w:ilvl w:val="0"/>
          <w:numId w:val="2"/>
        </w:numPr>
        <w:ind w:leftChars="0"/>
        <w:rPr>
          <w:rFonts w:ascii="Lucida Fax" w:eastAsia="HGSｺﾞｼｯｸM" w:hAnsi="Lucida Fax"/>
          <w:sz w:val="20"/>
        </w:rPr>
      </w:pPr>
      <w:r w:rsidRPr="00EC2C45">
        <w:rPr>
          <w:rFonts w:ascii="Lucida Fax" w:eastAsia="HGSｺﾞｼｯｸM" w:hAnsi="Lucida Fax"/>
          <w:sz w:val="20"/>
        </w:rPr>
        <w:lastRenderedPageBreak/>
        <w:t xml:space="preserve">Emergency </w:t>
      </w:r>
      <w:r w:rsidR="00EC2C45">
        <w:rPr>
          <w:rFonts w:ascii="Lucida Fax" w:eastAsia="HGSｺﾞｼｯｸM" w:hAnsi="Lucida Fax"/>
          <w:sz w:val="20"/>
        </w:rPr>
        <w:t xml:space="preserve">contact while abroad </w:t>
      </w:r>
    </w:p>
    <w:tbl>
      <w:tblPr>
        <w:tblStyle w:val="aa"/>
        <w:tblW w:w="10490" w:type="dxa"/>
        <w:tblInd w:w="-289" w:type="dxa"/>
        <w:tblLook w:val="04A0" w:firstRow="1" w:lastRow="0" w:firstColumn="1" w:lastColumn="0" w:noHBand="0" w:noVBand="1"/>
      </w:tblPr>
      <w:tblGrid>
        <w:gridCol w:w="2127"/>
        <w:gridCol w:w="8363"/>
      </w:tblGrid>
      <w:tr w:rsidR="00310CC3" w14:paraId="09625866" w14:textId="77777777" w:rsidTr="009A4A39">
        <w:trPr>
          <w:trHeight w:val="667"/>
        </w:trPr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4D64D9DA" w14:textId="5C2555DB" w:rsidR="00310CC3" w:rsidRPr="008A5A5F" w:rsidRDefault="00310CC3" w:rsidP="00310CC3">
            <w:pPr>
              <w:spacing w:line="0" w:lineRule="atLeast"/>
              <w:jc w:val="center"/>
              <w:rPr>
                <w:rFonts w:ascii="Lucida Fax" w:eastAsia="HGSｺﾞｼｯｸM" w:hAnsi="Lucida Fax"/>
                <w:sz w:val="18"/>
              </w:rPr>
            </w:pPr>
            <w:r w:rsidRPr="00340665">
              <w:rPr>
                <w:rFonts w:ascii="Lucida Fax" w:eastAsia="HGSｺﾞｼｯｸM" w:hAnsi="Lucida Fax"/>
                <w:sz w:val="20"/>
              </w:rPr>
              <w:t xml:space="preserve">Contact </w:t>
            </w:r>
            <w:r w:rsidR="00EC2C45">
              <w:rPr>
                <w:rFonts w:ascii="Lucida Fax" w:eastAsia="HGSｺﾞｼｯｸM" w:hAnsi="Lucida Fax"/>
                <w:sz w:val="20"/>
              </w:rPr>
              <w:t xml:space="preserve">person </w:t>
            </w:r>
            <w:r w:rsidRPr="00340665">
              <w:rPr>
                <w:rFonts w:ascii="Lucida Fax" w:eastAsia="HGSｺﾞｼｯｸM" w:hAnsi="Lucida Fax"/>
                <w:sz w:val="20"/>
              </w:rPr>
              <w:t>in Japan</w:t>
            </w:r>
          </w:p>
        </w:tc>
        <w:tc>
          <w:tcPr>
            <w:tcW w:w="8363" w:type="dxa"/>
            <w:vAlign w:val="center"/>
          </w:tcPr>
          <w:p w14:paraId="7E597111" w14:textId="77777777" w:rsidR="00310CC3" w:rsidRDefault="00310CC3" w:rsidP="00310CC3">
            <w:pPr>
              <w:spacing w:line="360" w:lineRule="auto"/>
              <w:rPr>
                <w:rFonts w:ascii="Lucida Fax" w:eastAsia="HGSｺﾞｼｯｸM" w:hAnsi="Lucida Fax"/>
                <w:sz w:val="20"/>
              </w:rPr>
            </w:pPr>
            <w:r w:rsidRPr="00D60A5B">
              <w:rPr>
                <w:rFonts w:ascii="Lucida Fax" w:eastAsia="HGSｺﾞｼｯｸM" w:hAnsi="Lucida Fax"/>
                <w:sz w:val="20"/>
              </w:rPr>
              <w:t>Name</w:t>
            </w:r>
            <w:r>
              <w:rPr>
                <w:rFonts w:ascii="Lucida Fax" w:eastAsia="HGSｺﾞｼｯｸM" w:hAnsi="Lucida Fax"/>
                <w:sz w:val="20"/>
              </w:rPr>
              <w:t>:</w:t>
            </w:r>
          </w:p>
          <w:p w14:paraId="48538453" w14:textId="77777777" w:rsidR="00310CC3" w:rsidRPr="00FF77CA" w:rsidRDefault="00310CC3" w:rsidP="00310CC3">
            <w:pPr>
              <w:spacing w:line="360" w:lineRule="auto"/>
              <w:rPr>
                <w:rFonts w:ascii="Lucida Fax" w:eastAsia="HGSｺﾞｼｯｸM" w:hAnsi="Lucida Fax"/>
                <w:sz w:val="20"/>
              </w:rPr>
            </w:pPr>
            <w:r>
              <w:rPr>
                <w:rFonts w:ascii="Lucida Fax" w:eastAsia="HGSｺﾞｼｯｸM" w:hAnsi="Lucida Fax"/>
                <w:sz w:val="20"/>
              </w:rPr>
              <w:t xml:space="preserve">Relationship: </w:t>
            </w:r>
          </w:p>
          <w:p w14:paraId="47083467" w14:textId="349DADE3" w:rsidR="00310CC3" w:rsidRPr="003D3E59" w:rsidRDefault="00310CC3" w:rsidP="00310CC3">
            <w:pPr>
              <w:spacing w:line="360" w:lineRule="auto"/>
              <w:rPr>
                <w:rFonts w:ascii="Lucida Fax" w:eastAsia="HGSｺﾞｼｯｸM" w:hAnsi="Lucida Fax"/>
                <w:sz w:val="20"/>
                <w:lang w:eastAsia="zh-TW"/>
              </w:rPr>
            </w:pPr>
            <w:r w:rsidRPr="003D3E59">
              <w:rPr>
                <w:rFonts w:ascii="Lucida Fax" w:eastAsia="HGSｺﾞｼｯｸM" w:hAnsi="Lucida Fax"/>
                <w:sz w:val="20"/>
                <w:lang w:val="fr-FR"/>
              </w:rPr>
              <w:t>Phone number</w:t>
            </w:r>
            <w:r w:rsidRPr="003D3E59">
              <w:rPr>
                <w:rFonts w:ascii="Lucida Fax" w:eastAsia="HGSｺﾞｼｯｸM" w:hAnsi="Lucida Fax"/>
                <w:sz w:val="20"/>
                <w:lang w:eastAsia="zh-TW"/>
              </w:rPr>
              <w:t>:</w:t>
            </w:r>
            <w:r w:rsidRPr="003D3E59">
              <w:rPr>
                <w:rFonts w:ascii="Lucida Fax" w:eastAsia="HGSｺﾞｼｯｸM" w:hAnsi="Lucida Fax"/>
                <w:sz w:val="20"/>
              </w:rPr>
              <w:t xml:space="preserve"> </w:t>
            </w:r>
            <w:r w:rsidRPr="003D3E59">
              <w:rPr>
                <w:rFonts w:ascii="Lucida Fax" w:eastAsia="HGSｺﾞｼｯｸM" w:hAnsi="Lucida Fax"/>
                <w:sz w:val="20"/>
                <w:lang w:eastAsia="zh-TW"/>
              </w:rPr>
              <w:t xml:space="preserve">(       )    </w:t>
            </w:r>
            <w:r w:rsidRPr="003D3E59">
              <w:rPr>
                <w:rFonts w:ascii="Lucida Fax" w:eastAsia="HGSｺﾞｼｯｸM" w:hAnsi="Lucida Fax"/>
                <w:sz w:val="20"/>
              </w:rPr>
              <w:t xml:space="preserve">   </w:t>
            </w:r>
            <w:r w:rsidRPr="003D3E59">
              <w:rPr>
                <w:rFonts w:ascii="Lucida Fax" w:eastAsia="HGSｺﾞｼｯｸM" w:hAnsi="Lucida Fax"/>
                <w:sz w:val="20"/>
                <w:lang w:eastAsia="zh-TW"/>
              </w:rPr>
              <w:t xml:space="preserve">   - </w:t>
            </w:r>
            <w:r w:rsidRPr="003D3E59">
              <w:rPr>
                <w:rFonts w:ascii="Lucida Fax" w:eastAsia="HGSｺﾞｼｯｸM" w:hAnsi="Lucida Fax"/>
                <w:sz w:val="20"/>
              </w:rPr>
              <w:t xml:space="preserve">   </w:t>
            </w:r>
            <w:r w:rsidRPr="00D60A5B">
              <w:rPr>
                <w:rFonts w:ascii="Lucida Fax" w:eastAsia="HGSｺﾞｼｯｸM" w:hAnsi="Lucida Fax"/>
                <w:sz w:val="20"/>
                <w:lang w:eastAsia="zh-TW"/>
              </w:rPr>
              <w:t xml:space="preserve">　　　</w:t>
            </w:r>
          </w:p>
          <w:p w14:paraId="6FD99627" w14:textId="445ECD4C" w:rsidR="00310CC3" w:rsidRDefault="00310CC3" w:rsidP="00310CC3">
            <w:pPr>
              <w:pStyle w:val="a9"/>
              <w:spacing w:line="240" w:lineRule="auto"/>
              <w:ind w:leftChars="0" w:left="0"/>
              <w:jc w:val="left"/>
              <w:rPr>
                <w:rFonts w:ascii="Lucida Fax" w:eastAsia="HGSｺﾞｼｯｸM" w:hAnsi="Lucida Fax"/>
                <w:sz w:val="20"/>
              </w:rPr>
            </w:pPr>
            <w:r w:rsidRPr="00D60A5B">
              <w:rPr>
                <w:rFonts w:ascii="Lucida Fax" w:eastAsia="HGSｺﾞｼｯｸM" w:hAnsi="Lucida Fax"/>
                <w:sz w:val="20"/>
              </w:rPr>
              <w:t>E-mail:</w:t>
            </w:r>
            <w:r w:rsidRPr="00D60A5B">
              <w:rPr>
                <w:rFonts w:ascii="Lucida Fax" w:eastAsia="HGSｺﾞｼｯｸM" w:hAnsi="Lucida Fax"/>
                <w:sz w:val="20"/>
              </w:rPr>
              <w:t xml:space="preserve">　　　　　　　</w:t>
            </w:r>
            <w:r w:rsidRPr="00D60A5B">
              <w:rPr>
                <w:rFonts w:ascii="Lucida Fax" w:eastAsia="HGSｺﾞｼｯｸM" w:hAnsi="Lucida Fax"/>
                <w:sz w:val="20"/>
              </w:rPr>
              <w:t xml:space="preserve">  </w:t>
            </w:r>
            <w:r w:rsidRPr="00D60A5B">
              <w:rPr>
                <w:rFonts w:ascii="Lucida Fax" w:eastAsia="HGSｺﾞｼｯｸM" w:hAnsi="Lucida Fax"/>
                <w:sz w:val="20"/>
              </w:rPr>
              <w:t xml:space="preserve">　　</w:t>
            </w:r>
            <w:r w:rsidRPr="00D60A5B">
              <w:rPr>
                <w:rFonts w:ascii="Lucida Fax" w:eastAsia="HGSｺﾞｼｯｸM" w:hAnsi="Lucida Fax"/>
                <w:sz w:val="20"/>
              </w:rPr>
              <w:t>@</w:t>
            </w:r>
          </w:p>
        </w:tc>
      </w:tr>
      <w:tr w:rsidR="00310CC3" w14:paraId="55CAE410" w14:textId="77777777" w:rsidTr="009A4A39">
        <w:trPr>
          <w:trHeight w:val="667"/>
        </w:trPr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3FD79E8C" w14:textId="0B14F30B" w:rsidR="00310CC3" w:rsidRPr="008A5A5F" w:rsidRDefault="00310CC3" w:rsidP="00310CC3">
            <w:pPr>
              <w:spacing w:line="0" w:lineRule="atLeast"/>
              <w:jc w:val="center"/>
              <w:rPr>
                <w:rFonts w:ascii="Lucida Fax" w:eastAsia="HGSｺﾞｼｯｸM" w:hAnsi="Lucida Fax"/>
                <w:sz w:val="18"/>
              </w:rPr>
            </w:pPr>
            <w:r w:rsidRPr="00D60A5B">
              <w:rPr>
                <w:rFonts w:ascii="Lucida Fax" w:eastAsia="HGSｺﾞｼｯｸM" w:hAnsi="Lucida Fax"/>
                <w:sz w:val="20"/>
              </w:rPr>
              <w:t>Contact</w:t>
            </w:r>
            <w:r>
              <w:rPr>
                <w:rFonts w:ascii="Lucida Fax" w:eastAsia="HGSｺﾞｼｯｸM" w:hAnsi="Lucida Fax"/>
                <w:sz w:val="20"/>
              </w:rPr>
              <w:t xml:space="preserve"> </w:t>
            </w:r>
            <w:r w:rsidR="00EC2C45">
              <w:rPr>
                <w:rFonts w:ascii="Lucida Fax" w:eastAsia="HGSｺﾞｼｯｸM" w:hAnsi="Lucida Fax"/>
                <w:sz w:val="20"/>
              </w:rPr>
              <w:t xml:space="preserve">person </w:t>
            </w:r>
            <w:r>
              <w:rPr>
                <w:rFonts w:ascii="Lucida Fax" w:eastAsia="HGSｺﾞｼｯｸM" w:hAnsi="Lucida Fax"/>
                <w:sz w:val="20"/>
              </w:rPr>
              <w:t xml:space="preserve">in </w:t>
            </w:r>
            <w:r w:rsidR="008A4D85">
              <w:rPr>
                <w:rFonts w:ascii="Lucida Fax" w:eastAsia="HGSｺﾞｼｯｸM" w:hAnsi="Lucida Fax"/>
                <w:sz w:val="20"/>
              </w:rPr>
              <w:t xml:space="preserve">the </w:t>
            </w:r>
            <w:r>
              <w:rPr>
                <w:rFonts w:ascii="Lucida Fax" w:eastAsia="HGSｺﾞｼｯｸM" w:hAnsi="Lucida Fax"/>
                <w:sz w:val="20"/>
              </w:rPr>
              <w:t>destination</w:t>
            </w:r>
            <w:r w:rsidR="00EC2C45">
              <w:rPr>
                <w:rFonts w:ascii="Lucida Fax" w:eastAsia="HGSｺﾞｼｯｸM" w:hAnsi="Lucida Fax"/>
                <w:sz w:val="20"/>
              </w:rPr>
              <w:t xml:space="preserve"> country</w:t>
            </w:r>
          </w:p>
        </w:tc>
        <w:tc>
          <w:tcPr>
            <w:tcW w:w="8363" w:type="dxa"/>
            <w:vAlign w:val="center"/>
          </w:tcPr>
          <w:p w14:paraId="60956247" w14:textId="77777777" w:rsidR="00310CC3" w:rsidRDefault="00310CC3">
            <w:pPr>
              <w:spacing w:line="360" w:lineRule="auto"/>
              <w:rPr>
                <w:rFonts w:ascii="Lucida Fax" w:eastAsia="HGSｺﾞｼｯｸM" w:hAnsi="Lucida Fax"/>
                <w:sz w:val="20"/>
              </w:rPr>
            </w:pPr>
            <w:r w:rsidRPr="00D60A5B">
              <w:rPr>
                <w:rFonts w:ascii="Lucida Fax" w:eastAsia="HGSｺﾞｼｯｸM" w:hAnsi="Lucida Fax"/>
                <w:sz w:val="20"/>
              </w:rPr>
              <w:t>Name</w:t>
            </w:r>
            <w:r>
              <w:rPr>
                <w:rFonts w:ascii="Lucida Fax" w:eastAsia="HGSｺﾞｼｯｸM" w:hAnsi="Lucida Fax"/>
                <w:sz w:val="20"/>
              </w:rPr>
              <w:t>:</w:t>
            </w:r>
          </w:p>
          <w:p w14:paraId="5DE82F15" w14:textId="77777777" w:rsidR="00310CC3" w:rsidRDefault="00310CC3" w:rsidP="00310CC3">
            <w:pPr>
              <w:spacing w:line="360" w:lineRule="auto"/>
              <w:rPr>
                <w:rFonts w:ascii="Lucida Fax" w:eastAsia="HGSｺﾞｼｯｸM" w:hAnsi="Lucida Fax"/>
                <w:sz w:val="20"/>
              </w:rPr>
            </w:pPr>
            <w:r>
              <w:rPr>
                <w:rFonts w:ascii="Lucida Fax" w:eastAsia="HGSｺﾞｼｯｸM" w:hAnsi="Lucida Fax"/>
                <w:sz w:val="20"/>
              </w:rPr>
              <w:t xml:space="preserve">Relationship: </w:t>
            </w:r>
          </w:p>
          <w:p w14:paraId="09818606" w14:textId="77777777" w:rsidR="00851134" w:rsidRPr="003D3E59" w:rsidRDefault="00851134" w:rsidP="00851134">
            <w:pPr>
              <w:spacing w:line="360" w:lineRule="auto"/>
              <w:rPr>
                <w:rFonts w:ascii="Lucida Fax" w:eastAsia="HGSｺﾞｼｯｸM" w:hAnsi="Lucida Fax"/>
                <w:sz w:val="20"/>
                <w:lang w:eastAsia="zh-TW"/>
              </w:rPr>
            </w:pPr>
            <w:r w:rsidRPr="005B4EB8">
              <w:rPr>
                <w:rFonts w:ascii="Lucida Fax" w:eastAsia="HGSｺﾞｼｯｸM" w:hAnsi="Lucida Fax"/>
                <w:sz w:val="20"/>
              </w:rPr>
              <w:t>Phone number</w:t>
            </w:r>
            <w:r w:rsidRPr="003D3E59">
              <w:rPr>
                <w:rFonts w:ascii="Lucida Fax" w:eastAsia="HGSｺﾞｼｯｸM" w:hAnsi="Lucida Fax"/>
                <w:sz w:val="20"/>
                <w:lang w:eastAsia="zh-TW"/>
              </w:rPr>
              <w:t>:</w:t>
            </w:r>
            <w:r w:rsidRPr="003D3E59">
              <w:rPr>
                <w:rFonts w:ascii="Lucida Fax" w:eastAsia="HGSｺﾞｼｯｸM" w:hAnsi="Lucida Fax"/>
                <w:sz w:val="20"/>
              </w:rPr>
              <w:t xml:space="preserve"> </w:t>
            </w:r>
            <w:r w:rsidRPr="003D3E59">
              <w:rPr>
                <w:rFonts w:ascii="Lucida Fax" w:eastAsia="HGSｺﾞｼｯｸM" w:hAnsi="Lucida Fax"/>
                <w:sz w:val="20"/>
                <w:lang w:eastAsia="zh-TW"/>
              </w:rPr>
              <w:t xml:space="preserve">(       )    </w:t>
            </w:r>
            <w:r w:rsidRPr="003D3E59">
              <w:rPr>
                <w:rFonts w:ascii="Lucida Fax" w:eastAsia="HGSｺﾞｼｯｸM" w:hAnsi="Lucida Fax"/>
                <w:sz w:val="20"/>
              </w:rPr>
              <w:t xml:space="preserve">   </w:t>
            </w:r>
            <w:r w:rsidRPr="003D3E59">
              <w:rPr>
                <w:rFonts w:ascii="Lucida Fax" w:eastAsia="HGSｺﾞｼｯｸM" w:hAnsi="Lucida Fax"/>
                <w:sz w:val="20"/>
                <w:lang w:eastAsia="zh-TW"/>
              </w:rPr>
              <w:t xml:space="preserve">   - </w:t>
            </w:r>
            <w:r w:rsidRPr="003D3E59">
              <w:rPr>
                <w:rFonts w:ascii="Lucida Fax" w:eastAsia="HGSｺﾞｼｯｸM" w:hAnsi="Lucida Fax"/>
                <w:sz w:val="20"/>
              </w:rPr>
              <w:t xml:space="preserve">   </w:t>
            </w:r>
            <w:r w:rsidRPr="00D60A5B">
              <w:rPr>
                <w:rFonts w:ascii="Lucida Fax" w:eastAsia="HGSｺﾞｼｯｸM" w:hAnsi="Lucida Fax"/>
                <w:sz w:val="20"/>
                <w:lang w:eastAsia="zh-TW"/>
              </w:rPr>
              <w:t xml:space="preserve">　　　</w:t>
            </w:r>
          </w:p>
          <w:p w14:paraId="0534CDE1" w14:textId="1900513C" w:rsidR="00310CC3" w:rsidRDefault="00310CC3" w:rsidP="00310CC3">
            <w:pPr>
              <w:pStyle w:val="a9"/>
              <w:spacing w:line="240" w:lineRule="auto"/>
              <w:ind w:leftChars="0" w:left="0"/>
              <w:jc w:val="left"/>
              <w:rPr>
                <w:rFonts w:ascii="Lucida Fax" w:eastAsia="HGSｺﾞｼｯｸM" w:hAnsi="Lucida Fax"/>
                <w:sz w:val="20"/>
              </w:rPr>
            </w:pPr>
            <w:r w:rsidRPr="00D60A5B">
              <w:rPr>
                <w:rFonts w:ascii="Lucida Fax" w:eastAsia="HGSｺﾞｼｯｸM" w:hAnsi="Lucida Fax"/>
                <w:sz w:val="20"/>
              </w:rPr>
              <w:t>E-mail:</w:t>
            </w:r>
            <w:r w:rsidRPr="00D60A5B">
              <w:rPr>
                <w:rFonts w:ascii="Lucida Fax" w:eastAsia="HGSｺﾞｼｯｸM" w:hAnsi="Lucida Fax"/>
                <w:sz w:val="20"/>
              </w:rPr>
              <w:t xml:space="preserve">　　　　　　　</w:t>
            </w:r>
            <w:r w:rsidRPr="00D60A5B">
              <w:rPr>
                <w:rFonts w:ascii="Lucida Fax" w:eastAsia="HGSｺﾞｼｯｸM" w:hAnsi="Lucida Fax"/>
                <w:sz w:val="20"/>
              </w:rPr>
              <w:t xml:space="preserve">  </w:t>
            </w:r>
            <w:r w:rsidRPr="00D60A5B">
              <w:rPr>
                <w:rFonts w:ascii="Lucida Fax" w:eastAsia="HGSｺﾞｼｯｸM" w:hAnsi="Lucida Fax"/>
                <w:sz w:val="20"/>
              </w:rPr>
              <w:t xml:space="preserve">　　</w:t>
            </w:r>
            <w:r w:rsidRPr="00D60A5B">
              <w:rPr>
                <w:rFonts w:ascii="Lucida Fax" w:eastAsia="HGSｺﾞｼｯｸM" w:hAnsi="Lucida Fax"/>
                <w:sz w:val="20"/>
              </w:rPr>
              <w:t>@</w:t>
            </w:r>
          </w:p>
        </w:tc>
      </w:tr>
      <w:tr w:rsidR="00E420DE" w14:paraId="39F118EC" w14:textId="77777777" w:rsidTr="009A4A39">
        <w:trPr>
          <w:trHeight w:val="667"/>
        </w:trPr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5F131E96" w14:textId="6602EDE0" w:rsidR="00E420DE" w:rsidRPr="00E357BA" w:rsidRDefault="00E420DE" w:rsidP="008A5A5F">
            <w:pPr>
              <w:spacing w:line="0" w:lineRule="atLeast"/>
              <w:jc w:val="center"/>
              <w:rPr>
                <w:rFonts w:ascii="Lucida Fax" w:eastAsia="HGSｺﾞｼｯｸM" w:hAnsi="Lucida Fax"/>
                <w:w w:val="90"/>
                <w:sz w:val="20"/>
              </w:rPr>
            </w:pPr>
            <w:r>
              <w:rPr>
                <w:rFonts w:ascii="Lucida Fax" w:eastAsia="HGSｺﾞｼｯｸM" w:hAnsi="Lucida Fax"/>
                <w:sz w:val="18"/>
              </w:rPr>
              <w:t>Overseas travel insurance</w:t>
            </w:r>
            <w:r w:rsidRPr="008A5A5F">
              <w:rPr>
                <w:rFonts w:ascii="Lucida Fax" w:eastAsia="HGSｺﾞｼｯｸM" w:hAnsi="Lucida Fax"/>
                <w:sz w:val="18"/>
              </w:rPr>
              <w:t xml:space="preserve"> </w:t>
            </w:r>
          </w:p>
        </w:tc>
        <w:tc>
          <w:tcPr>
            <w:tcW w:w="8363" w:type="dxa"/>
            <w:vAlign w:val="center"/>
          </w:tcPr>
          <w:p w14:paraId="76EF0E6D" w14:textId="746C3464" w:rsidR="00E420DE" w:rsidRDefault="00E420DE" w:rsidP="001125AE">
            <w:pPr>
              <w:pStyle w:val="a9"/>
              <w:spacing w:line="240" w:lineRule="auto"/>
              <w:ind w:leftChars="0" w:left="0"/>
              <w:jc w:val="left"/>
              <w:rPr>
                <w:rFonts w:ascii="Lucida Fax" w:eastAsia="HGSｺﾞｼｯｸM" w:hAnsi="Lucida Fax"/>
                <w:sz w:val="18"/>
              </w:rPr>
            </w:pPr>
            <w:r>
              <w:rPr>
                <w:rFonts w:ascii="Lucida Fax" w:eastAsia="HGSｺﾞｼｯｸM" w:hAnsi="Lucida Fax"/>
                <w:sz w:val="18"/>
              </w:rPr>
              <w:t>Company:</w:t>
            </w:r>
          </w:p>
          <w:p w14:paraId="36863195" w14:textId="77777777" w:rsidR="00723AD6" w:rsidRDefault="00723AD6" w:rsidP="001125AE">
            <w:pPr>
              <w:pStyle w:val="a9"/>
              <w:spacing w:line="240" w:lineRule="auto"/>
              <w:ind w:leftChars="0" w:left="0"/>
              <w:jc w:val="left"/>
              <w:rPr>
                <w:rFonts w:ascii="Lucida Fax" w:eastAsia="HGSｺﾞｼｯｸM" w:hAnsi="Lucida Fax"/>
                <w:sz w:val="18"/>
              </w:rPr>
            </w:pPr>
          </w:p>
          <w:p w14:paraId="5528FD11" w14:textId="77777777" w:rsidR="00E420DE" w:rsidRDefault="00723AD6" w:rsidP="001125AE">
            <w:pPr>
              <w:pStyle w:val="a9"/>
              <w:spacing w:line="240" w:lineRule="auto"/>
              <w:ind w:leftChars="0" w:left="0"/>
              <w:jc w:val="left"/>
              <w:rPr>
                <w:rFonts w:ascii="Lucida Fax" w:eastAsia="HGSｺﾞｼｯｸM" w:hAnsi="Lucida Fax"/>
                <w:sz w:val="20"/>
              </w:rPr>
            </w:pPr>
            <w:r>
              <w:rPr>
                <w:rFonts w:ascii="Lucida Fax" w:eastAsia="HGSｺﾞｼｯｸM" w:hAnsi="Lucida Fax"/>
                <w:sz w:val="20"/>
              </w:rPr>
              <w:t>I</w:t>
            </w:r>
            <w:r w:rsidRPr="00723AD6">
              <w:rPr>
                <w:rFonts w:ascii="Lucida Fax" w:eastAsia="HGSｺﾞｼｯｸM" w:hAnsi="Lucida Fax"/>
                <w:sz w:val="20"/>
              </w:rPr>
              <w:t>nsurance policy number</w:t>
            </w:r>
            <w:r>
              <w:rPr>
                <w:rFonts w:ascii="Lucida Fax" w:eastAsia="HGSｺﾞｼｯｸM" w:hAnsi="Lucida Fax"/>
                <w:sz w:val="20"/>
              </w:rPr>
              <w:t>:</w:t>
            </w:r>
          </w:p>
          <w:p w14:paraId="5A2E3697" w14:textId="154FEEBB" w:rsidR="00723AD6" w:rsidRDefault="00723AD6" w:rsidP="001125AE">
            <w:pPr>
              <w:pStyle w:val="a9"/>
              <w:spacing w:line="240" w:lineRule="auto"/>
              <w:ind w:leftChars="0" w:left="0"/>
              <w:jc w:val="left"/>
              <w:rPr>
                <w:rFonts w:ascii="Lucida Fax" w:eastAsia="HGSｺﾞｼｯｸM" w:hAnsi="Lucida Fax"/>
                <w:sz w:val="20"/>
              </w:rPr>
            </w:pPr>
          </w:p>
        </w:tc>
      </w:tr>
    </w:tbl>
    <w:p w14:paraId="0D7A5C8F" w14:textId="6803CEC3" w:rsidR="00C71CE1" w:rsidRDefault="00723AD6" w:rsidP="00240D69">
      <w:pPr>
        <w:pStyle w:val="a9"/>
        <w:numPr>
          <w:ilvl w:val="0"/>
          <w:numId w:val="2"/>
        </w:numPr>
        <w:spacing w:beforeLines="50" w:before="180" w:line="240" w:lineRule="auto"/>
        <w:ind w:leftChars="0" w:left="284" w:hanging="284"/>
        <w:jc w:val="left"/>
        <w:rPr>
          <w:rFonts w:ascii="Lucida Fax" w:eastAsia="HGSｺﾞｼｯｸM" w:hAnsi="Lucida Fax"/>
          <w:sz w:val="20"/>
        </w:rPr>
      </w:pPr>
      <w:r>
        <w:rPr>
          <w:rFonts w:ascii="Lucida Fax" w:eastAsia="HGSｺﾞｼｯｸM" w:hAnsi="Lucida Fax"/>
          <w:sz w:val="20"/>
        </w:rPr>
        <w:t>Travel expense</w:t>
      </w:r>
    </w:p>
    <w:tbl>
      <w:tblPr>
        <w:tblStyle w:val="aa"/>
        <w:tblW w:w="10490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2127"/>
        <w:gridCol w:w="8363"/>
      </w:tblGrid>
      <w:tr w:rsidR="00723AD6" w14:paraId="70E10426" w14:textId="77777777" w:rsidTr="009A4A39">
        <w:trPr>
          <w:trHeight w:val="1785"/>
        </w:trPr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6191A7BF" w14:textId="06E2D73D" w:rsidR="00723AD6" w:rsidRDefault="00723AD6" w:rsidP="000C04C7">
            <w:pPr>
              <w:spacing w:line="0" w:lineRule="atLeast"/>
              <w:jc w:val="center"/>
              <w:rPr>
                <w:rFonts w:ascii="Lucida Fax" w:eastAsia="HGSｺﾞｼｯｸM" w:hAnsi="Lucida Fax"/>
                <w:sz w:val="24"/>
              </w:rPr>
            </w:pPr>
            <w:r w:rsidRPr="008A74B6">
              <w:rPr>
                <w:rFonts w:ascii="Lucida Fax" w:eastAsia="HGSｺﾞｼｯｸM" w:hAnsi="Lucida Fax"/>
                <w:sz w:val="18"/>
              </w:rPr>
              <w:t xml:space="preserve">How do you cover the expense </w:t>
            </w:r>
            <w:r w:rsidR="008A4D85">
              <w:rPr>
                <w:rFonts w:ascii="Lucida Fax" w:eastAsia="HGSｺﾞｼｯｸM" w:hAnsi="Lucida Fax"/>
                <w:sz w:val="18"/>
              </w:rPr>
              <w:t>of</w:t>
            </w:r>
            <w:r w:rsidR="008A4D85" w:rsidRPr="008A74B6">
              <w:rPr>
                <w:rFonts w:ascii="Lucida Fax" w:eastAsia="HGSｺﾞｼｯｸM" w:hAnsi="Lucida Fax"/>
                <w:sz w:val="18"/>
              </w:rPr>
              <w:t xml:space="preserve"> </w:t>
            </w:r>
            <w:r w:rsidRPr="008A74B6">
              <w:rPr>
                <w:rFonts w:ascii="Lucida Fax" w:eastAsia="HGSｺﾞｼｯｸM" w:hAnsi="Lucida Fax"/>
                <w:sz w:val="18"/>
              </w:rPr>
              <w:t>this travel?</w:t>
            </w:r>
          </w:p>
        </w:tc>
        <w:tc>
          <w:tcPr>
            <w:tcW w:w="8363" w:type="dxa"/>
          </w:tcPr>
          <w:p w14:paraId="2451CFF9" w14:textId="0297EA67" w:rsidR="00723AD6" w:rsidRPr="000C04C7" w:rsidRDefault="00430B8E" w:rsidP="00723AD6">
            <w:pPr>
              <w:spacing w:line="240" w:lineRule="auto"/>
              <w:ind w:left="420" w:hangingChars="200" w:hanging="420"/>
              <w:jc w:val="left"/>
              <w:rPr>
                <w:rFonts w:ascii="Lucida Fax" w:eastAsia="HGSｺﾞｼｯｸM" w:hAnsi="Lucida Fax"/>
                <w:sz w:val="21"/>
              </w:rPr>
            </w:pPr>
            <w:sdt>
              <w:sdtPr>
                <w:rPr>
                  <w:rFonts w:ascii="Lucida Fax" w:eastAsia="HGSｺﾞｼｯｸM" w:hAnsi="Lucida Fax"/>
                  <w:sz w:val="21"/>
                </w:rPr>
                <w:id w:val="-135850262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0C04C7">
                  <w:rPr>
                    <w:rFonts w:ascii="ＭＳ ゴシック" w:eastAsia="ＭＳ ゴシック" w:hAnsi="ＭＳ ゴシック" w:hint="eastAsia"/>
                    <w:sz w:val="21"/>
                  </w:rPr>
                  <w:t>☐</w:t>
                </w:r>
              </w:sdtContent>
            </w:sdt>
            <w:r w:rsidR="00723AD6" w:rsidRPr="000C04C7">
              <w:rPr>
                <w:rFonts w:ascii="Lucida Fax" w:eastAsia="HGSｺﾞｼｯｸM" w:hAnsi="Lucida Fax"/>
                <w:sz w:val="21"/>
              </w:rPr>
              <w:t xml:space="preserve"> supported by a research g</w:t>
            </w:r>
            <w:r w:rsidR="00723AD6" w:rsidRPr="000C04C7">
              <w:rPr>
                <w:rFonts w:ascii="Lucida Fax" w:eastAsia="HGSｺﾞｼｯｸM" w:hAnsi="Lucida Fax" w:hint="eastAsia"/>
                <w:sz w:val="21"/>
              </w:rPr>
              <w:t>rant</w:t>
            </w:r>
            <w:r w:rsidR="00723AD6" w:rsidRPr="000C04C7">
              <w:rPr>
                <w:rFonts w:ascii="Lucida Fax" w:eastAsia="HGSｺﾞｼｯｸM" w:hAnsi="Lucida Fax"/>
                <w:sz w:val="21"/>
              </w:rPr>
              <w:t xml:space="preserve"> </w:t>
            </w:r>
            <w:r w:rsidR="00723AD6" w:rsidRPr="000C04C7">
              <w:rPr>
                <w:rFonts w:ascii="Lucida Fax" w:eastAsia="HGSｺﾞｼｯｸM" w:hAnsi="Lucida Fax" w:hint="eastAsia"/>
                <w:sz w:val="21"/>
              </w:rPr>
              <w:t xml:space="preserve">from </w:t>
            </w:r>
            <w:r w:rsidR="00723AD6" w:rsidRPr="000C04C7">
              <w:rPr>
                <w:rFonts w:ascii="Lucida Fax" w:eastAsia="HGSｺﾞｼｯｸM" w:hAnsi="Lucida Fax"/>
                <w:sz w:val="21"/>
              </w:rPr>
              <w:t xml:space="preserve"> (              </w:t>
            </w:r>
            <w:r w:rsidR="00723AD6" w:rsidRPr="000C04C7">
              <w:rPr>
                <w:rFonts w:ascii="Lucida Fax" w:eastAsia="HGSｺﾞｼｯｸM" w:hAnsi="Lucida Fax" w:hint="eastAsia"/>
                <w:sz w:val="21"/>
              </w:rPr>
              <w:t xml:space="preserve">　　　　</w:t>
            </w:r>
            <w:r w:rsidR="00723AD6" w:rsidRPr="000C04C7">
              <w:rPr>
                <w:rFonts w:ascii="Lucida Fax" w:eastAsia="HGSｺﾞｼｯｸM" w:hAnsi="Lucida Fax"/>
                <w:sz w:val="21"/>
              </w:rPr>
              <w:t xml:space="preserve">    )</w:t>
            </w:r>
          </w:p>
          <w:p w14:paraId="09F90801" w14:textId="77777777" w:rsidR="00723AD6" w:rsidRPr="000C04C7" w:rsidRDefault="00723AD6" w:rsidP="00723AD6">
            <w:pPr>
              <w:spacing w:line="360" w:lineRule="auto"/>
              <w:jc w:val="left"/>
              <w:rPr>
                <w:rFonts w:ascii="Lucida Fax" w:eastAsia="HGSｺﾞｼｯｸM" w:hAnsi="Lucida Fax"/>
                <w:sz w:val="21"/>
              </w:rPr>
            </w:pPr>
            <w:r w:rsidRPr="000C04C7">
              <w:rPr>
                <w:rFonts w:ascii="Lucida Fax" w:eastAsia="HGSｺﾞｼｯｸM" w:hAnsi="Lucida Fax"/>
                <w:sz w:val="21"/>
              </w:rPr>
              <w:t xml:space="preserve">   Grant name:</w:t>
            </w:r>
          </w:p>
          <w:p w14:paraId="2B1C9041" w14:textId="6B6004F2" w:rsidR="00723AD6" w:rsidRPr="000C04C7" w:rsidRDefault="00430B8E" w:rsidP="00723AD6">
            <w:pPr>
              <w:spacing w:line="360" w:lineRule="auto"/>
              <w:jc w:val="left"/>
              <w:rPr>
                <w:rFonts w:ascii="Lucida Fax" w:eastAsia="HGSｺﾞｼｯｸM" w:hAnsi="Lucida Fax"/>
                <w:sz w:val="21"/>
              </w:rPr>
            </w:pPr>
            <w:sdt>
              <w:sdtPr>
                <w:rPr>
                  <w:rFonts w:ascii="Lucida Fax" w:eastAsia="HGSｺﾞｼｯｸM" w:hAnsi="Lucida Fax"/>
                  <w:sz w:val="21"/>
                </w:rPr>
                <w:id w:val="2391077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723AD6" w:rsidRPr="000C04C7">
                  <w:rPr>
                    <w:rFonts w:ascii="ＭＳ ゴシック" w:eastAsia="ＭＳ ゴシック" w:hAnsi="ＭＳ ゴシック" w:hint="eastAsia"/>
                    <w:sz w:val="21"/>
                  </w:rPr>
                  <w:t>☐</w:t>
                </w:r>
              </w:sdtContent>
            </w:sdt>
            <w:r w:rsidR="00723AD6" w:rsidRPr="000C04C7">
              <w:rPr>
                <w:rFonts w:ascii="Lucida Fax" w:eastAsia="HGSｺﾞｼｯｸM" w:hAnsi="Lucida Fax"/>
                <w:sz w:val="21"/>
              </w:rPr>
              <w:t xml:space="preserve"> by myself   </w:t>
            </w:r>
          </w:p>
          <w:p w14:paraId="0AA18110" w14:textId="268046DE" w:rsidR="00723AD6" w:rsidRPr="000C04C7" w:rsidRDefault="00430B8E" w:rsidP="00724BA6">
            <w:pPr>
              <w:pStyle w:val="a9"/>
              <w:spacing w:line="360" w:lineRule="auto"/>
              <w:ind w:leftChars="0" w:left="0"/>
              <w:jc w:val="left"/>
              <w:rPr>
                <w:rFonts w:ascii="Lucida Fax" w:eastAsia="HGSｺﾞｼｯｸM" w:hAnsi="Lucida Fax"/>
              </w:rPr>
            </w:pPr>
            <w:sdt>
              <w:sdtPr>
                <w:rPr>
                  <w:rFonts w:ascii="Lucida Fax" w:eastAsia="HGSｺﾞｼｯｸM" w:hAnsi="Lucida Fax"/>
                  <w:sz w:val="21"/>
                </w:rPr>
                <w:id w:val="-103395503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723AD6" w:rsidRPr="000C04C7">
                  <w:rPr>
                    <w:rFonts w:ascii="ＭＳ ゴシック" w:eastAsia="ＭＳ ゴシック" w:hAnsi="ＭＳ ゴシック" w:hint="eastAsia"/>
                    <w:sz w:val="21"/>
                  </w:rPr>
                  <w:t>☐</w:t>
                </w:r>
              </w:sdtContent>
            </w:sdt>
            <w:r w:rsidR="00723AD6" w:rsidRPr="000C04C7">
              <w:rPr>
                <w:rFonts w:ascii="Lucida Fax" w:eastAsia="HGSｺﾞｼｯｸM" w:hAnsi="Lucida Fax"/>
                <w:sz w:val="21"/>
              </w:rPr>
              <w:t xml:space="preserve"> others (</w:t>
            </w:r>
            <w:r w:rsidR="00723AD6" w:rsidRPr="000C04C7">
              <w:rPr>
                <w:rFonts w:ascii="Lucida Fax" w:eastAsia="HGSｺﾞｼｯｸM" w:hAnsi="Lucida Fax" w:hint="eastAsia"/>
                <w:sz w:val="21"/>
              </w:rPr>
              <w:t xml:space="preserve">　　　　　　　　　　　　　　　　　　　　　　　　　　</w:t>
            </w:r>
            <w:r w:rsidR="00723AD6" w:rsidRPr="000C04C7">
              <w:rPr>
                <w:rFonts w:ascii="Lucida Fax" w:eastAsia="HGSｺﾞｼｯｸM" w:hAnsi="Lucida Fax"/>
                <w:sz w:val="21"/>
              </w:rPr>
              <w:t>)</w:t>
            </w:r>
          </w:p>
        </w:tc>
      </w:tr>
    </w:tbl>
    <w:p w14:paraId="15D48236" w14:textId="73875218" w:rsidR="00C71CE1" w:rsidRPr="00FF77CA" w:rsidRDefault="0055493C" w:rsidP="00240D69">
      <w:pPr>
        <w:pStyle w:val="a9"/>
        <w:numPr>
          <w:ilvl w:val="0"/>
          <w:numId w:val="2"/>
        </w:numPr>
        <w:spacing w:beforeLines="50" w:before="180" w:line="240" w:lineRule="auto"/>
        <w:ind w:leftChars="0" w:left="284" w:hanging="284"/>
        <w:jc w:val="left"/>
        <w:rPr>
          <w:rFonts w:ascii="Lucida Fax" w:eastAsia="HGSｺﾞｼｯｸM" w:hAnsi="Lucida Fax"/>
          <w:sz w:val="20"/>
        </w:rPr>
      </w:pPr>
      <w:r>
        <w:rPr>
          <w:rFonts w:ascii="Lucida Fax" w:eastAsia="HGSｺﾞｼｯｸM" w:hAnsi="Lucida Fax" w:hint="eastAsia"/>
          <w:sz w:val="20"/>
        </w:rPr>
        <w:t>Agreement</w:t>
      </w:r>
      <w:r>
        <w:rPr>
          <w:rFonts w:ascii="Lucida Fax" w:eastAsia="HGSｺﾞｼｯｸM" w:hAnsi="Lucida Fax"/>
          <w:sz w:val="20"/>
        </w:rPr>
        <w:t xml:space="preserve"> from </w:t>
      </w:r>
      <w:r w:rsidR="00A51A6B">
        <w:rPr>
          <w:rFonts w:ascii="Lucida Fax" w:eastAsia="HGSｺﾞｼｯｸM" w:hAnsi="Lucida Fax"/>
          <w:sz w:val="20"/>
        </w:rPr>
        <w:t>the</w:t>
      </w:r>
      <w:r w:rsidR="002944AA">
        <w:rPr>
          <w:rFonts w:ascii="Lucida Fax" w:eastAsia="HGSｺﾞｼｯｸM" w:hAnsi="Lucida Fax"/>
          <w:sz w:val="20"/>
        </w:rPr>
        <w:t xml:space="preserve"> </w:t>
      </w:r>
      <w:r>
        <w:rPr>
          <w:rFonts w:ascii="Lucida Fax" w:eastAsia="HGSｺﾞｼｯｸM" w:hAnsi="Lucida Fax"/>
          <w:sz w:val="20"/>
        </w:rPr>
        <w:t>K</w:t>
      </w:r>
      <w:r w:rsidR="00673997">
        <w:rPr>
          <w:rFonts w:ascii="Lucida Fax" w:eastAsia="HGSｺﾞｼｯｸM" w:hAnsi="Lucida Fax"/>
          <w:sz w:val="20"/>
        </w:rPr>
        <w:t xml:space="preserve">yoto </w:t>
      </w:r>
      <w:r>
        <w:rPr>
          <w:rFonts w:ascii="Lucida Fax" w:eastAsia="HGSｺﾞｼｯｸM" w:hAnsi="Lucida Fax"/>
          <w:sz w:val="20"/>
        </w:rPr>
        <w:t>U</w:t>
      </w:r>
      <w:r w:rsidR="00673997">
        <w:rPr>
          <w:rFonts w:ascii="Lucida Fax" w:eastAsia="HGSｺﾞｼｯｸM" w:hAnsi="Lucida Fax"/>
          <w:sz w:val="20"/>
        </w:rPr>
        <w:t>niversity</w:t>
      </w:r>
      <w:r>
        <w:rPr>
          <w:rFonts w:ascii="Lucida Fax" w:eastAsia="HGSｺﾞｼｯｸM" w:hAnsi="Lucida Fax"/>
          <w:sz w:val="20"/>
        </w:rPr>
        <w:t xml:space="preserve"> s</w:t>
      </w:r>
      <w:r w:rsidR="00C71CE1" w:rsidRPr="00FF77CA">
        <w:rPr>
          <w:rFonts w:ascii="Lucida Fax" w:eastAsia="HGSｺﾞｼｯｸM" w:hAnsi="Lucida Fax"/>
          <w:sz w:val="20"/>
        </w:rPr>
        <w:t>upervisor</w:t>
      </w:r>
    </w:p>
    <w:tbl>
      <w:tblPr>
        <w:tblW w:w="104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2"/>
        <w:gridCol w:w="977"/>
        <w:gridCol w:w="3065"/>
        <w:gridCol w:w="1036"/>
        <w:gridCol w:w="3285"/>
      </w:tblGrid>
      <w:tr w:rsidR="002944AA" w:rsidRPr="00FF77CA" w14:paraId="7A680C6A" w14:textId="77777777" w:rsidTr="009A4A39">
        <w:trPr>
          <w:trHeight w:val="454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D64449B" w14:textId="77777777" w:rsidR="000846D9" w:rsidRPr="00FF77CA" w:rsidRDefault="000846D9" w:rsidP="004B09F9">
            <w:pPr>
              <w:spacing w:line="0" w:lineRule="atLeast"/>
              <w:jc w:val="center"/>
              <w:rPr>
                <w:rFonts w:ascii="Lucida Fax" w:eastAsia="HGSｺﾞｼｯｸM" w:hAnsi="Lucida Fax"/>
                <w:sz w:val="20"/>
              </w:rPr>
            </w:pPr>
            <w:r w:rsidRPr="00FF77CA">
              <w:rPr>
                <w:rFonts w:ascii="Lucida Fax" w:eastAsia="HGSｺﾞｼｯｸM" w:hAnsi="Lucida Fax"/>
                <w:sz w:val="20"/>
              </w:rPr>
              <w:t>Supervisor</w:t>
            </w:r>
          </w:p>
        </w:tc>
        <w:tc>
          <w:tcPr>
            <w:tcW w:w="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AA8D7BC" w14:textId="77777777" w:rsidR="000846D9" w:rsidRPr="00FF77CA" w:rsidRDefault="000846D9" w:rsidP="004B09F9">
            <w:pPr>
              <w:spacing w:line="320" w:lineRule="exact"/>
              <w:jc w:val="center"/>
              <w:rPr>
                <w:rFonts w:ascii="Lucida Fax" w:eastAsia="HGSｺﾞｼｯｸM" w:hAnsi="Lucida Fax"/>
                <w:sz w:val="20"/>
              </w:rPr>
            </w:pPr>
            <w:r w:rsidRPr="00FF77CA">
              <w:rPr>
                <w:rFonts w:ascii="Lucida Fax" w:eastAsia="HGSｺﾞｼｯｸM" w:hAnsi="Lucida Fax"/>
                <w:sz w:val="20"/>
              </w:rPr>
              <w:t>Name</w:t>
            </w:r>
          </w:p>
        </w:tc>
        <w:tc>
          <w:tcPr>
            <w:tcW w:w="3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910A6" w14:textId="77777777" w:rsidR="000846D9" w:rsidRPr="00FF77CA" w:rsidRDefault="000846D9" w:rsidP="004B09F9">
            <w:pPr>
              <w:spacing w:line="320" w:lineRule="exact"/>
              <w:jc w:val="left"/>
              <w:rPr>
                <w:rFonts w:ascii="Lucida Fax" w:eastAsia="HGSｺﾞｼｯｸM" w:hAnsi="Lucida Fax"/>
                <w:sz w:val="20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372D1D" w14:textId="77777777" w:rsidR="002944AA" w:rsidRDefault="00E357BA" w:rsidP="004B09F9">
            <w:pPr>
              <w:spacing w:line="320" w:lineRule="exact"/>
              <w:jc w:val="center"/>
              <w:rPr>
                <w:rFonts w:ascii="Lucida Fax" w:eastAsia="HGSｺﾞｼｯｸM" w:hAnsi="Lucida Fax"/>
                <w:sz w:val="20"/>
              </w:rPr>
            </w:pPr>
            <w:r>
              <w:rPr>
                <w:rFonts w:ascii="Lucida Fax" w:eastAsia="HGSｺﾞｼｯｸM" w:hAnsi="Lucida Fax"/>
                <w:sz w:val="20"/>
              </w:rPr>
              <w:t>Title/</w:t>
            </w:r>
          </w:p>
          <w:p w14:paraId="2BB0A9D7" w14:textId="75CA6994" w:rsidR="000846D9" w:rsidRPr="00FF77CA" w:rsidRDefault="00E357BA" w:rsidP="004B09F9">
            <w:pPr>
              <w:spacing w:line="320" w:lineRule="exact"/>
              <w:jc w:val="center"/>
              <w:rPr>
                <w:rFonts w:ascii="Lucida Fax" w:eastAsia="HGSｺﾞｼｯｸM" w:hAnsi="Lucida Fax"/>
                <w:sz w:val="20"/>
              </w:rPr>
            </w:pPr>
            <w:r>
              <w:rPr>
                <w:rFonts w:ascii="Lucida Fax" w:eastAsia="HGSｺﾞｼｯｸM" w:hAnsi="Lucida Fax"/>
                <w:sz w:val="20"/>
              </w:rPr>
              <w:t>Position</w:t>
            </w:r>
          </w:p>
        </w:tc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0688F" w14:textId="77777777" w:rsidR="000846D9" w:rsidRPr="00FF77CA" w:rsidRDefault="000846D9" w:rsidP="004B09F9">
            <w:pPr>
              <w:spacing w:line="320" w:lineRule="exact"/>
              <w:jc w:val="left"/>
              <w:rPr>
                <w:rFonts w:ascii="Lucida Fax" w:eastAsia="HGSｺﾞｼｯｸM" w:hAnsi="Lucida Fax"/>
                <w:sz w:val="20"/>
              </w:rPr>
            </w:pPr>
          </w:p>
        </w:tc>
      </w:tr>
    </w:tbl>
    <w:p w14:paraId="66578DE9" w14:textId="728E4635" w:rsidR="00C71CE1" w:rsidRDefault="003846B8" w:rsidP="00C71CE1">
      <w:pPr>
        <w:spacing w:line="300" w:lineRule="exact"/>
        <w:jc w:val="left"/>
        <w:rPr>
          <w:rFonts w:ascii="Lucida Fax" w:eastAsia="HGSｺﾞｼｯｸM" w:hAnsi="Lucida Fax"/>
          <w:sz w:val="18"/>
          <w:lang w:val="fr-FR"/>
        </w:rPr>
      </w:pPr>
      <w:r>
        <w:rPr>
          <w:rFonts w:ascii="Lucida Fax" w:eastAsia="HGSｺﾞｼｯｸM" w:hAnsi="Lucida Fax" w:hint="eastAsia"/>
          <w:sz w:val="20"/>
        </w:rPr>
        <w:t xml:space="preserve">　</w:t>
      </w:r>
    </w:p>
    <w:p w14:paraId="4B8B3246" w14:textId="57284515" w:rsidR="00C44B5B" w:rsidRPr="005B4EB8" w:rsidRDefault="00C44B5B" w:rsidP="00C71CE1">
      <w:pPr>
        <w:spacing w:line="300" w:lineRule="exact"/>
        <w:jc w:val="left"/>
        <w:rPr>
          <w:rFonts w:ascii="Lucida Fax" w:eastAsia="HGSｺﾞｼｯｸM" w:hAnsi="Lucida Fax"/>
          <w:sz w:val="18"/>
        </w:rPr>
      </w:pPr>
      <w:r w:rsidRPr="005B4EB8">
        <w:rPr>
          <w:rFonts w:ascii="Lucida Fax" w:eastAsia="HGSｺﾞｼｯｸM" w:hAnsi="Lucida Fax"/>
          <w:sz w:val="18"/>
        </w:rPr>
        <w:t>NOTE</w:t>
      </w:r>
      <w:r w:rsidR="00EC77A7" w:rsidRPr="005B4EB8">
        <w:rPr>
          <w:rFonts w:ascii="Lucida Fax" w:eastAsia="HGSｺﾞｼｯｸM" w:hAnsi="Lucida Fax"/>
          <w:sz w:val="18"/>
        </w:rPr>
        <w:t>: Please submit the following documents upon submission</w:t>
      </w:r>
      <w:bookmarkStart w:id="0" w:name="_GoBack"/>
      <w:bookmarkEnd w:id="0"/>
      <w:r w:rsidR="00EC77A7" w:rsidRPr="005B4EB8">
        <w:rPr>
          <w:rFonts w:ascii="Lucida Fax" w:eastAsia="HGSｺﾞｼｯｸM" w:hAnsi="Lucida Fax"/>
          <w:sz w:val="18"/>
        </w:rPr>
        <w:t xml:space="preserve"> of</w:t>
      </w:r>
      <w:r w:rsidR="00EC77A7">
        <w:rPr>
          <w:rFonts w:ascii="Lucida Fax" w:eastAsia="HGSｺﾞｼｯｸM" w:hAnsi="Lucida Fax"/>
          <w:sz w:val="18"/>
        </w:rPr>
        <w:t xml:space="preserve"> this form for </w:t>
      </w:r>
      <w:r w:rsidR="00E3036D">
        <w:rPr>
          <w:rFonts w:ascii="Lucida Fax" w:eastAsia="HGSｺﾞｼｯｸM" w:hAnsi="Lucida Fax"/>
          <w:sz w:val="18"/>
        </w:rPr>
        <w:t>administrative</w:t>
      </w:r>
      <w:r w:rsidR="00EC77A7">
        <w:rPr>
          <w:rFonts w:ascii="Lucida Fax" w:eastAsia="HGSｺﾞｼｯｸM" w:hAnsi="Lucida Fax"/>
          <w:sz w:val="18"/>
        </w:rPr>
        <w:t xml:space="preserve"> </w:t>
      </w:r>
      <w:r w:rsidR="00E3036D">
        <w:rPr>
          <w:rFonts w:ascii="Lucida Fax" w:eastAsia="HGSｺﾞｼｯｸM" w:hAnsi="Lucida Fax"/>
          <w:sz w:val="18"/>
        </w:rPr>
        <w:t>use</w:t>
      </w:r>
      <w:r w:rsidR="00EC77A7">
        <w:rPr>
          <w:rFonts w:ascii="Lucida Fax" w:eastAsia="HGSｺﾞｼｯｸM" w:hAnsi="Lucida Fax"/>
          <w:sz w:val="18"/>
        </w:rPr>
        <w:t>:</w:t>
      </w:r>
    </w:p>
    <w:p w14:paraId="65A54CE2" w14:textId="737D2717" w:rsidR="00EC77A7" w:rsidRDefault="00EC77A7" w:rsidP="00104150">
      <w:pPr>
        <w:pStyle w:val="a9"/>
        <w:numPr>
          <w:ilvl w:val="0"/>
          <w:numId w:val="7"/>
        </w:numPr>
        <w:spacing w:line="300" w:lineRule="exact"/>
        <w:ind w:leftChars="0"/>
        <w:jc w:val="left"/>
        <w:rPr>
          <w:rFonts w:ascii="Lucida Fax" w:eastAsia="HGSｺﾞｼｯｸM" w:hAnsi="Lucida Fax"/>
          <w:sz w:val="18"/>
        </w:rPr>
      </w:pPr>
      <w:r>
        <w:rPr>
          <w:rFonts w:ascii="Lucida Fax" w:eastAsia="HGSｺﾞｼｯｸM" w:hAnsi="Lucida Fax"/>
          <w:sz w:val="18"/>
        </w:rPr>
        <w:t xml:space="preserve">Your </w:t>
      </w:r>
      <w:r w:rsidR="00C44B5B" w:rsidRPr="005B4EB8">
        <w:rPr>
          <w:rFonts w:ascii="Lucida Fax" w:eastAsia="HGSｺﾞｼｯｸM" w:hAnsi="Lucida Fax"/>
          <w:sz w:val="18"/>
        </w:rPr>
        <w:t>flight e</w:t>
      </w:r>
      <w:r w:rsidR="008A4D85">
        <w:rPr>
          <w:rFonts w:ascii="Lucida Fax" w:eastAsia="HGSｺﾞｼｯｸM" w:hAnsi="Lucida Fax"/>
          <w:sz w:val="18"/>
        </w:rPr>
        <w:t>-</w:t>
      </w:r>
      <w:r w:rsidR="00C44B5B" w:rsidRPr="005B4EB8">
        <w:rPr>
          <w:rFonts w:ascii="Lucida Fax" w:eastAsia="HGSｺﾞｼｯｸM" w:hAnsi="Lucida Fax"/>
          <w:sz w:val="18"/>
        </w:rPr>
        <w:t>ticket</w:t>
      </w:r>
      <w:r>
        <w:rPr>
          <w:rFonts w:ascii="Lucida Fax" w:eastAsia="HGSｺﾞｼｯｸM" w:hAnsi="Lucida Fax"/>
          <w:sz w:val="18"/>
        </w:rPr>
        <w:t>,</w:t>
      </w:r>
    </w:p>
    <w:p w14:paraId="6FDE230F" w14:textId="0DF67E9D" w:rsidR="00C44B5B" w:rsidRPr="005B4EB8" w:rsidRDefault="00EC77A7" w:rsidP="00104150">
      <w:pPr>
        <w:pStyle w:val="a9"/>
        <w:numPr>
          <w:ilvl w:val="0"/>
          <w:numId w:val="7"/>
        </w:numPr>
        <w:spacing w:line="300" w:lineRule="exact"/>
        <w:ind w:leftChars="0"/>
        <w:jc w:val="left"/>
        <w:rPr>
          <w:rFonts w:ascii="Lucida Fax" w:eastAsia="HGSｺﾞｼｯｸM" w:hAnsi="Lucida Fax"/>
          <w:sz w:val="18"/>
        </w:rPr>
      </w:pPr>
      <w:r>
        <w:rPr>
          <w:rFonts w:ascii="Lucida Fax" w:eastAsia="HGSｺﾞｼｯｸM" w:hAnsi="Lucida Fax"/>
          <w:sz w:val="18"/>
        </w:rPr>
        <w:t>A</w:t>
      </w:r>
      <w:r w:rsidR="00C44B5B" w:rsidRPr="005B4EB8">
        <w:rPr>
          <w:rFonts w:ascii="Lucida Fax" w:eastAsia="HGSｺﾞｼｯｸM" w:hAnsi="Lucida Fax"/>
          <w:sz w:val="18"/>
        </w:rPr>
        <w:t xml:space="preserve"> copy of</w:t>
      </w:r>
      <w:r>
        <w:rPr>
          <w:rFonts w:ascii="Lucida Fax" w:eastAsia="HGSｺﾞｼｯｸM" w:hAnsi="Lucida Fax"/>
          <w:sz w:val="18"/>
        </w:rPr>
        <w:t xml:space="preserve"> the</w:t>
      </w:r>
      <w:r w:rsidR="00C44B5B" w:rsidRPr="005B4EB8">
        <w:rPr>
          <w:rFonts w:ascii="Lucida Fax" w:eastAsia="HGSｺﾞｼｯｸM" w:hAnsi="Lucida Fax"/>
          <w:sz w:val="18"/>
        </w:rPr>
        <w:t xml:space="preserve"> insurance policy</w:t>
      </w:r>
      <w:r w:rsidR="008A4D85">
        <w:rPr>
          <w:rFonts w:ascii="Lucida Fax" w:eastAsia="HGSｺﾞｼｯｸM" w:hAnsi="Lucida Fax"/>
          <w:sz w:val="18"/>
        </w:rPr>
        <w:t>,</w:t>
      </w:r>
    </w:p>
    <w:p w14:paraId="671B38EE" w14:textId="65CFB98D" w:rsidR="00C44B5B" w:rsidRPr="005B4EB8" w:rsidRDefault="008A4D85" w:rsidP="005B4EB8">
      <w:pPr>
        <w:pStyle w:val="a9"/>
        <w:numPr>
          <w:ilvl w:val="0"/>
          <w:numId w:val="7"/>
        </w:numPr>
        <w:spacing w:line="300" w:lineRule="exact"/>
        <w:ind w:leftChars="0"/>
        <w:jc w:val="left"/>
        <w:rPr>
          <w:rFonts w:ascii="Lucida Fax" w:eastAsia="HGSｺﾞｼｯｸM" w:hAnsi="Lucida Fax"/>
          <w:sz w:val="18"/>
        </w:rPr>
      </w:pPr>
      <w:r>
        <w:rPr>
          <w:rFonts w:ascii="Lucida Fax" w:eastAsia="HGSｺﾞｼｯｸM" w:hAnsi="Lucida Fax"/>
          <w:sz w:val="18"/>
        </w:rPr>
        <w:t>P</w:t>
      </w:r>
      <w:r w:rsidR="00D3306F" w:rsidRPr="005B4EB8">
        <w:rPr>
          <w:rFonts w:ascii="Lucida Fax" w:eastAsia="HGSｺﾞｼｯｸM" w:hAnsi="Lucida Fax"/>
          <w:sz w:val="18"/>
        </w:rPr>
        <w:t>ro</w:t>
      </w:r>
      <w:r w:rsidR="00EC77A7">
        <w:rPr>
          <w:rFonts w:ascii="Lucida Fax" w:eastAsia="HGSｺﾞｼｯｸM" w:hAnsi="Lucida Fax"/>
          <w:sz w:val="18"/>
        </w:rPr>
        <w:t>of of</w:t>
      </w:r>
      <w:r w:rsidR="00D3306F" w:rsidRPr="005B4EB8">
        <w:rPr>
          <w:rFonts w:ascii="Lucida Fax" w:eastAsia="HGSｺﾞｼｯｸM" w:hAnsi="Lucida Fax"/>
          <w:sz w:val="18"/>
        </w:rPr>
        <w:t xml:space="preserve"> travel permission </w:t>
      </w:r>
      <w:r w:rsidR="00EC77A7">
        <w:rPr>
          <w:rFonts w:ascii="Lucida Fax" w:eastAsia="HGSｺﾞｼｯｸM" w:hAnsi="Lucida Fax"/>
          <w:sz w:val="18"/>
        </w:rPr>
        <w:t>from your</w:t>
      </w:r>
      <w:r w:rsidR="00D3306F" w:rsidRPr="005B4EB8">
        <w:rPr>
          <w:rFonts w:ascii="Lucida Fax" w:eastAsia="HGSｺﾞｼｯｸM" w:hAnsi="Lucida Fax"/>
          <w:sz w:val="18"/>
        </w:rPr>
        <w:t xml:space="preserve"> supervisor </w:t>
      </w:r>
      <w:r w:rsidR="00430208" w:rsidRPr="005B4EB8">
        <w:rPr>
          <w:rFonts w:ascii="Lucida Fax" w:eastAsia="HGSｺﾞｼｯｸM" w:hAnsi="Lucida Fax"/>
          <w:sz w:val="18"/>
        </w:rPr>
        <w:t>(e</w:t>
      </w:r>
      <w:r w:rsidR="00EC77A7">
        <w:rPr>
          <w:rFonts w:ascii="Lucida Fax" w:eastAsia="HGSｺﾞｼｯｸM" w:hAnsi="Lucida Fax"/>
          <w:sz w:val="18"/>
        </w:rPr>
        <w:t>.g.</w:t>
      </w:r>
      <w:r>
        <w:rPr>
          <w:rFonts w:ascii="Lucida Fax" w:eastAsia="HGSｺﾞｼｯｸM" w:hAnsi="Lucida Fax"/>
          <w:sz w:val="18"/>
        </w:rPr>
        <w:t>,</w:t>
      </w:r>
      <w:r w:rsidR="00EC77A7">
        <w:t xml:space="preserve"> </w:t>
      </w:r>
      <w:r w:rsidR="00D3306F" w:rsidRPr="005B4EB8">
        <w:rPr>
          <w:rFonts w:ascii="Lucida Fax" w:eastAsia="HGSｺﾞｼｯｸM" w:hAnsi="Lucida Fax"/>
          <w:sz w:val="18"/>
        </w:rPr>
        <w:t>a</w:t>
      </w:r>
      <w:r w:rsidR="00EC77A7">
        <w:rPr>
          <w:rFonts w:ascii="Lucida Fax" w:eastAsia="HGSｺﾞｼｯｸM" w:hAnsi="Lucida Fax"/>
          <w:sz w:val="18"/>
        </w:rPr>
        <w:t xml:space="preserve"> copy of a</w:t>
      </w:r>
      <w:r w:rsidR="00D3306F" w:rsidRPr="005B4EB8">
        <w:rPr>
          <w:rFonts w:ascii="Lucida Fax" w:eastAsia="HGSｺﾞｼｯｸM" w:hAnsi="Lucida Fax"/>
          <w:sz w:val="18"/>
        </w:rPr>
        <w:t>n e</w:t>
      </w:r>
      <w:r>
        <w:rPr>
          <w:rFonts w:ascii="Lucida Fax" w:eastAsia="HGSｺﾞｼｯｸM" w:hAnsi="Lucida Fax"/>
          <w:sz w:val="18"/>
        </w:rPr>
        <w:t>-</w:t>
      </w:r>
      <w:r w:rsidR="00D3306F" w:rsidRPr="005B4EB8">
        <w:rPr>
          <w:rFonts w:ascii="Lucida Fax" w:eastAsia="HGSｺﾞｼｯｸM" w:hAnsi="Lucida Fax"/>
          <w:sz w:val="18"/>
        </w:rPr>
        <w:t xml:space="preserve">mail from </w:t>
      </w:r>
      <w:r w:rsidR="00EC77A7">
        <w:rPr>
          <w:rFonts w:ascii="Lucida Fax" w:eastAsia="HGSｺﾞｼｯｸM" w:hAnsi="Lucida Fax"/>
          <w:sz w:val="18"/>
        </w:rPr>
        <w:t xml:space="preserve">your </w:t>
      </w:r>
      <w:r w:rsidR="00D3306F" w:rsidRPr="005B4EB8">
        <w:rPr>
          <w:rFonts w:ascii="Lucida Fax" w:eastAsia="HGSｺﾞｼｯｸM" w:hAnsi="Lucida Fax"/>
          <w:sz w:val="18"/>
        </w:rPr>
        <w:t>supervisor</w:t>
      </w:r>
      <w:r w:rsidR="00430208" w:rsidRPr="005B4EB8">
        <w:rPr>
          <w:rFonts w:ascii="Lucida Fax" w:eastAsia="HGSｺﾞｼｯｸM" w:hAnsi="Lucida Fax"/>
          <w:sz w:val="18"/>
        </w:rPr>
        <w:t>)</w:t>
      </w:r>
    </w:p>
    <w:p w14:paraId="6636836C" w14:textId="77777777" w:rsidR="00DE2A86" w:rsidRPr="005B4EB8" w:rsidRDefault="00DE2A86" w:rsidP="005B4EB8">
      <w:pPr>
        <w:pStyle w:val="a9"/>
        <w:spacing w:line="300" w:lineRule="exact"/>
        <w:ind w:leftChars="0" w:left="360"/>
        <w:jc w:val="left"/>
        <w:rPr>
          <w:rFonts w:ascii="Lucida Fax" w:eastAsia="HGSｺﾞｼｯｸM" w:hAnsi="Lucida Fax"/>
          <w:sz w:val="18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854"/>
      </w:tblGrid>
      <w:tr w:rsidR="00A948EB" w14:paraId="4FB0B5BC" w14:textId="77777777" w:rsidTr="002B1442">
        <w:trPr>
          <w:trHeight w:val="559"/>
        </w:trPr>
        <w:tc>
          <w:tcPr>
            <w:tcW w:w="10402" w:type="dxa"/>
          </w:tcPr>
          <w:p w14:paraId="55209708" w14:textId="3F8F5F24" w:rsidR="00360612" w:rsidRDefault="00360612" w:rsidP="00360612">
            <w:pPr>
              <w:spacing w:line="300" w:lineRule="exact"/>
              <w:jc w:val="left"/>
              <w:rPr>
                <w:rFonts w:ascii="Lucida Fax" w:eastAsia="HGSｺﾞｼｯｸM" w:hAnsi="Lucida Fax"/>
                <w:sz w:val="18"/>
                <w:lang w:val="fr-FR"/>
              </w:rPr>
            </w:pPr>
            <w:r>
              <w:rPr>
                <w:rFonts w:ascii="Lucida Fax" w:eastAsia="HGSｺﾞｼｯｸM" w:hAnsi="Lucida Fax" w:hint="eastAsia"/>
                <w:sz w:val="18"/>
                <w:lang w:val="fr-FR"/>
              </w:rPr>
              <w:t>海外旅行保険</w:t>
            </w:r>
          </w:p>
          <w:p w14:paraId="7A41B374" w14:textId="59D17244" w:rsidR="00360612" w:rsidRDefault="00360612" w:rsidP="00360612">
            <w:pPr>
              <w:spacing w:line="300" w:lineRule="exact"/>
              <w:jc w:val="left"/>
              <w:rPr>
                <w:rFonts w:ascii="Lucida Fax" w:eastAsia="HGSｺﾞｼｯｸM" w:hAnsi="Lucida Fax"/>
                <w:sz w:val="18"/>
                <w:lang w:val="fr-FR"/>
              </w:rPr>
            </w:pPr>
            <w:r>
              <w:rPr>
                <w:rFonts w:ascii="Lucida Fax" w:eastAsia="HGSｺﾞｼｯｸM" w:hAnsi="Lucida Fax" w:hint="eastAsia"/>
                <w:sz w:val="18"/>
                <w:lang w:val="fr-FR"/>
              </w:rPr>
              <w:t>アイラック</w:t>
            </w:r>
          </w:p>
          <w:p w14:paraId="013941C9" w14:textId="77777777" w:rsidR="00A948EB" w:rsidRDefault="00A51A6B" w:rsidP="00C71CE1">
            <w:pPr>
              <w:spacing w:line="300" w:lineRule="exact"/>
              <w:jc w:val="left"/>
              <w:rPr>
                <w:rFonts w:ascii="Lucida Fax" w:eastAsia="HGSｺﾞｼｯｸM" w:hAnsi="Lucida Fax"/>
                <w:sz w:val="18"/>
                <w:lang w:val="fr-FR"/>
              </w:rPr>
            </w:pPr>
            <w:r>
              <w:rPr>
                <w:rFonts w:ascii="Lucida Fax" w:eastAsia="HGSｺﾞｼｯｸM" w:hAnsi="Lucida Fax" w:hint="eastAsia"/>
                <w:sz w:val="18"/>
                <w:lang w:val="fr-FR"/>
              </w:rPr>
              <w:t>渡航届</w:t>
            </w:r>
          </w:p>
          <w:p w14:paraId="7A740354" w14:textId="2F5FC77B" w:rsidR="00DE2A86" w:rsidRDefault="00DE2A86" w:rsidP="00C71CE1">
            <w:pPr>
              <w:spacing w:line="300" w:lineRule="exact"/>
              <w:jc w:val="left"/>
              <w:rPr>
                <w:rFonts w:ascii="Lucida Fax" w:eastAsia="HGSｺﾞｼｯｸM" w:hAnsi="Lucida Fax"/>
                <w:sz w:val="18"/>
                <w:lang w:val="fr-FR"/>
              </w:rPr>
            </w:pPr>
            <w:r>
              <w:rPr>
                <w:rFonts w:ascii="Lucida Fax" w:eastAsia="HGSｺﾞｼｯｸM" w:hAnsi="Lucida Fax" w:hint="eastAsia"/>
                <w:sz w:val="18"/>
                <w:lang w:val="fr-FR"/>
              </w:rPr>
              <w:t>指導教員の許可</w:t>
            </w:r>
          </w:p>
        </w:tc>
      </w:tr>
    </w:tbl>
    <w:p w14:paraId="2745DE40" w14:textId="77777777" w:rsidR="00A948EB" w:rsidRPr="00125B61" w:rsidRDefault="00A948EB" w:rsidP="00340665">
      <w:pPr>
        <w:spacing w:line="300" w:lineRule="exact"/>
        <w:jc w:val="left"/>
        <w:rPr>
          <w:rFonts w:ascii="Lucida Fax" w:eastAsia="HGSｺﾞｼｯｸM" w:hAnsi="Lucida Fax"/>
          <w:sz w:val="18"/>
          <w:lang w:val="fr-FR"/>
        </w:rPr>
      </w:pPr>
    </w:p>
    <w:sectPr w:rsidR="00A948EB" w:rsidRPr="00125B61" w:rsidSect="008A5A5F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992" w:right="1021" w:bottom="851" w:left="1021" w:header="737" w:footer="62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ED0708" w14:textId="77777777" w:rsidR="00430B8E" w:rsidRDefault="00430B8E" w:rsidP="00F4185A">
      <w:pPr>
        <w:spacing w:line="240" w:lineRule="auto"/>
      </w:pPr>
      <w:r>
        <w:separator/>
      </w:r>
    </w:p>
  </w:endnote>
  <w:endnote w:type="continuationSeparator" w:id="0">
    <w:p w14:paraId="11578E55" w14:textId="77777777" w:rsidR="00430B8E" w:rsidRDefault="00430B8E" w:rsidP="00F4185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GSｺﾞｼｯｸM">
    <w:altName w:val="MS Gothic"/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Lucida Fax">
    <w:altName w:val="Georgia"/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86523671"/>
      <w:docPartObj>
        <w:docPartGallery w:val="Page Numbers (Bottom of Page)"/>
        <w:docPartUnique/>
      </w:docPartObj>
    </w:sdtPr>
    <w:sdtEndPr>
      <w:rPr>
        <w:rFonts w:ascii="Calibri" w:hAnsi="Calibri"/>
        <w:szCs w:val="22"/>
      </w:rPr>
    </w:sdtEndPr>
    <w:sdtContent>
      <w:p w14:paraId="5A2B45C0" w14:textId="6D0E4650" w:rsidR="00B97A60" w:rsidRPr="007E7029" w:rsidRDefault="007E7029" w:rsidP="007E7029">
        <w:pPr>
          <w:pStyle w:val="a5"/>
          <w:jc w:val="right"/>
          <w:rPr>
            <w:rFonts w:ascii="Calibri" w:hAnsi="Calibri"/>
            <w:szCs w:val="22"/>
          </w:rPr>
        </w:pPr>
        <w:r w:rsidRPr="007E7029">
          <w:rPr>
            <w:rFonts w:ascii="Calibri" w:hAnsi="Calibri"/>
            <w:noProof/>
            <w:szCs w:val="22"/>
          </w:rPr>
          <w:drawing>
            <wp:anchor distT="0" distB="0" distL="114300" distR="114300" simplePos="0" relativeHeight="251661312" behindDoc="0" locked="0" layoutInCell="1" allowOverlap="1" wp14:anchorId="63CE0F2D" wp14:editId="0E548D08">
              <wp:simplePos x="0" y="0"/>
              <wp:positionH relativeFrom="column">
                <wp:posOffset>4943475</wp:posOffset>
              </wp:positionH>
              <wp:positionV relativeFrom="paragraph">
                <wp:posOffset>-10160</wp:posOffset>
              </wp:positionV>
              <wp:extent cx="934920" cy="293760"/>
              <wp:effectExtent l="0" t="0" r="0" b="0"/>
              <wp:wrapNone/>
              <wp:docPr id="3" name="図 3" descr="C:\Users\KUASU\Desktop\フォーマット類✔\AGST_logomark_design✔\logomark_logotype\AGST_logomark\AGST_logomark1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C:\Users\KUASU\Desktop\フォーマット類✔\AGST_logomark_design✔\logomark_logotype\AGST_logomark\AGST_logomark1.jpg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34920" cy="2937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6A5AAC" w:rsidRPr="007E7029">
          <w:rPr>
            <w:rFonts w:ascii="Calibri" w:hAnsi="Calibri"/>
            <w:szCs w:val="22"/>
          </w:rPr>
          <w:t xml:space="preserve">Ver. </w:t>
        </w:r>
        <w:r w:rsidR="00DE2A86">
          <w:rPr>
            <w:rFonts w:ascii="Calibri" w:hAnsi="Calibri" w:hint="eastAsia"/>
            <w:szCs w:val="22"/>
          </w:rPr>
          <w:t>2</w:t>
        </w:r>
      </w:p>
    </w:sdtContent>
  </w:sdt>
  <w:p w14:paraId="728E54AA" w14:textId="56D23AEC" w:rsidR="00B40EF7" w:rsidRPr="00B40EF7" w:rsidRDefault="00B40EF7" w:rsidP="00B97A60">
    <w:pPr>
      <w:pStyle w:val="a5"/>
      <w:jc w:val="center"/>
      <w:rPr>
        <w:rFonts w:asciiTheme="majorHAnsi" w:hAnsiTheme="majorHAnsi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7191F9" w14:textId="57AC6113" w:rsidR="00BA5ACC" w:rsidRPr="007E7029" w:rsidRDefault="007E7029" w:rsidP="007E7029">
    <w:pPr>
      <w:pStyle w:val="a5"/>
      <w:spacing w:line="240" w:lineRule="auto"/>
      <w:jc w:val="right"/>
      <w:rPr>
        <w:rFonts w:ascii="Calibri" w:hAnsi="Calibri"/>
        <w:sz w:val="18"/>
      </w:rPr>
    </w:pPr>
    <w:r w:rsidRPr="00184C92">
      <w:rPr>
        <w:rFonts w:ascii="Calibri" w:hAnsi="Calibri"/>
        <w:noProof/>
        <w:szCs w:val="22"/>
      </w:rPr>
      <w:drawing>
        <wp:anchor distT="0" distB="0" distL="114300" distR="114300" simplePos="0" relativeHeight="251659264" behindDoc="0" locked="0" layoutInCell="1" allowOverlap="1" wp14:anchorId="717467BE" wp14:editId="52AA8D4A">
          <wp:simplePos x="0" y="0"/>
          <wp:positionH relativeFrom="column">
            <wp:posOffset>4962525</wp:posOffset>
          </wp:positionH>
          <wp:positionV relativeFrom="paragraph">
            <wp:posOffset>0</wp:posOffset>
          </wp:positionV>
          <wp:extent cx="934920" cy="293760"/>
          <wp:effectExtent l="0" t="0" r="0" b="0"/>
          <wp:wrapNone/>
          <wp:docPr id="1" name="図 1" descr="C:\Users\KUASU\Desktop\フォーマット類✔\AGST_logomark_design✔\logomark_logotype\AGST_logomark\AGST_logomark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UASU\Desktop\フォーマット類✔\AGST_logomark_design✔\logomark_logotype\AGST_logomark\AGST_logomark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4920" cy="293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A5ACC" w:rsidRPr="007E7029">
      <w:rPr>
        <w:rFonts w:ascii="Calibri" w:hAnsi="Calibri"/>
      </w:rPr>
      <w:t>Ver.</w:t>
    </w:r>
    <w:r w:rsidR="00DE2A86">
      <w:rPr>
        <w:rFonts w:ascii="Calibri" w:hAnsi="Calibri" w:hint="eastAsia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3484F2" w14:textId="77777777" w:rsidR="00430B8E" w:rsidRDefault="00430B8E" w:rsidP="00F4185A">
      <w:pPr>
        <w:spacing w:line="240" w:lineRule="auto"/>
      </w:pPr>
      <w:r>
        <w:separator/>
      </w:r>
    </w:p>
  </w:footnote>
  <w:footnote w:type="continuationSeparator" w:id="0">
    <w:p w14:paraId="6C23F23B" w14:textId="77777777" w:rsidR="00430B8E" w:rsidRDefault="00430B8E" w:rsidP="00F4185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F29EFC" w14:textId="6DAC3FB4" w:rsidR="007C0473" w:rsidRPr="00A46246" w:rsidRDefault="007C0473" w:rsidP="00240D69">
    <w:pPr>
      <w:pStyle w:val="a3"/>
      <w:spacing w:line="200" w:lineRule="atLeast"/>
      <w:jc w:val="left"/>
      <w:rPr>
        <w:rFonts w:ascii="Arial" w:eastAsia="ＭＳ ゴシック" w:hAnsi="Arial" w:cs="Arial"/>
        <w:sz w:val="16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9CF752" w14:textId="77777777" w:rsidR="0055493C" w:rsidRPr="007E7029" w:rsidRDefault="0055493C" w:rsidP="00240D69">
    <w:pPr>
      <w:pStyle w:val="a3"/>
      <w:tabs>
        <w:tab w:val="left" w:pos="2268"/>
      </w:tabs>
      <w:spacing w:line="300" w:lineRule="atLeast"/>
      <w:rPr>
        <w:rFonts w:ascii="Lucida Fax" w:hAnsi="Lucida Fax"/>
        <w:color w:val="7F7F7F" w:themeColor="text1" w:themeTint="80"/>
        <w:szCs w:val="22"/>
      </w:rPr>
    </w:pPr>
    <w:r w:rsidRPr="007E7029">
      <w:rPr>
        <w:rFonts w:ascii="Lucida Fax" w:hAnsi="Lucida Fax"/>
        <w:b/>
        <w:color w:val="7F7F7F" w:themeColor="text1" w:themeTint="80"/>
        <w:szCs w:val="22"/>
      </w:rPr>
      <w:t>AGST Top Global Course</w:t>
    </w:r>
    <w:r w:rsidRPr="007E7029">
      <w:rPr>
        <w:rFonts w:ascii="Lucida Fax" w:hAnsi="Lucida Fax"/>
        <w:color w:val="7F7F7F" w:themeColor="text1" w:themeTint="80"/>
        <w:szCs w:val="22"/>
      </w:rPr>
      <w:t xml:space="preserve"> </w:t>
    </w:r>
  </w:p>
  <w:p w14:paraId="40E442E9" w14:textId="5BC8F0AF" w:rsidR="00240D69" w:rsidRPr="007E7029" w:rsidRDefault="00240D69" w:rsidP="00240D69">
    <w:pPr>
      <w:pStyle w:val="a3"/>
      <w:tabs>
        <w:tab w:val="left" w:pos="2268"/>
      </w:tabs>
      <w:spacing w:line="300" w:lineRule="atLeast"/>
      <w:rPr>
        <w:szCs w:val="22"/>
      </w:rPr>
    </w:pPr>
    <w:r w:rsidRPr="007E7029">
      <w:rPr>
        <w:rFonts w:ascii="Lucida Fax" w:hAnsi="Lucida Fax"/>
        <w:szCs w:val="22"/>
      </w:rPr>
      <w:t>Form 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705238"/>
    <w:multiLevelType w:val="hybridMultilevel"/>
    <w:tmpl w:val="A650E442"/>
    <w:lvl w:ilvl="0" w:tplc="0C090011">
      <w:start w:val="1"/>
      <w:numFmt w:val="decimal"/>
      <w:lvlText w:val="%1)"/>
      <w:lvlJc w:val="left"/>
      <w:pPr>
        <w:ind w:left="585" w:hanging="39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75" w:hanging="420"/>
      </w:pPr>
    </w:lvl>
  </w:abstractNum>
  <w:abstractNum w:abstractNumId="1" w15:restartNumberingAfterBreak="0">
    <w:nsid w:val="28916C12"/>
    <w:multiLevelType w:val="hybridMultilevel"/>
    <w:tmpl w:val="0DEC713C"/>
    <w:lvl w:ilvl="0" w:tplc="0A608176">
      <w:start w:val="1"/>
      <w:numFmt w:val="decimal"/>
      <w:lvlText w:val="%1)"/>
      <w:lvlJc w:val="left"/>
      <w:pPr>
        <w:ind w:left="57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2" w15:restartNumberingAfterBreak="0">
    <w:nsid w:val="2A140934"/>
    <w:multiLevelType w:val="hybridMultilevel"/>
    <w:tmpl w:val="7C02EBE0"/>
    <w:lvl w:ilvl="0" w:tplc="2AAA169A">
      <w:start w:val="3"/>
      <w:numFmt w:val="bullet"/>
      <w:lvlText w:val="□"/>
      <w:lvlJc w:val="left"/>
      <w:pPr>
        <w:ind w:left="570" w:hanging="360"/>
      </w:pPr>
      <w:rPr>
        <w:rFonts w:ascii="HGSｺﾞｼｯｸM" w:eastAsia="HGSｺﾞｼｯｸM" w:hAnsi="Calibri" w:cs="Calibri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3" w15:restartNumberingAfterBreak="0">
    <w:nsid w:val="30FA341C"/>
    <w:multiLevelType w:val="hybridMultilevel"/>
    <w:tmpl w:val="08B2182C"/>
    <w:lvl w:ilvl="0" w:tplc="B22A6B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B186B6C"/>
    <w:multiLevelType w:val="hybridMultilevel"/>
    <w:tmpl w:val="3668B03E"/>
    <w:lvl w:ilvl="0" w:tplc="CA20D63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618159D9"/>
    <w:multiLevelType w:val="hybridMultilevel"/>
    <w:tmpl w:val="84926586"/>
    <w:lvl w:ilvl="0" w:tplc="E9DC5544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625E097B"/>
    <w:multiLevelType w:val="hybridMultilevel"/>
    <w:tmpl w:val="62109CC6"/>
    <w:lvl w:ilvl="0" w:tplc="0C09000F">
      <w:start w:val="1"/>
      <w:numFmt w:val="decimal"/>
      <w:lvlText w:val="%1."/>
      <w:lvlJc w:val="left"/>
      <w:pPr>
        <w:ind w:left="420" w:hanging="420"/>
      </w:pPr>
      <w:rPr>
        <w:rFonts w:hint="default"/>
        <w:lang w:val="en-US"/>
      </w:rPr>
    </w:lvl>
    <w:lvl w:ilvl="1" w:tplc="EF149356">
      <w:start w:val="1"/>
      <w:numFmt w:val="decimal"/>
      <w:lvlText w:val="%2)"/>
      <w:lvlJc w:val="left"/>
      <w:pPr>
        <w:ind w:left="780" w:hanging="360"/>
      </w:pPr>
      <w:rPr>
        <w:rFonts w:ascii="Lucida Fax" w:eastAsia="HGSｺﾞｼｯｸM" w:hAnsi="Lucida Fax" w:cs="Times New Roman"/>
      </w:rPr>
    </w:lvl>
    <w:lvl w:ilvl="2" w:tplc="07B62788">
      <w:start w:val="1"/>
      <w:numFmt w:val="bullet"/>
      <w:lvlText w:val="□"/>
      <w:lvlJc w:val="left"/>
      <w:pPr>
        <w:ind w:left="1200" w:hanging="360"/>
      </w:pPr>
      <w:rPr>
        <w:rFonts w:ascii="HGSｺﾞｼｯｸM" w:eastAsia="HGSｺﾞｼｯｸM" w:hAnsi="Lucida Fax" w:cs="Times New Roman" w:hint="eastAsia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2"/>
  </w:num>
  <w:num w:numId="5">
    <w:abstractNumId w:val="1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bordersDoNotSurroundHeader/>
  <w:bordersDoNotSurroundFooter/>
  <w:proofState w:spelling="clean" w:grammar="dirty"/>
  <w:defaultTabStop w:val="84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TMyNTAxsDQ0NTZR0lEKTi0uzszPAykwrAUAIOeBsywAAAA="/>
  </w:docVars>
  <w:rsids>
    <w:rsidRoot w:val="0009625A"/>
    <w:rsid w:val="000032ED"/>
    <w:rsid w:val="0000388E"/>
    <w:rsid w:val="00003F44"/>
    <w:rsid w:val="00004CCF"/>
    <w:rsid w:val="00004E12"/>
    <w:rsid w:val="000050EB"/>
    <w:rsid w:val="00006DB9"/>
    <w:rsid w:val="000120BD"/>
    <w:rsid w:val="00020878"/>
    <w:rsid w:val="00020FA5"/>
    <w:rsid w:val="00021DA5"/>
    <w:rsid w:val="00022EA3"/>
    <w:rsid w:val="000255A2"/>
    <w:rsid w:val="000277E0"/>
    <w:rsid w:val="0003055A"/>
    <w:rsid w:val="00031A7B"/>
    <w:rsid w:val="00032DF9"/>
    <w:rsid w:val="00033C01"/>
    <w:rsid w:val="0003623B"/>
    <w:rsid w:val="00040B48"/>
    <w:rsid w:val="00041AE1"/>
    <w:rsid w:val="00041EF7"/>
    <w:rsid w:val="0004417B"/>
    <w:rsid w:val="00044EE8"/>
    <w:rsid w:val="00047330"/>
    <w:rsid w:val="00047E63"/>
    <w:rsid w:val="00050998"/>
    <w:rsid w:val="00053538"/>
    <w:rsid w:val="00055271"/>
    <w:rsid w:val="00060ACB"/>
    <w:rsid w:val="00061449"/>
    <w:rsid w:val="000637DC"/>
    <w:rsid w:val="00067329"/>
    <w:rsid w:val="00067A0F"/>
    <w:rsid w:val="000715F9"/>
    <w:rsid w:val="00073851"/>
    <w:rsid w:val="00073FE9"/>
    <w:rsid w:val="00074F32"/>
    <w:rsid w:val="000808D3"/>
    <w:rsid w:val="00080940"/>
    <w:rsid w:val="00080BA8"/>
    <w:rsid w:val="000827C1"/>
    <w:rsid w:val="000846D9"/>
    <w:rsid w:val="00085EAD"/>
    <w:rsid w:val="000862D1"/>
    <w:rsid w:val="000872E3"/>
    <w:rsid w:val="00091BA0"/>
    <w:rsid w:val="0009305F"/>
    <w:rsid w:val="000947EA"/>
    <w:rsid w:val="000960B2"/>
    <w:rsid w:val="0009625A"/>
    <w:rsid w:val="00096B9B"/>
    <w:rsid w:val="000972BC"/>
    <w:rsid w:val="000A215F"/>
    <w:rsid w:val="000A2D96"/>
    <w:rsid w:val="000A329D"/>
    <w:rsid w:val="000A626E"/>
    <w:rsid w:val="000A6C18"/>
    <w:rsid w:val="000A73E1"/>
    <w:rsid w:val="000B0E0A"/>
    <w:rsid w:val="000B1531"/>
    <w:rsid w:val="000B21AB"/>
    <w:rsid w:val="000B73BC"/>
    <w:rsid w:val="000C04C7"/>
    <w:rsid w:val="000C1041"/>
    <w:rsid w:val="000C148C"/>
    <w:rsid w:val="000C350D"/>
    <w:rsid w:val="000C64EB"/>
    <w:rsid w:val="000C6C78"/>
    <w:rsid w:val="000D1A03"/>
    <w:rsid w:val="000D41D1"/>
    <w:rsid w:val="000D43FF"/>
    <w:rsid w:val="000D4F62"/>
    <w:rsid w:val="000D54C3"/>
    <w:rsid w:val="000E4352"/>
    <w:rsid w:val="000E554C"/>
    <w:rsid w:val="000E5E3E"/>
    <w:rsid w:val="000E7466"/>
    <w:rsid w:val="000E7948"/>
    <w:rsid w:val="000E7A43"/>
    <w:rsid w:val="000F0285"/>
    <w:rsid w:val="000F0EB3"/>
    <w:rsid w:val="000F0F4D"/>
    <w:rsid w:val="000F183A"/>
    <w:rsid w:val="000F3481"/>
    <w:rsid w:val="00101F75"/>
    <w:rsid w:val="001030D1"/>
    <w:rsid w:val="00103BCF"/>
    <w:rsid w:val="00104D2F"/>
    <w:rsid w:val="00106608"/>
    <w:rsid w:val="00107385"/>
    <w:rsid w:val="001078E6"/>
    <w:rsid w:val="001078F9"/>
    <w:rsid w:val="00114548"/>
    <w:rsid w:val="00114ED9"/>
    <w:rsid w:val="001200E3"/>
    <w:rsid w:val="001207A2"/>
    <w:rsid w:val="00120FD1"/>
    <w:rsid w:val="00122193"/>
    <w:rsid w:val="00124180"/>
    <w:rsid w:val="00125B61"/>
    <w:rsid w:val="00126839"/>
    <w:rsid w:val="00130BE4"/>
    <w:rsid w:val="00131501"/>
    <w:rsid w:val="001324F7"/>
    <w:rsid w:val="00135DC6"/>
    <w:rsid w:val="00136331"/>
    <w:rsid w:val="001369CF"/>
    <w:rsid w:val="0013724D"/>
    <w:rsid w:val="00137A21"/>
    <w:rsid w:val="0014103D"/>
    <w:rsid w:val="00142B1A"/>
    <w:rsid w:val="001434A5"/>
    <w:rsid w:val="00143BB3"/>
    <w:rsid w:val="00145026"/>
    <w:rsid w:val="001507E5"/>
    <w:rsid w:val="00150889"/>
    <w:rsid w:val="0016037B"/>
    <w:rsid w:val="00161571"/>
    <w:rsid w:val="00163081"/>
    <w:rsid w:val="00163703"/>
    <w:rsid w:val="001677C8"/>
    <w:rsid w:val="001701E9"/>
    <w:rsid w:val="001715BD"/>
    <w:rsid w:val="001733F8"/>
    <w:rsid w:val="00175B63"/>
    <w:rsid w:val="00176E3C"/>
    <w:rsid w:val="00177091"/>
    <w:rsid w:val="00177824"/>
    <w:rsid w:val="0019126B"/>
    <w:rsid w:val="001914EC"/>
    <w:rsid w:val="00197967"/>
    <w:rsid w:val="001A15A0"/>
    <w:rsid w:val="001A17E7"/>
    <w:rsid w:val="001A2496"/>
    <w:rsid w:val="001A2BAA"/>
    <w:rsid w:val="001A448F"/>
    <w:rsid w:val="001A46FA"/>
    <w:rsid w:val="001A77C1"/>
    <w:rsid w:val="001B03B4"/>
    <w:rsid w:val="001B0D02"/>
    <w:rsid w:val="001B12D6"/>
    <w:rsid w:val="001B16BA"/>
    <w:rsid w:val="001B3097"/>
    <w:rsid w:val="001B73FB"/>
    <w:rsid w:val="001C2C49"/>
    <w:rsid w:val="001C3204"/>
    <w:rsid w:val="001C3322"/>
    <w:rsid w:val="001C3614"/>
    <w:rsid w:val="001C55D5"/>
    <w:rsid w:val="001D157A"/>
    <w:rsid w:val="001D5011"/>
    <w:rsid w:val="001D6F83"/>
    <w:rsid w:val="001E077E"/>
    <w:rsid w:val="001E682D"/>
    <w:rsid w:val="001E76D7"/>
    <w:rsid w:val="001F36DF"/>
    <w:rsid w:val="001F7A11"/>
    <w:rsid w:val="001F7E98"/>
    <w:rsid w:val="00202823"/>
    <w:rsid w:val="00202DD1"/>
    <w:rsid w:val="0020309A"/>
    <w:rsid w:val="00207592"/>
    <w:rsid w:val="00210C32"/>
    <w:rsid w:val="002120FF"/>
    <w:rsid w:val="00213D58"/>
    <w:rsid w:val="00213ED9"/>
    <w:rsid w:val="00214C98"/>
    <w:rsid w:val="00215A9B"/>
    <w:rsid w:val="00217BC4"/>
    <w:rsid w:val="00223E8C"/>
    <w:rsid w:val="00225774"/>
    <w:rsid w:val="002262B0"/>
    <w:rsid w:val="0022666E"/>
    <w:rsid w:val="00226AC2"/>
    <w:rsid w:val="0022797C"/>
    <w:rsid w:val="00234C69"/>
    <w:rsid w:val="00235B83"/>
    <w:rsid w:val="0023640C"/>
    <w:rsid w:val="00240D69"/>
    <w:rsid w:val="00241947"/>
    <w:rsid w:val="00242505"/>
    <w:rsid w:val="002429A0"/>
    <w:rsid w:val="00244E68"/>
    <w:rsid w:val="0024572B"/>
    <w:rsid w:val="0025402D"/>
    <w:rsid w:val="00255533"/>
    <w:rsid w:val="00256F36"/>
    <w:rsid w:val="00263304"/>
    <w:rsid w:val="002658FF"/>
    <w:rsid w:val="0026646F"/>
    <w:rsid w:val="00266480"/>
    <w:rsid w:val="002665AF"/>
    <w:rsid w:val="00271A17"/>
    <w:rsid w:val="00271C34"/>
    <w:rsid w:val="002741B5"/>
    <w:rsid w:val="0027795A"/>
    <w:rsid w:val="002827B2"/>
    <w:rsid w:val="00284991"/>
    <w:rsid w:val="00284D77"/>
    <w:rsid w:val="002920E5"/>
    <w:rsid w:val="00292B22"/>
    <w:rsid w:val="00293434"/>
    <w:rsid w:val="002944AA"/>
    <w:rsid w:val="00295ABE"/>
    <w:rsid w:val="002964D7"/>
    <w:rsid w:val="002A47E0"/>
    <w:rsid w:val="002A53A1"/>
    <w:rsid w:val="002A6A39"/>
    <w:rsid w:val="002A73D2"/>
    <w:rsid w:val="002B1442"/>
    <w:rsid w:val="002B2185"/>
    <w:rsid w:val="002B393E"/>
    <w:rsid w:val="002B509C"/>
    <w:rsid w:val="002B5F85"/>
    <w:rsid w:val="002C2504"/>
    <w:rsid w:val="002C31DB"/>
    <w:rsid w:val="002C3F31"/>
    <w:rsid w:val="002C5AB3"/>
    <w:rsid w:val="002C7941"/>
    <w:rsid w:val="002D3295"/>
    <w:rsid w:val="002D77C2"/>
    <w:rsid w:val="002E1891"/>
    <w:rsid w:val="002E2868"/>
    <w:rsid w:val="002E2C4A"/>
    <w:rsid w:val="002E4353"/>
    <w:rsid w:val="002E4FA7"/>
    <w:rsid w:val="002F4628"/>
    <w:rsid w:val="0030013D"/>
    <w:rsid w:val="00301274"/>
    <w:rsid w:val="003022D5"/>
    <w:rsid w:val="00302FB3"/>
    <w:rsid w:val="003048CA"/>
    <w:rsid w:val="00306430"/>
    <w:rsid w:val="0030796D"/>
    <w:rsid w:val="003109F0"/>
    <w:rsid w:val="00310CC3"/>
    <w:rsid w:val="00311AC2"/>
    <w:rsid w:val="00313280"/>
    <w:rsid w:val="003153E6"/>
    <w:rsid w:val="00315550"/>
    <w:rsid w:val="00315CDD"/>
    <w:rsid w:val="00315E3C"/>
    <w:rsid w:val="00317478"/>
    <w:rsid w:val="00320E7D"/>
    <w:rsid w:val="00321940"/>
    <w:rsid w:val="00322859"/>
    <w:rsid w:val="003261B9"/>
    <w:rsid w:val="00327106"/>
    <w:rsid w:val="0033133A"/>
    <w:rsid w:val="00332A35"/>
    <w:rsid w:val="0033429B"/>
    <w:rsid w:val="003372CF"/>
    <w:rsid w:val="00337541"/>
    <w:rsid w:val="00340665"/>
    <w:rsid w:val="00342587"/>
    <w:rsid w:val="00344633"/>
    <w:rsid w:val="003453CD"/>
    <w:rsid w:val="003470A5"/>
    <w:rsid w:val="00347B0C"/>
    <w:rsid w:val="00347C0F"/>
    <w:rsid w:val="00347FAF"/>
    <w:rsid w:val="0035026D"/>
    <w:rsid w:val="003503FF"/>
    <w:rsid w:val="00350895"/>
    <w:rsid w:val="00351C87"/>
    <w:rsid w:val="00353751"/>
    <w:rsid w:val="00357BC8"/>
    <w:rsid w:val="00360612"/>
    <w:rsid w:val="00361286"/>
    <w:rsid w:val="0037295B"/>
    <w:rsid w:val="00372BDF"/>
    <w:rsid w:val="00372EA8"/>
    <w:rsid w:val="00373278"/>
    <w:rsid w:val="00376D18"/>
    <w:rsid w:val="0038026E"/>
    <w:rsid w:val="003804E7"/>
    <w:rsid w:val="00380EA3"/>
    <w:rsid w:val="003811B9"/>
    <w:rsid w:val="0038434D"/>
    <w:rsid w:val="003846B8"/>
    <w:rsid w:val="00385299"/>
    <w:rsid w:val="00385AA5"/>
    <w:rsid w:val="003862FC"/>
    <w:rsid w:val="00393D5B"/>
    <w:rsid w:val="00395187"/>
    <w:rsid w:val="00396696"/>
    <w:rsid w:val="003A35C2"/>
    <w:rsid w:val="003A5530"/>
    <w:rsid w:val="003A7D68"/>
    <w:rsid w:val="003B0336"/>
    <w:rsid w:val="003B3A68"/>
    <w:rsid w:val="003B4465"/>
    <w:rsid w:val="003C1694"/>
    <w:rsid w:val="003C24B0"/>
    <w:rsid w:val="003C3BD1"/>
    <w:rsid w:val="003D01AD"/>
    <w:rsid w:val="003D1422"/>
    <w:rsid w:val="003D3E59"/>
    <w:rsid w:val="003D4C7A"/>
    <w:rsid w:val="003E1001"/>
    <w:rsid w:val="003E2F4A"/>
    <w:rsid w:val="003E4BB2"/>
    <w:rsid w:val="003F1EB9"/>
    <w:rsid w:val="003F2985"/>
    <w:rsid w:val="003F488E"/>
    <w:rsid w:val="003F4CD7"/>
    <w:rsid w:val="003F60F1"/>
    <w:rsid w:val="003F6870"/>
    <w:rsid w:val="003F77DC"/>
    <w:rsid w:val="00401158"/>
    <w:rsid w:val="0040267D"/>
    <w:rsid w:val="00402BC6"/>
    <w:rsid w:val="00403B0F"/>
    <w:rsid w:val="00404A79"/>
    <w:rsid w:val="00406680"/>
    <w:rsid w:val="00410B24"/>
    <w:rsid w:val="00411973"/>
    <w:rsid w:val="00412B82"/>
    <w:rsid w:val="00412DB5"/>
    <w:rsid w:val="00414202"/>
    <w:rsid w:val="00415007"/>
    <w:rsid w:val="00416110"/>
    <w:rsid w:val="004217D2"/>
    <w:rsid w:val="00422688"/>
    <w:rsid w:val="00425C93"/>
    <w:rsid w:val="00430208"/>
    <w:rsid w:val="00430B8E"/>
    <w:rsid w:val="004331CA"/>
    <w:rsid w:val="00433B72"/>
    <w:rsid w:val="00434A95"/>
    <w:rsid w:val="00434DEB"/>
    <w:rsid w:val="00435852"/>
    <w:rsid w:val="00435B99"/>
    <w:rsid w:val="00440EAA"/>
    <w:rsid w:val="00444569"/>
    <w:rsid w:val="004504B6"/>
    <w:rsid w:val="004524D5"/>
    <w:rsid w:val="00452756"/>
    <w:rsid w:val="0045277A"/>
    <w:rsid w:val="00452D50"/>
    <w:rsid w:val="0045490B"/>
    <w:rsid w:val="00454A42"/>
    <w:rsid w:val="00455FE5"/>
    <w:rsid w:val="004570C6"/>
    <w:rsid w:val="004605EC"/>
    <w:rsid w:val="00462A78"/>
    <w:rsid w:val="00466523"/>
    <w:rsid w:val="004704A4"/>
    <w:rsid w:val="0047271B"/>
    <w:rsid w:val="00472DB1"/>
    <w:rsid w:val="004730A5"/>
    <w:rsid w:val="00476B65"/>
    <w:rsid w:val="0047761A"/>
    <w:rsid w:val="004803C4"/>
    <w:rsid w:val="00481470"/>
    <w:rsid w:val="00481C18"/>
    <w:rsid w:val="004847CD"/>
    <w:rsid w:val="00487D22"/>
    <w:rsid w:val="00490BD6"/>
    <w:rsid w:val="00491B58"/>
    <w:rsid w:val="00493215"/>
    <w:rsid w:val="00494A31"/>
    <w:rsid w:val="00495C71"/>
    <w:rsid w:val="004A0DE6"/>
    <w:rsid w:val="004A18CC"/>
    <w:rsid w:val="004A20DD"/>
    <w:rsid w:val="004A3A1A"/>
    <w:rsid w:val="004A4A0F"/>
    <w:rsid w:val="004A5881"/>
    <w:rsid w:val="004A62A5"/>
    <w:rsid w:val="004B0D74"/>
    <w:rsid w:val="004B1D91"/>
    <w:rsid w:val="004B3466"/>
    <w:rsid w:val="004B5326"/>
    <w:rsid w:val="004B695B"/>
    <w:rsid w:val="004C1B31"/>
    <w:rsid w:val="004C2CB5"/>
    <w:rsid w:val="004C49D5"/>
    <w:rsid w:val="004D0186"/>
    <w:rsid w:val="004D2091"/>
    <w:rsid w:val="004D2FAA"/>
    <w:rsid w:val="004D4AAE"/>
    <w:rsid w:val="004D4C93"/>
    <w:rsid w:val="004D4E8A"/>
    <w:rsid w:val="004D587C"/>
    <w:rsid w:val="004D605E"/>
    <w:rsid w:val="004D79D8"/>
    <w:rsid w:val="004E1945"/>
    <w:rsid w:val="004F0371"/>
    <w:rsid w:val="004F07E7"/>
    <w:rsid w:val="004F1247"/>
    <w:rsid w:val="004F40C5"/>
    <w:rsid w:val="004F4E60"/>
    <w:rsid w:val="004F5B1B"/>
    <w:rsid w:val="00503205"/>
    <w:rsid w:val="00503487"/>
    <w:rsid w:val="005040F2"/>
    <w:rsid w:val="00504B72"/>
    <w:rsid w:val="00504BF2"/>
    <w:rsid w:val="0050502E"/>
    <w:rsid w:val="005149D7"/>
    <w:rsid w:val="00516C74"/>
    <w:rsid w:val="00520128"/>
    <w:rsid w:val="005219AB"/>
    <w:rsid w:val="00522324"/>
    <w:rsid w:val="00522AA3"/>
    <w:rsid w:val="00526A96"/>
    <w:rsid w:val="0052763E"/>
    <w:rsid w:val="0053008A"/>
    <w:rsid w:val="0053015D"/>
    <w:rsid w:val="005332CD"/>
    <w:rsid w:val="005350AC"/>
    <w:rsid w:val="00535B75"/>
    <w:rsid w:val="00536A1B"/>
    <w:rsid w:val="00537364"/>
    <w:rsid w:val="00537551"/>
    <w:rsid w:val="0054048F"/>
    <w:rsid w:val="0054244A"/>
    <w:rsid w:val="00542C26"/>
    <w:rsid w:val="00544832"/>
    <w:rsid w:val="00545324"/>
    <w:rsid w:val="00547EA0"/>
    <w:rsid w:val="005509B1"/>
    <w:rsid w:val="0055341E"/>
    <w:rsid w:val="00553A1F"/>
    <w:rsid w:val="00553EC4"/>
    <w:rsid w:val="00554405"/>
    <w:rsid w:val="00554499"/>
    <w:rsid w:val="0055493C"/>
    <w:rsid w:val="00554B02"/>
    <w:rsid w:val="005603E0"/>
    <w:rsid w:val="005610B9"/>
    <w:rsid w:val="0056207E"/>
    <w:rsid w:val="00563D24"/>
    <w:rsid w:val="00565BD7"/>
    <w:rsid w:val="005661E3"/>
    <w:rsid w:val="00566FC9"/>
    <w:rsid w:val="00571E20"/>
    <w:rsid w:val="00572A18"/>
    <w:rsid w:val="0057445C"/>
    <w:rsid w:val="00574553"/>
    <w:rsid w:val="00574611"/>
    <w:rsid w:val="00574A68"/>
    <w:rsid w:val="0057610F"/>
    <w:rsid w:val="0057795E"/>
    <w:rsid w:val="00577D17"/>
    <w:rsid w:val="00581A75"/>
    <w:rsid w:val="00581B34"/>
    <w:rsid w:val="00582A98"/>
    <w:rsid w:val="0058314B"/>
    <w:rsid w:val="0058582C"/>
    <w:rsid w:val="00586A5D"/>
    <w:rsid w:val="00590417"/>
    <w:rsid w:val="0059059D"/>
    <w:rsid w:val="0059210A"/>
    <w:rsid w:val="00595013"/>
    <w:rsid w:val="005977BA"/>
    <w:rsid w:val="005A3062"/>
    <w:rsid w:val="005A4DDB"/>
    <w:rsid w:val="005A687A"/>
    <w:rsid w:val="005B0B4D"/>
    <w:rsid w:val="005B1425"/>
    <w:rsid w:val="005B19B8"/>
    <w:rsid w:val="005B2898"/>
    <w:rsid w:val="005B30E9"/>
    <w:rsid w:val="005B4EB8"/>
    <w:rsid w:val="005B5CB9"/>
    <w:rsid w:val="005B7916"/>
    <w:rsid w:val="005B7ECF"/>
    <w:rsid w:val="005C0FA0"/>
    <w:rsid w:val="005C16C1"/>
    <w:rsid w:val="005C4C65"/>
    <w:rsid w:val="005C7EF7"/>
    <w:rsid w:val="005C7FDE"/>
    <w:rsid w:val="005D0392"/>
    <w:rsid w:val="005D114C"/>
    <w:rsid w:val="005D6EA1"/>
    <w:rsid w:val="005D7117"/>
    <w:rsid w:val="005D7917"/>
    <w:rsid w:val="005E1065"/>
    <w:rsid w:val="005E12ED"/>
    <w:rsid w:val="005E26F6"/>
    <w:rsid w:val="005E5823"/>
    <w:rsid w:val="005E7E66"/>
    <w:rsid w:val="005F147E"/>
    <w:rsid w:val="005F73B8"/>
    <w:rsid w:val="006006B1"/>
    <w:rsid w:val="00601A23"/>
    <w:rsid w:val="00613290"/>
    <w:rsid w:val="00614BD3"/>
    <w:rsid w:val="00616E31"/>
    <w:rsid w:val="00617D27"/>
    <w:rsid w:val="00617D59"/>
    <w:rsid w:val="0062076F"/>
    <w:rsid w:val="00624570"/>
    <w:rsid w:val="0062459C"/>
    <w:rsid w:val="00626901"/>
    <w:rsid w:val="006276CE"/>
    <w:rsid w:val="00627847"/>
    <w:rsid w:val="00627E4A"/>
    <w:rsid w:val="00627FBF"/>
    <w:rsid w:val="00630611"/>
    <w:rsid w:val="00630B44"/>
    <w:rsid w:val="0063397D"/>
    <w:rsid w:val="006344E7"/>
    <w:rsid w:val="00634D95"/>
    <w:rsid w:val="00635752"/>
    <w:rsid w:val="00635851"/>
    <w:rsid w:val="006416FE"/>
    <w:rsid w:val="00652B82"/>
    <w:rsid w:val="00655EB3"/>
    <w:rsid w:val="00655F15"/>
    <w:rsid w:val="00656A90"/>
    <w:rsid w:val="00661E2E"/>
    <w:rsid w:val="00662D1E"/>
    <w:rsid w:val="0066574D"/>
    <w:rsid w:val="00667283"/>
    <w:rsid w:val="00667E72"/>
    <w:rsid w:val="0067266A"/>
    <w:rsid w:val="00673997"/>
    <w:rsid w:val="00674453"/>
    <w:rsid w:val="00675F37"/>
    <w:rsid w:val="006775FC"/>
    <w:rsid w:val="00682FF9"/>
    <w:rsid w:val="006849DD"/>
    <w:rsid w:val="006862D1"/>
    <w:rsid w:val="00687032"/>
    <w:rsid w:val="006871B6"/>
    <w:rsid w:val="006873D0"/>
    <w:rsid w:val="00690ECB"/>
    <w:rsid w:val="00691FC0"/>
    <w:rsid w:val="006933BE"/>
    <w:rsid w:val="00695072"/>
    <w:rsid w:val="00695276"/>
    <w:rsid w:val="00696DBC"/>
    <w:rsid w:val="00697C28"/>
    <w:rsid w:val="006A1C76"/>
    <w:rsid w:val="006A1F9F"/>
    <w:rsid w:val="006A43EA"/>
    <w:rsid w:val="006A5AAC"/>
    <w:rsid w:val="006A658E"/>
    <w:rsid w:val="006B3E6D"/>
    <w:rsid w:val="006B5948"/>
    <w:rsid w:val="006B7882"/>
    <w:rsid w:val="006C367E"/>
    <w:rsid w:val="006C5366"/>
    <w:rsid w:val="006C7839"/>
    <w:rsid w:val="006D13D0"/>
    <w:rsid w:val="006D6500"/>
    <w:rsid w:val="006D7F38"/>
    <w:rsid w:val="006E1382"/>
    <w:rsid w:val="006E180A"/>
    <w:rsid w:val="006E23DC"/>
    <w:rsid w:val="006E2D9A"/>
    <w:rsid w:val="006E4B2B"/>
    <w:rsid w:val="006E5520"/>
    <w:rsid w:val="006E5690"/>
    <w:rsid w:val="006F10A3"/>
    <w:rsid w:val="0070258B"/>
    <w:rsid w:val="0070432B"/>
    <w:rsid w:val="00705490"/>
    <w:rsid w:val="00705614"/>
    <w:rsid w:val="0071114C"/>
    <w:rsid w:val="0071152C"/>
    <w:rsid w:val="0071262B"/>
    <w:rsid w:val="0071353E"/>
    <w:rsid w:val="007146ED"/>
    <w:rsid w:val="00716E3B"/>
    <w:rsid w:val="00717484"/>
    <w:rsid w:val="00717BBC"/>
    <w:rsid w:val="0072013A"/>
    <w:rsid w:val="00721C5D"/>
    <w:rsid w:val="00722EEA"/>
    <w:rsid w:val="00722F9C"/>
    <w:rsid w:val="00723AD6"/>
    <w:rsid w:val="0072402E"/>
    <w:rsid w:val="00724BA6"/>
    <w:rsid w:val="007277DF"/>
    <w:rsid w:val="007311D4"/>
    <w:rsid w:val="007320BA"/>
    <w:rsid w:val="0073232E"/>
    <w:rsid w:val="00732ECF"/>
    <w:rsid w:val="0073532B"/>
    <w:rsid w:val="007366CE"/>
    <w:rsid w:val="00740727"/>
    <w:rsid w:val="00744A0C"/>
    <w:rsid w:val="0074515D"/>
    <w:rsid w:val="007470EE"/>
    <w:rsid w:val="007500DF"/>
    <w:rsid w:val="007526F6"/>
    <w:rsid w:val="00754DA3"/>
    <w:rsid w:val="0075564B"/>
    <w:rsid w:val="00760BF9"/>
    <w:rsid w:val="00762D7F"/>
    <w:rsid w:val="00764D13"/>
    <w:rsid w:val="00765082"/>
    <w:rsid w:val="007714A3"/>
    <w:rsid w:val="00772500"/>
    <w:rsid w:val="0077292B"/>
    <w:rsid w:val="007754B1"/>
    <w:rsid w:val="007824F9"/>
    <w:rsid w:val="0078491A"/>
    <w:rsid w:val="007851B6"/>
    <w:rsid w:val="007870D3"/>
    <w:rsid w:val="007874C0"/>
    <w:rsid w:val="0078755D"/>
    <w:rsid w:val="00790064"/>
    <w:rsid w:val="007909E9"/>
    <w:rsid w:val="00790A58"/>
    <w:rsid w:val="00792D2D"/>
    <w:rsid w:val="00794903"/>
    <w:rsid w:val="007A0874"/>
    <w:rsid w:val="007A0928"/>
    <w:rsid w:val="007A24A9"/>
    <w:rsid w:val="007A2E0F"/>
    <w:rsid w:val="007B0A30"/>
    <w:rsid w:val="007B0AFF"/>
    <w:rsid w:val="007B14E3"/>
    <w:rsid w:val="007B232F"/>
    <w:rsid w:val="007B2EC9"/>
    <w:rsid w:val="007B53C9"/>
    <w:rsid w:val="007B5958"/>
    <w:rsid w:val="007B6CA7"/>
    <w:rsid w:val="007C0473"/>
    <w:rsid w:val="007C0952"/>
    <w:rsid w:val="007C25DC"/>
    <w:rsid w:val="007C3412"/>
    <w:rsid w:val="007C426A"/>
    <w:rsid w:val="007C5138"/>
    <w:rsid w:val="007C7920"/>
    <w:rsid w:val="007C7AA8"/>
    <w:rsid w:val="007D1A82"/>
    <w:rsid w:val="007D255E"/>
    <w:rsid w:val="007D2A92"/>
    <w:rsid w:val="007D64C2"/>
    <w:rsid w:val="007D6ED4"/>
    <w:rsid w:val="007E146D"/>
    <w:rsid w:val="007E2639"/>
    <w:rsid w:val="007E6EE3"/>
    <w:rsid w:val="007E7029"/>
    <w:rsid w:val="007E7962"/>
    <w:rsid w:val="007F0E1E"/>
    <w:rsid w:val="007F15D2"/>
    <w:rsid w:val="007F44A1"/>
    <w:rsid w:val="007F5798"/>
    <w:rsid w:val="007F7114"/>
    <w:rsid w:val="007F79F9"/>
    <w:rsid w:val="00800D79"/>
    <w:rsid w:val="0080169E"/>
    <w:rsid w:val="00802C9D"/>
    <w:rsid w:val="00807341"/>
    <w:rsid w:val="008114BD"/>
    <w:rsid w:val="00811CAD"/>
    <w:rsid w:val="0081215F"/>
    <w:rsid w:val="00816734"/>
    <w:rsid w:val="008209D5"/>
    <w:rsid w:val="008221CC"/>
    <w:rsid w:val="008241D4"/>
    <w:rsid w:val="00824EFD"/>
    <w:rsid w:val="008250C6"/>
    <w:rsid w:val="00825A0A"/>
    <w:rsid w:val="00826293"/>
    <w:rsid w:val="00826A54"/>
    <w:rsid w:val="00827550"/>
    <w:rsid w:val="008334B8"/>
    <w:rsid w:val="00833FF9"/>
    <w:rsid w:val="00834707"/>
    <w:rsid w:val="008356A9"/>
    <w:rsid w:val="00835BBE"/>
    <w:rsid w:val="00841697"/>
    <w:rsid w:val="00841E92"/>
    <w:rsid w:val="0084597A"/>
    <w:rsid w:val="008460F1"/>
    <w:rsid w:val="00851134"/>
    <w:rsid w:val="00851ECB"/>
    <w:rsid w:val="00852D2C"/>
    <w:rsid w:val="00852EE2"/>
    <w:rsid w:val="0085396F"/>
    <w:rsid w:val="008547EA"/>
    <w:rsid w:val="00855A21"/>
    <w:rsid w:val="00860C61"/>
    <w:rsid w:val="00860EAA"/>
    <w:rsid w:val="00862013"/>
    <w:rsid w:val="00862DA8"/>
    <w:rsid w:val="00866FC3"/>
    <w:rsid w:val="00867311"/>
    <w:rsid w:val="00870B38"/>
    <w:rsid w:val="008732EB"/>
    <w:rsid w:val="00873AD8"/>
    <w:rsid w:val="00875150"/>
    <w:rsid w:val="008760DE"/>
    <w:rsid w:val="00880B54"/>
    <w:rsid w:val="00883B83"/>
    <w:rsid w:val="008846C2"/>
    <w:rsid w:val="00887EB3"/>
    <w:rsid w:val="008922BC"/>
    <w:rsid w:val="008959FE"/>
    <w:rsid w:val="008A2B38"/>
    <w:rsid w:val="008A3029"/>
    <w:rsid w:val="008A4D85"/>
    <w:rsid w:val="008A5A5F"/>
    <w:rsid w:val="008A60E5"/>
    <w:rsid w:val="008A6458"/>
    <w:rsid w:val="008A74B6"/>
    <w:rsid w:val="008A7737"/>
    <w:rsid w:val="008A7887"/>
    <w:rsid w:val="008B1DEE"/>
    <w:rsid w:val="008B31A1"/>
    <w:rsid w:val="008B36D1"/>
    <w:rsid w:val="008B4835"/>
    <w:rsid w:val="008B77E7"/>
    <w:rsid w:val="008C0F59"/>
    <w:rsid w:val="008C1CFA"/>
    <w:rsid w:val="008C2FF7"/>
    <w:rsid w:val="008C4CA8"/>
    <w:rsid w:val="008C70C4"/>
    <w:rsid w:val="008C74A9"/>
    <w:rsid w:val="008C7C3C"/>
    <w:rsid w:val="008D0052"/>
    <w:rsid w:val="008D38F9"/>
    <w:rsid w:val="008D4CBA"/>
    <w:rsid w:val="008D5740"/>
    <w:rsid w:val="008D65DD"/>
    <w:rsid w:val="008D70E5"/>
    <w:rsid w:val="008D7192"/>
    <w:rsid w:val="008D753A"/>
    <w:rsid w:val="008E0226"/>
    <w:rsid w:val="008E1D97"/>
    <w:rsid w:val="008E1F3A"/>
    <w:rsid w:val="008E26C8"/>
    <w:rsid w:val="008E31DF"/>
    <w:rsid w:val="008E4AF1"/>
    <w:rsid w:val="008E651B"/>
    <w:rsid w:val="008E73E0"/>
    <w:rsid w:val="008E7761"/>
    <w:rsid w:val="008F191B"/>
    <w:rsid w:val="008F4D52"/>
    <w:rsid w:val="008F5444"/>
    <w:rsid w:val="008F5807"/>
    <w:rsid w:val="008F6523"/>
    <w:rsid w:val="008F74BE"/>
    <w:rsid w:val="008F7637"/>
    <w:rsid w:val="00902A8F"/>
    <w:rsid w:val="00902E96"/>
    <w:rsid w:val="0090344E"/>
    <w:rsid w:val="00910331"/>
    <w:rsid w:val="009112DA"/>
    <w:rsid w:val="009127CD"/>
    <w:rsid w:val="00913156"/>
    <w:rsid w:val="009148BC"/>
    <w:rsid w:val="00917AEB"/>
    <w:rsid w:val="0092019C"/>
    <w:rsid w:val="00921663"/>
    <w:rsid w:val="00923734"/>
    <w:rsid w:val="00925F26"/>
    <w:rsid w:val="009260BD"/>
    <w:rsid w:val="00926C7F"/>
    <w:rsid w:val="00931DA8"/>
    <w:rsid w:val="00932193"/>
    <w:rsid w:val="0093418A"/>
    <w:rsid w:val="0093612D"/>
    <w:rsid w:val="00940D60"/>
    <w:rsid w:val="00942185"/>
    <w:rsid w:val="009430B8"/>
    <w:rsid w:val="009432B2"/>
    <w:rsid w:val="009455CE"/>
    <w:rsid w:val="00946A43"/>
    <w:rsid w:val="009513FA"/>
    <w:rsid w:val="0095361C"/>
    <w:rsid w:val="0095747B"/>
    <w:rsid w:val="00957F21"/>
    <w:rsid w:val="0096274A"/>
    <w:rsid w:val="00964B02"/>
    <w:rsid w:val="009668F9"/>
    <w:rsid w:val="00966972"/>
    <w:rsid w:val="00966F9B"/>
    <w:rsid w:val="009731C0"/>
    <w:rsid w:val="00975B34"/>
    <w:rsid w:val="00977909"/>
    <w:rsid w:val="0098380B"/>
    <w:rsid w:val="00984A17"/>
    <w:rsid w:val="00984DFA"/>
    <w:rsid w:val="00986813"/>
    <w:rsid w:val="00992E48"/>
    <w:rsid w:val="00994251"/>
    <w:rsid w:val="009A0D1C"/>
    <w:rsid w:val="009A4A39"/>
    <w:rsid w:val="009A51DD"/>
    <w:rsid w:val="009B0098"/>
    <w:rsid w:val="009B1B47"/>
    <w:rsid w:val="009B3C20"/>
    <w:rsid w:val="009B3EC0"/>
    <w:rsid w:val="009B4DF5"/>
    <w:rsid w:val="009C2409"/>
    <w:rsid w:val="009C2F7A"/>
    <w:rsid w:val="009C37D3"/>
    <w:rsid w:val="009C4E76"/>
    <w:rsid w:val="009C5F0D"/>
    <w:rsid w:val="009D0D96"/>
    <w:rsid w:val="009D1E0F"/>
    <w:rsid w:val="009D3959"/>
    <w:rsid w:val="009D7945"/>
    <w:rsid w:val="009E1F12"/>
    <w:rsid w:val="009E2CB7"/>
    <w:rsid w:val="009E787D"/>
    <w:rsid w:val="009F035F"/>
    <w:rsid w:val="009F5B33"/>
    <w:rsid w:val="009F6F42"/>
    <w:rsid w:val="009F74AC"/>
    <w:rsid w:val="009F7694"/>
    <w:rsid w:val="00A00B15"/>
    <w:rsid w:val="00A01198"/>
    <w:rsid w:val="00A02E4D"/>
    <w:rsid w:val="00A03C03"/>
    <w:rsid w:val="00A07E78"/>
    <w:rsid w:val="00A11CCF"/>
    <w:rsid w:val="00A132D8"/>
    <w:rsid w:val="00A138D1"/>
    <w:rsid w:val="00A21C18"/>
    <w:rsid w:val="00A25318"/>
    <w:rsid w:val="00A26DF9"/>
    <w:rsid w:val="00A32B22"/>
    <w:rsid w:val="00A33905"/>
    <w:rsid w:val="00A37758"/>
    <w:rsid w:val="00A41B1A"/>
    <w:rsid w:val="00A442BF"/>
    <w:rsid w:val="00A46246"/>
    <w:rsid w:val="00A4632B"/>
    <w:rsid w:val="00A5031E"/>
    <w:rsid w:val="00A515A3"/>
    <w:rsid w:val="00A51A6B"/>
    <w:rsid w:val="00A5248C"/>
    <w:rsid w:val="00A52650"/>
    <w:rsid w:val="00A53596"/>
    <w:rsid w:val="00A53BAB"/>
    <w:rsid w:val="00A544B4"/>
    <w:rsid w:val="00A54FEE"/>
    <w:rsid w:val="00A55FDD"/>
    <w:rsid w:val="00A56DEA"/>
    <w:rsid w:val="00A57B12"/>
    <w:rsid w:val="00A60134"/>
    <w:rsid w:val="00A61925"/>
    <w:rsid w:val="00A63480"/>
    <w:rsid w:val="00A65906"/>
    <w:rsid w:val="00A713BC"/>
    <w:rsid w:val="00A7164E"/>
    <w:rsid w:val="00A717C0"/>
    <w:rsid w:val="00A71B24"/>
    <w:rsid w:val="00A72311"/>
    <w:rsid w:val="00A72FEA"/>
    <w:rsid w:val="00A73361"/>
    <w:rsid w:val="00A77043"/>
    <w:rsid w:val="00A80006"/>
    <w:rsid w:val="00A83E4F"/>
    <w:rsid w:val="00A85AD3"/>
    <w:rsid w:val="00A86290"/>
    <w:rsid w:val="00A93439"/>
    <w:rsid w:val="00A948EB"/>
    <w:rsid w:val="00A953C2"/>
    <w:rsid w:val="00A96BCE"/>
    <w:rsid w:val="00AA0C6F"/>
    <w:rsid w:val="00AA2467"/>
    <w:rsid w:val="00AA5D5A"/>
    <w:rsid w:val="00AA7934"/>
    <w:rsid w:val="00AB104D"/>
    <w:rsid w:val="00AB1157"/>
    <w:rsid w:val="00AB3890"/>
    <w:rsid w:val="00AB5915"/>
    <w:rsid w:val="00AB5EE4"/>
    <w:rsid w:val="00AB6805"/>
    <w:rsid w:val="00AC188D"/>
    <w:rsid w:val="00AC1924"/>
    <w:rsid w:val="00AC1D37"/>
    <w:rsid w:val="00AC31D8"/>
    <w:rsid w:val="00AC41D3"/>
    <w:rsid w:val="00AC4C02"/>
    <w:rsid w:val="00AC5B1C"/>
    <w:rsid w:val="00AC703B"/>
    <w:rsid w:val="00AC713E"/>
    <w:rsid w:val="00AD032E"/>
    <w:rsid w:val="00AD1278"/>
    <w:rsid w:val="00AD181F"/>
    <w:rsid w:val="00AD2EDA"/>
    <w:rsid w:val="00AD5B73"/>
    <w:rsid w:val="00AD5CCE"/>
    <w:rsid w:val="00AD796B"/>
    <w:rsid w:val="00AE17EB"/>
    <w:rsid w:val="00AE3316"/>
    <w:rsid w:val="00AE38B0"/>
    <w:rsid w:val="00AF27B3"/>
    <w:rsid w:val="00AF401E"/>
    <w:rsid w:val="00AF4DD2"/>
    <w:rsid w:val="00B0001B"/>
    <w:rsid w:val="00B0310A"/>
    <w:rsid w:val="00B065DA"/>
    <w:rsid w:val="00B10AED"/>
    <w:rsid w:val="00B1192E"/>
    <w:rsid w:val="00B11F57"/>
    <w:rsid w:val="00B12C61"/>
    <w:rsid w:val="00B1408D"/>
    <w:rsid w:val="00B15601"/>
    <w:rsid w:val="00B15771"/>
    <w:rsid w:val="00B16E54"/>
    <w:rsid w:val="00B1712E"/>
    <w:rsid w:val="00B21316"/>
    <w:rsid w:val="00B22975"/>
    <w:rsid w:val="00B2311A"/>
    <w:rsid w:val="00B26251"/>
    <w:rsid w:val="00B268D4"/>
    <w:rsid w:val="00B26EAE"/>
    <w:rsid w:val="00B308A3"/>
    <w:rsid w:val="00B34303"/>
    <w:rsid w:val="00B3450F"/>
    <w:rsid w:val="00B36436"/>
    <w:rsid w:val="00B36AE1"/>
    <w:rsid w:val="00B36CFE"/>
    <w:rsid w:val="00B37D47"/>
    <w:rsid w:val="00B40EF7"/>
    <w:rsid w:val="00B44203"/>
    <w:rsid w:val="00B44689"/>
    <w:rsid w:val="00B47162"/>
    <w:rsid w:val="00B4775F"/>
    <w:rsid w:val="00B52EB2"/>
    <w:rsid w:val="00B53ED1"/>
    <w:rsid w:val="00B54640"/>
    <w:rsid w:val="00B54871"/>
    <w:rsid w:val="00B55B52"/>
    <w:rsid w:val="00B5602B"/>
    <w:rsid w:val="00B57507"/>
    <w:rsid w:val="00B57EE2"/>
    <w:rsid w:val="00B61055"/>
    <w:rsid w:val="00B628FE"/>
    <w:rsid w:val="00B63012"/>
    <w:rsid w:val="00B63253"/>
    <w:rsid w:val="00B64EDD"/>
    <w:rsid w:val="00B67D60"/>
    <w:rsid w:val="00B71412"/>
    <w:rsid w:val="00B720B7"/>
    <w:rsid w:val="00B72A70"/>
    <w:rsid w:val="00B75105"/>
    <w:rsid w:val="00B815C7"/>
    <w:rsid w:val="00B821CF"/>
    <w:rsid w:val="00B82470"/>
    <w:rsid w:val="00B82FB7"/>
    <w:rsid w:val="00B83A0E"/>
    <w:rsid w:val="00B86C66"/>
    <w:rsid w:val="00B9050B"/>
    <w:rsid w:val="00B91FE4"/>
    <w:rsid w:val="00B93718"/>
    <w:rsid w:val="00B946C7"/>
    <w:rsid w:val="00B95F75"/>
    <w:rsid w:val="00B96BB7"/>
    <w:rsid w:val="00B97A60"/>
    <w:rsid w:val="00BA03E4"/>
    <w:rsid w:val="00BA0ED2"/>
    <w:rsid w:val="00BA5ACC"/>
    <w:rsid w:val="00BA78FB"/>
    <w:rsid w:val="00BA7E5C"/>
    <w:rsid w:val="00BB1CD7"/>
    <w:rsid w:val="00BB272E"/>
    <w:rsid w:val="00BB4AB1"/>
    <w:rsid w:val="00BB7065"/>
    <w:rsid w:val="00BB731C"/>
    <w:rsid w:val="00BB7A6E"/>
    <w:rsid w:val="00BC00B3"/>
    <w:rsid w:val="00BC39D2"/>
    <w:rsid w:val="00BC516C"/>
    <w:rsid w:val="00BC62C6"/>
    <w:rsid w:val="00BC7698"/>
    <w:rsid w:val="00BD23E1"/>
    <w:rsid w:val="00BD3CB1"/>
    <w:rsid w:val="00BD4AC2"/>
    <w:rsid w:val="00BE2531"/>
    <w:rsid w:val="00BF7544"/>
    <w:rsid w:val="00C003F9"/>
    <w:rsid w:val="00C00749"/>
    <w:rsid w:val="00C00E81"/>
    <w:rsid w:val="00C0209F"/>
    <w:rsid w:val="00C02D79"/>
    <w:rsid w:val="00C0763E"/>
    <w:rsid w:val="00C07BC0"/>
    <w:rsid w:val="00C10F80"/>
    <w:rsid w:val="00C1137B"/>
    <w:rsid w:val="00C1441D"/>
    <w:rsid w:val="00C169D3"/>
    <w:rsid w:val="00C20691"/>
    <w:rsid w:val="00C22E8B"/>
    <w:rsid w:val="00C233FA"/>
    <w:rsid w:val="00C255B5"/>
    <w:rsid w:val="00C26161"/>
    <w:rsid w:val="00C276CA"/>
    <w:rsid w:val="00C27C14"/>
    <w:rsid w:val="00C313B8"/>
    <w:rsid w:val="00C31FEF"/>
    <w:rsid w:val="00C32633"/>
    <w:rsid w:val="00C3621E"/>
    <w:rsid w:val="00C370A5"/>
    <w:rsid w:val="00C37F6E"/>
    <w:rsid w:val="00C40736"/>
    <w:rsid w:val="00C44B5B"/>
    <w:rsid w:val="00C46D95"/>
    <w:rsid w:val="00C474CA"/>
    <w:rsid w:val="00C53061"/>
    <w:rsid w:val="00C543BE"/>
    <w:rsid w:val="00C54AA5"/>
    <w:rsid w:val="00C55147"/>
    <w:rsid w:val="00C552A5"/>
    <w:rsid w:val="00C5795B"/>
    <w:rsid w:val="00C6044B"/>
    <w:rsid w:val="00C60EF7"/>
    <w:rsid w:val="00C619E6"/>
    <w:rsid w:val="00C61B6B"/>
    <w:rsid w:val="00C632F7"/>
    <w:rsid w:val="00C6415F"/>
    <w:rsid w:val="00C648DD"/>
    <w:rsid w:val="00C6712E"/>
    <w:rsid w:val="00C7122D"/>
    <w:rsid w:val="00C71CE1"/>
    <w:rsid w:val="00C74300"/>
    <w:rsid w:val="00C76E68"/>
    <w:rsid w:val="00C77B07"/>
    <w:rsid w:val="00C804E8"/>
    <w:rsid w:val="00C8382E"/>
    <w:rsid w:val="00C866BD"/>
    <w:rsid w:val="00C87129"/>
    <w:rsid w:val="00C873DD"/>
    <w:rsid w:val="00C874D6"/>
    <w:rsid w:val="00C87C66"/>
    <w:rsid w:val="00C91132"/>
    <w:rsid w:val="00C960FF"/>
    <w:rsid w:val="00C9799C"/>
    <w:rsid w:val="00C97DF2"/>
    <w:rsid w:val="00CA1E83"/>
    <w:rsid w:val="00CA271A"/>
    <w:rsid w:val="00CA4C37"/>
    <w:rsid w:val="00CA64F8"/>
    <w:rsid w:val="00CA690E"/>
    <w:rsid w:val="00CB13C0"/>
    <w:rsid w:val="00CB30D9"/>
    <w:rsid w:val="00CB480A"/>
    <w:rsid w:val="00CC0484"/>
    <w:rsid w:val="00CC241B"/>
    <w:rsid w:val="00CC284A"/>
    <w:rsid w:val="00CC4570"/>
    <w:rsid w:val="00CC55BF"/>
    <w:rsid w:val="00CC7D72"/>
    <w:rsid w:val="00CD25AD"/>
    <w:rsid w:val="00CD3577"/>
    <w:rsid w:val="00CD5250"/>
    <w:rsid w:val="00CD5D9C"/>
    <w:rsid w:val="00CD74DC"/>
    <w:rsid w:val="00CE1256"/>
    <w:rsid w:val="00CE34E8"/>
    <w:rsid w:val="00CE71C9"/>
    <w:rsid w:val="00CF096C"/>
    <w:rsid w:val="00CF2282"/>
    <w:rsid w:val="00CF472E"/>
    <w:rsid w:val="00CF5444"/>
    <w:rsid w:val="00CF5B7A"/>
    <w:rsid w:val="00D00677"/>
    <w:rsid w:val="00D026C9"/>
    <w:rsid w:val="00D0278D"/>
    <w:rsid w:val="00D03009"/>
    <w:rsid w:val="00D0422F"/>
    <w:rsid w:val="00D0666A"/>
    <w:rsid w:val="00D0790D"/>
    <w:rsid w:val="00D105B1"/>
    <w:rsid w:val="00D12480"/>
    <w:rsid w:val="00D13743"/>
    <w:rsid w:val="00D1774A"/>
    <w:rsid w:val="00D20859"/>
    <w:rsid w:val="00D21A30"/>
    <w:rsid w:val="00D220A4"/>
    <w:rsid w:val="00D31A68"/>
    <w:rsid w:val="00D32BFA"/>
    <w:rsid w:val="00D3306F"/>
    <w:rsid w:val="00D330C8"/>
    <w:rsid w:val="00D3333C"/>
    <w:rsid w:val="00D33D60"/>
    <w:rsid w:val="00D35357"/>
    <w:rsid w:val="00D379B4"/>
    <w:rsid w:val="00D37F87"/>
    <w:rsid w:val="00D405D2"/>
    <w:rsid w:val="00D448D2"/>
    <w:rsid w:val="00D47EDE"/>
    <w:rsid w:val="00D51218"/>
    <w:rsid w:val="00D51F2F"/>
    <w:rsid w:val="00D55BB2"/>
    <w:rsid w:val="00D575A8"/>
    <w:rsid w:val="00D60239"/>
    <w:rsid w:val="00D60A5B"/>
    <w:rsid w:val="00D615C3"/>
    <w:rsid w:val="00D63872"/>
    <w:rsid w:val="00D66335"/>
    <w:rsid w:val="00D71679"/>
    <w:rsid w:val="00D732A9"/>
    <w:rsid w:val="00D732AE"/>
    <w:rsid w:val="00D744F8"/>
    <w:rsid w:val="00D753DE"/>
    <w:rsid w:val="00D758BB"/>
    <w:rsid w:val="00D76C02"/>
    <w:rsid w:val="00D76F30"/>
    <w:rsid w:val="00D81B72"/>
    <w:rsid w:val="00D820B1"/>
    <w:rsid w:val="00D83A9C"/>
    <w:rsid w:val="00D84344"/>
    <w:rsid w:val="00D85049"/>
    <w:rsid w:val="00D86552"/>
    <w:rsid w:val="00D93A9F"/>
    <w:rsid w:val="00D94DA4"/>
    <w:rsid w:val="00D957CC"/>
    <w:rsid w:val="00DA0934"/>
    <w:rsid w:val="00DA472A"/>
    <w:rsid w:val="00DA6228"/>
    <w:rsid w:val="00DA6654"/>
    <w:rsid w:val="00DB261D"/>
    <w:rsid w:val="00DB2E07"/>
    <w:rsid w:val="00DB5D9A"/>
    <w:rsid w:val="00DC17C2"/>
    <w:rsid w:val="00DC1F0D"/>
    <w:rsid w:val="00DC3A4E"/>
    <w:rsid w:val="00DD05D3"/>
    <w:rsid w:val="00DD060B"/>
    <w:rsid w:val="00DD4CE2"/>
    <w:rsid w:val="00DD52B8"/>
    <w:rsid w:val="00DD6ACF"/>
    <w:rsid w:val="00DD7FCF"/>
    <w:rsid w:val="00DE2A86"/>
    <w:rsid w:val="00DE30DB"/>
    <w:rsid w:val="00DE4DB7"/>
    <w:rsid w:val="00DE53BC"/>
    <w:rsid w:val="00DE5473"/>
    <w:rsid w:val="00DE5E99"/>
    <w:rsid w:val="00DF0ABC"/>
    <w:rsid w:val="00DF0F33"/>
    <w:rsid w:val="00DF1472"/>
    <w:rsid w:val="00DF38AF"/>
    <w:rsid w:val="00DF5C8A"/>
    <w:rsid w:val="00DF688C"/>
    <w:rsid w:val="00E003DB"/>
    <w:rsid w:val="00E00CC1"/>
    <w:rsid w:val="00E00D15"/>
    <w:rsid w:val="00E0131B"/>
    <w:rsid w:val="00E02D5E"/>
    <w:rsid w:val="00E116AD"/>
    <w:rsid w:val="00E12ED4"/>
    <w:rsid w:val="00E14FE1"/>
    <w:rsid w:val="00E16DFF"/>
    <w:rsid w:val="00E17CD0"/>
    <w:rsid w:val="00E22468"/>
    <w:rsid w:val="00E23E3B"/>
    <w:rsid w:val="00E26294"/>
    <w:rsid w:val="00E3036D"/>
    <w:rsid w:val="00E30E73"/>
    <w:rsid w:val="00E3130D"/>
    <w:rsid w:val="00E327CC"/>
    <w:rsid w:val="00E33570"/>
    <w:rsid w:val="00E34155"/>
    <w:rsid w:val="00E357BA"/>
    <w:rsid w:val="00E37746"/>
    <w:rsid w:val="00E41245"/>
    <w:rsid w:val="00E420DE"/>
    <w:rsid w:val="00E44860"/>
    <w:rsid w:val="00E47369"/>
    <w:rsid w:val="00E47BBB"/>
    <w:rsid w:val="00E47F40"/>
    <w:rsid w:val="00E506F7"/>
    <w:rsid w:val="00E50B9F"/>
    <w:rsid w:val="00E52DA9"/>
    <w:rsid w:val="00E54A35"/>
    <w:rsid w:val="00E57EF5"/>
    <w:rsid w:val="00E61942"/>
    <w:rsid w:val="00E61B99"/>
    <w:rsid w:val="00E64802"/>
    <w:rsid w:val="00E648E7"/>
    <w:rsid w:val="00E65FF0"/>
    <w:rsid w:val="00E666D0"/>
    <w:rsid w:val="00E7031E"/>
    <w:rsid w:val="00E70646"/>
    <w:rsid w:val="00E74D78"/>
    <w:rsid w:val="00E7561B"/>
    <w:rsid w:val="00E77154"/>
    <w:rsid w:val="00E84426"/>
    <w:rsid w:val="00E84FE0"/>
    <w:rsid w:val="00E91AA6"/>
    <w:rsid w:val="00E9308C"/>
    <w:rsid w:val="00EA0A08"/>
    <w:rsid w:val="00EA0E01"/>
    <w:rsid w:val="00EA41C8"/>
    <w:rsid w:val="00EB4EA2"/>
    <w:rsid w:val="00EB5415"/>
    <w:rsid w:val="00EC037D"/>
    <w:rsid w:val="00EC15AE"/>
    <w:rsid w:val="00EC2C45"/>
    <w:rsid w:val="00EC77A7"/>
    <w:rsid w:val="00ED078A"/>
    <w:rsid w:val="00ED1A38"/>
    <w:rsid w:val="00ED6B78"/>
    <w:rsid w:val="00ED6C57"/>
    <w:rsid w:val="00ED7669"/>
    <w:rsid w:val="00ED7E5C"/>
    <w:rsid w:val="00EE0511"/>
    <w:rsid w:val="00EE0877"/>
    <w:rsid w:val="00EE3F86"/>
    <w:rsid w:val="00EE5902"/>
    <w:rsid w:val="00EE6AA5"/>
    <w:rsid w:val="00EE730F"/>
    <w:rsid w:val="00EF058B"/>
    <w:rsid w:val="00EF29EA"/>
    <w:rsid w:val="00EF50FE"/>
    <w:rsid w:val="00EF5B2A"/>
    <w:rsid w:val="00EF6522"/>
    <w:rsid w:val="00EF7628"/>
    <w:rsid w:val="00F0026A"/>
    <w:rsid w:val="00F00F34"/>
    <w:rsid w:val="00F01F3E"/>
    <w:rsid w:val="00F03B7B"/>
    <w:rsid w:val="00F11463"/>
    <w:rsid w:val="00F1199E"/>
    <w:rsid w:val="00F14857"/>
    <w:rsid w:val="00F167F3"/>
    <w:rsid w:val="00F17241"/>
    <w:rsid w:val="00F205AA"/>
    <w:rsid w:val="00F21092"/>
    <w:rsid w:val="00F2291A"/>
    <w:rsid w:val="00F23DA3"/>
    <w:rsid w:val="00F2465D"/>
    <w:rsid w:val="00F25556"/>
    <w:rsid w:val="00F26A50"/>
    <w:rsid w:val="00F27152"/>
    <w:rsid w:val="00F3010E"/>
    <w:rsid w:val="00F308EC"/>
    <w:rsid w:val="00F31449"/>
    <w:rsid w:val="00F33413"/>
    <w:rsid w:val="00F36ACC"/>
    <w:rsid w:val="00F37C5B"/>
    <w:rsid w:val="00F37F63"/>
    <w:rsid w:val="00F40EB0"/>
    <w:rsid w:val="00F4185A"/>
    <w:rsid w:val="00F447F0"/>
    <w:rsid w:val="00F45221"/>
    <w:rsid w:val="00F45F42"/>
    <w:rsid w:val="00F46BC8"/>
    <w:rsid w:val="00F5029C"/>
    <w:rsid w:val="00F50BE6"/>
    <w:rsid w:val="00F52400"/>
    <w:rsid w:val="00F633E7"/>
    <w:rsid w:val="00F64A9F"/>
    <w:rsid w:val="00F6796C"/>
    <w:rsid w:val="00F7060B"/>
    <w:rsid w:val="00F70810"/>
    <w:rsid w:val="00F70C2D"/>
    <w:rsid w:val="00F71164"/>
    <w:rsid w:val="00F7352C"/>
    <w:rsid w:val="00F74A9C"/>
    <w:rsid w:val="00F76E21"/>
    <w:rsid w:val="00F77D31"/>
    <w:rsid w:val="00F823C9"/>
    <w:rsid w:val="00F84A34"/>
    <w:rsid w:val="00F865F3"/>
    <w:rsid w:val="00F87454"/>
    <w:rsid w:val="00F875AA"/>
    <w:rsid w:val="00F91644"/>
    <w:rsid w:val="00F91A7A"/>
    <w:rsid w:val="00F91EED"/>
    <w:rsid w:val="00F940A7"/>
    <w:rsid w:val="00F95F2F"/>
    <w:rsid w:val="00F97AA3"/>
    <w:rsid w:val="00FA008D"/>
    <w:rsid w:val="00FA23B8"/>
    <w:rsid w:val="00FA2BFD"/>
    <w:rsid w:val="00FA54DB"/>
    <w:rsid w:val="00FA5891"/>
    <w:rsid w:val="00FA5BBA"/>
    <w:rsid w:val="00FB351C"/>
    <w:rsid w:val="00FB43F1"/>
    <w:rsid w:val="00FB4D0A"/>
    <w:rsid w:val="00FB508E"/>
    <w:rsid w:val="00FB538A"/>
    <w:rsid w:val="00FB7E21"/>
    <w:rsid w:val="00FB7FE6"/>
    <w:rsid w:val="00FC1D58"/>
    <w:rsid w:val="00FC4E10"/>
    <w:rsid w:val="00FC598D"/>
    <w:rsid w:val="00FC746B"/>
    <w:rsid w:val="00FD0104"/>
    <w:rsid w:val="00FD152A"/>
    <w:rsid w:val="00FD2ABB"/>
    <w:rsid w:val="00FD3931"/>
    <w:rsid w:val="00FD3D29"/>
    <w:rsid w:val="00FD4C6F"/>
    <w:rsid w:val="00FD4D0E"/>
    <w:rsid w:val="00FD6B63"/>
    <w:rsid w:val="00FD7D8C"/>
    <w:rsid w:val="00FE1D01"/>
    <w:rsid w:val="00FE2372"/>
    <w:rsid w:val="00FE29F9"/>
    <w:rsid w:val="00FE3C7E"/>
    <w:rsid w:val="00FE42C5"/>
    <w:rsid w:val="00FE482C"/>
    <w:rsid w:val="00FE6AB8"/>
    <w:rsid w:val="00FE74DA"/>
    <w:rsid w:val="00FF2AF1"/>
    <w:rsid w:val="00FF449E"/>
    <w:rsid w:val="00FF53E9"/>
    <w:rsid w:val="00FF57A6"/>
    <w:rsid w:val="00FF76C2"/>
    <w:rsid w:val="00FF7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8AFA56D"/>
  <w15:docId w15:val="{F216A2B9-9022-4CC8-9AE3-A1AB85F54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40D69"/>
    <w:pPr>
      <w:widowControl w:val="0"/>
      <w:adjustRightInd w:val="0"/>
      <w:spacing w:line="360" w:lineRule="atLeast"/>
      <w:jc w:val="both"/>
      <w:textAlignment w:val="baseline"/>
    </w:pPr>
    <w:rPr>
      <w:rFonts w:ascii="ＭＳ 明朝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4185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F4185A"/>
    <w:rPr>
      <w:rFonts w:ascii="ＭＳ 明朝"/>
      <w:sz w:val="22"/>
    </w:rPr>
  </w:style>
  <w:style w:type="paragraph" w:styleId="a5">
    <w:name w:val="footer"/>
    <w:basedOn w:val="a"/>
    <w:link w:val="a6"/>
    <w:uiPriority w:val="99"/>
    <w:unhideWhenUsed/>
    <w:rsid w:val="00F4185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F4185A"/>
    <w:rPr>
      <w:rFonts w:ascii="ＭＳ 明朝"/>
      <w:sz w:val="22"/>
    </w:rPr>
  </w:style>
  <w:style w:type="paragraph" w:styleId="a7">
    <w:name w:val="Balloon Text"/>
    <w:basedOn w:val="a"/>
    <w:link w:val="a8"/>
    <w:uiPriority w:val="99"/>
    <w:semiHidden/>
    <w:unhideWhenUsed/>
    <w:rsid w:val="007C0473"/>
    <w:pPr>
      <w:spacing w:line="240" w:lineRule="auto"/>
    </w:pPr>
    <w:rPr>
      <w:rFonts w:ascii="Cambria" w:eastAsia="ＭＳ ゴシック" w:hAnsi="Cambria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7C0473"/>
    <w:rPr>
      <w:rFonts w:ascii="Cambria" w:eastAsia="ＭＳ ゴシック" w:hAnsi="Cambria" w:cs="Times New Roman"/>
      <w:sz w:val="18"/>
      <w:szCs w:val="18"/>
      <w:lang w:val="en-US"/>
    </w:rPr>
  </w:style>
  <w:style w:type="paragraph" w:styleId="a9">
    <w:name w:val="List Paragraph"/>
    <w:basedOn w:val="a"/>
    <w:uiPriority w:val="34"/>
    <w:qFormat/>
    <w:rsid w:val="00284D77"/>
    <w:pPr>
      <w:ind w:leftChars="400" w:left="840"/>
    </w:pPr>
  </w:style>
  <w:style w:type="table" w:styleId="aa">
    <w:name w:val="Table Grid"/>
    <w:basedOn w:val="a1"/>
    <w:uiPriority w:val="59"/>
    <w:rsid w:val="00C641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0"/>
    <w:uiPriority w:val="99"/>
    <w:semiHidden/>
    <w:unhideWhenUsed/>
    <w:rsid w:val="00A46246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A46246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A46246"/>
    <w:rPr>
      <w:rFonts w:ascii="ＭＳ 明朝"/>
      <w:sz w:val="22"/>
    </w:rPr>
  </w:style>
  <w:style w:type="character" w:styleId="ae">
    <w:name w:val="Hyperlink"/>
    <w:basedOn w:val="a0"/>
    <w:uiPriority w:val="99"/>
    <w:unhideWhenUsed/>
    <w:rsid w:val="00C71CE1"/>
    <w:rPr>
      <w:color w:val="0000FF" w:themeColor="hyperlink"/>
      <w:u w:val="single"/>
    </w:rPr>
  </w:style>
  <w:style w:type="paragraph" w:styleId="af">
    <w:name w:val="annotation subject"/>
    <w:basedOn w:val="ac"/>
    <w:next w:val="ac"/>
    <w:link w:val="af0"/>
    <w:uiPriority w:val="99"/>
    <w:semiHidden/>
    <w:unhideWhenUsed/>
    <w:rsid w:val="001F7E98"/>
    <w:pPr>
      <w:spacing w:line="240" w:lineRule="auto"/>
      <w:jc w:val="both"/>
    </w:pPr>
    <w:rPr>
      <w:b/>
      <w:bCs/>
      <w:sz w:val="20"/>
    </w:rPr>
  </w:style>
  <w:style w:type="character" w:customStyle="1" w:styleId="af0">
    <w:name w:val="コメント内容 (文字)"/>
    <w:basedOn w:val="ad"/>
    <w:link w:val="af"/>
    <w:uiPriority w:val="99"/>
    <w:semiHidden/>
    <w:rsid w:val="001F7E98"/>
    <w:rPr>
      <w:rFonts w:ascii="ＭＳ 明朝"/>
      <w:b/>
      <w:bCs/>
      <w:sz w:val="22"/>
    </w:rPr>
  </w:style>
  <w:style w:type="paragraph" w:styleId="af1">
    <w:name w:val="Revision"/>
    <w:hidden/>
    <w:uiPriority w:val="99"/>
    <w:semiHidden/>
    <w:rsid w:val="001F7E98"/>
    <w:rPr>
      <w:rFonts w:ascii="ＭＳ 明朝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017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8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004536">
              <w:marLeft w:val="0"/>
              <w:marRight w:val="-45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32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366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068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4558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312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6C4442-0E26-40B1-A530-D00F4F023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1</Words>
  <Characters>1825</Characters>
  <Application>Microsoft Office Word</Application>
  <DocSecurity>0</DocSecurity>
  <Lines>101</Lines>
  <Paragraphs>5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京都大学</Company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濱田</dc:creator>
  <cp:lastModifiedBy>iao econ 1</cp:lastModifiedBy>
  <cp:revision>4</cp:revision>
  <cp:lastPrinted>2017-11-30T06:32:00Z</cp:lastPrinted>
  <dcterms:created xsi:type="dcterms:W3CDTF">2021-02-02T01:40:00Z</dcterms:created>
  <dcterms:modified xsi:type="dcterms:W3CDTF">2021-02-02T02:03:00Z</dcterms:modified>
</cp:coreProperties>
</file>